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EBDEB8" w14:textId="49BC8BAA" w:rsidR="00DE5405" w:rsidRPr="008C2622" w:rsidRDefault="00DE5405" w:rsidP="008C2622">
      <w:pPr>
        <w:spacing w:line="240" w:lineRule="auto"/>
        <w:jc w:val="center"/>
        <w:rPr>
          <w:rFonts w:ascii="Arial" w:hAnsi="Arial" w:cs="Arial"/>
          <w:b/>
          <w:sz w:val="24"/>
          <w:szCs w:val="24"/>
        </w:rPr>
      </w:pPr>
      <w:r w:rsidRPr="008C2622">
        <w:rPr>
          <w:rFonts w:ascii="Arial" w:hAnsi="Arial" w:cs="Arial"/>
          <w:b/>
          <w:sz w:val="24"/>
          <w:szCs w:val="24"/>
        </w:rPr>
        <w:t>Su Tratamiento Capilar Personalizado</w:t>
      </w:r>
    </w:p>
    <w:p w14:paraId="0555E80B" w14:textId="77777777" w:rsidR="008C2622" w:rsidRPr="00AE5D52" w:rsidRDefault="008C2622" w:rsidP="008C2622">
      <w:pPr>
        <w:spacing w:line="240" w:lineRule="auto"/>
        <w:jc w:val="center"/>
        <w:rPr>
          <w:rFonts w:ascii="Arial" w:hAnsi="Arial" w:cs="Arial"/>
          <w:b/>
          <w:sz w:val="24"/>
          <w:szCs w:val="24"/>
        </w:rPr>
      </w:pPr>
    </w:p>
    <w:tbl>
      <w:tblPr>
        <w:tblStyle w:val="GridTable6ColorfulAccent5"/>
        <w:tblW w:w="9067" w:type="dxa"/>
        <w:tblLook w:val="04A0" w:firstRow="1" w:lastRow="0" w:firstColumn="1" w:lastColumn="0" w:noHBand="0" w:noVBand="1"/>
      </w:tblPr>
      <w:tblGrid>
        <w:gridCol w:w="2539"/>
        <w:gridCol w:w="3231"/>
        <w:gridCol w:w="940"/>
        <w:gridCol w:w="2357"/>
      </w:tblGrid>
      <w:tr w:rsidR="00AE5D52" w:rsidRPr="00AE5D52" w14:paraId="482BB8C3" w14:textId="77777777" w:rsidTr="00B360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ECBFE4C" w14:textId="77777777" w:rsidR="00DE5405" w:rsidRPr="00AE5D52" w:rsidRDefault="00DE5405" w:rsidP="00390618">
            <w:pPr>
              <w:pStyle w:val="Encabezado"/>
              <w:rPr>
                <w:rFonts w:ascii="Arial" w:hAnsi="Arial" w:cs="Arial"/>
                <w:bCs w:val="0"/>
                <w:color w:val="auto"/>
              </w:rPr>
            </w:pPr>
            <w:r w:rsidRPr="00AE5D52">
              <w:rPr>
                <w:rFonts w:ascii="Arial" w:hAnsi="Arial" w:cs="Arial"/>
                <w:color w:val="auto"/>
              </w:rPr>
              <w:t>Nombre</w:t>
            </w:r>
          </w:p>
          <w:p w14:paraId="72E7B86C" w14:textId="77777777" w:rsidR="00DE5405" w:rsidRPr="00AE5D52" w:rsidRDefault="00DE5405" w:rsidP="00390618">
            <w:pPr>
              <w:pStyle w:val="Encabezado"/>
              <w:rPr>
                <w:rFonts w:ascii="Arial" w:hAnsi="Arial" w:cs="Arial"/>
                <w:color w:val="auto"/>
              </w:rPr>
            </w:pPr>
          </w:p>
        </w:tc>
        <w:tc>
          <w:tcPr>
            <w:tcW w:w="3250" w:type="dxa"/>
          </w:tcPr>
          <w:p w14:paraId="3E9AE92B" w14:textId="2CA6F2C5" w:rsidR="00DE5405" w:rsidRPr="00AE5D52" w:rsidRDefault="000B1FE9" w:rsidP="0020071C">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Pr>
                <w:rFonts w:ascii="Arial" w:hAnsi="Arial" w:cs="Arial"/>
                <w:b w:val="0"/>
                <w:color w:val="auto"/>
              </w:rPr>
              <w:t xml:space="preserve">Abraham </w:t>
            </w:r>
          </w:p>
        </w:tc>
        <w:tc>
          <w:tcPr>
            <w:tcW w:w="904" w:type="dxa"/>
          </w:tcPr>
          <w:p w14:paraId="57EFD9AE" w14:textId="4296BA93" w:rsidR="00DE5405" w:rsidRPr="00AE5D52" w:rsidRDefault="00AE5D52" w:rsidP="00390618">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AE5D52">
              <w:rPr>
                <w:rFonts w:ascii="Arial" w:hAnsi="Arial" w:cs="Arial"/>
                <w:color w:val="auto"/>
              </w:rPr>
              <w:t>FECHA</w:t>
            </w:r>
          </w:p>
        </w:tc>
        <w:tc>
          <w:tcPr>
            <w:tcW w:w="2366" w:type="dxa"/>
          </w:tcPr>
          <w:p w14:paraId="277ED7DB" w14:textId="5E6FB661" w:rsidR="00DE5405" w:rsidRPr="00AE5D52" w:rsidRDefault="000B1FE9" w:rsidP="00390618">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Pr>
                <w:rFonts w:ascii="Arial" w:hAnsi="Arial" w:cs="Arial"/>
                <w:b w:val="0"/>
                <w:color w:val="auto"/>
              </w:rPr>
              <w:t>03</w:t>
            </w:r>
            <w:r w:rsidR="005E47FF">
              <w:rPr>
                <w:rFonts w:ascii="Arial" w:hAnsi="Arial" w:cs="Arial"/>
                <w:b w:val="0"/>
                <w:color w:val="auto"/>
              </w:rPr>
              <w:t>/05/2024</w:t>
            </w:r>
          </w:p>
        </w:tc>
      </w:tr>
      <w:tr w:rsidR="00AE5D52" w:rsidRPr="00AE5D52" w14:paraId="024B34F8" w14:textId="77777777" w:rsidTr="00B36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05BE043" w14:textId="77777777" w:rsidR="00DE5405" w:rsidRPr="00AE5D52" w:rsidRDefault="00DE5405" w:rsidP="00390618">
            <w:pPr>
              <w:pStyle w:val="Encabezado"/>
              <w:rPr>
                <w:rFonts w:ascii="Arial" w:hAnsi="Arial" w:cs="Arial"/>
                <w:bCs w:val="0"/>
                <w:color w:val="auto"/>
              </w:rPr>
            </w:pPr>
            <w:r w:rsidRPr="00AE5D52">
              <w:rPr>
                <w:rFonts w:ascii="Arial" w:hAnsi="Arial" w:cs="Arial"/>
                <w:color w:val="auto"/>
              </w:rPr>
              <w:t>Apellidos</w:t>
            </w:r>
          </w:p>
          <w:p w14:paraId="6FB758DB" w14:textId="77777777" w:rsidR="00DE5405" w:rsidRPr="00AE5D52" w:rsidRDefault="00DE5405" w:rsidP="00390618">
            <w:pPr>
              <w:pStyle w:val="Encabezado"/>
              <w:rPr>
                <w:rFonts w:ascii="Arial" w:hAnsi="Arial" w:cs="Arial"/>
                <w:color w:val="auto"/>
              </w:rPr>
            </w:pPr>
          </w:p>
        </w:tc>
        <w:tc>
          <w:tcPr>
            <w:tcW w:w="6520" w:type="dxa"/>
            <w:gridSpan w:val="3"/>
          </w:tcPr>
          <w:p w14:paraId="67D8C6B0" w14:textId="624EDA88" w:rsidR="0062390E" w:rsidRPr="00AE5D52" w:rsidRDefault="000B1FE9" w:rsidP="00ED3BC1">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
                <w:color w:val="auto"/>
              </w:rPr>
            </w:pPr>
            <w:r>
              <w:rPr>
                <w:rFonts w:ascii="Arial" w:hAnsi="Arial" w:cs="Arial"/>
                <w:b/>
                <w:color w:val="auto"/>
              </w:rPr>
              <w:t>Luque</w:t>
            </w:r>
          </w:p>
        </w:tc>
      </w:tr>
      <w:tr w:rsidR="00AE5D52" w:rsidRPr="00AE5D52" w14:paraId="03FA27B8" w14:textId="77777777" w:rsidTr="00B36088">
        <w:tc>
          <w:tcPr>
            <w:cnfStyle w:val="001000000000" w:firstRow="0" w:lastRow="0" w:firstColumn="1" w:lastColumn="0" w:oddVBand="0" w:evenVBand="0" w:oddHBand="0" w:evenHBand="0" w:firstRowFirstColumn="0" w:firstRowLastColumn="0" w:lastRowFirstColumn="0" w:lastRowLastColumn="0"/>
            <w:tcW w:w="2547" w:type="dxa"/>
          </w:tcPr>
          <w:p w14:paraId="4E261E5C" w14:textId="48E232F5" w:rsidR="00DE5405" w:rsidRPr="00AE5D52" w:rsidRDefault="00DE5405" w:rsidP="00390618">
            <w:pPr>
              <w:pStyle w:val="Encabezado"/>
              <w:rPr>
                <w:rFonts w:ascii="Arial" w:hAnsi="Arial" w:cs="Arial"/>
                <w:b w:val="0"/>
                <w:bCs w:val="0"/>
                <w:color w:val="auto"/>
              </w:rPr>
            </w:pPr>
            <w:r w:rsidRPr="00AE5D52">
              <w:rPr>
                <w:rFonts w:ascii="Arial" w:hAnsi="Arial" w:cs="Arial"/>
                <w:color w:val="auto"/>
              </w:rPr>
              <w:t>Coordinadora</w:t>
            </w:r>
          </w:p>
          <w:p w14:paraId="27678E95" w14:textId="77777777" w:rsidR="00DE5405" w:rsidRPr="00AE5D52" w:rsidRDefault="00DE5405" w:rsidP="00390618">
            <w:pPr>
              <w:pStyle w:val="Encabezado"/>
              <w:rPr>
                <w:rFonts w:ascii="Arial" w:hAnsi="Arial" w:cs="Arial"/>
                <w:b w:val="0"/>
                <w:bCs w:val="0"/>
                <w:color w:val="auto"/>
              </w:rPr>
            </w:pPr>
          </w:p>
        </w:tc>
        <w:tc>
          <w:tcPr>
            <w:tcW w:w="6520" w:type="dxa"/>
            <w:gridSpan w:val="3"/>
          </w:tcPr>
          <w:p w14:paraId="4AD5B7D4" w14:textId="60CF538C" w:rsidR="00DE5405" w:rsidRPr="00AE5D52" w:rsidRDefault="00DE5405" w:rsidP="005B5435">
            <w:pPr>
              <w:pStyle w:val="Encabezado"/>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p>
        </w:tc>
      </w:tr>
      <w:tr w:rsidR="00AE5D52" w:rsidRPr="00AE5D52" w14:paraId="594E84D0" w14:textId="77777777" w:rsidTr="00B360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B92E297" w14:textId="31C32D12" w:rsidR="00DE5405" w:rsidRPr="00AE5D52" w:rsidRDefault="00DE5405" w:rsidP="00390618">
            <w:pPr>
              <w:pStyle w:val="Encabezado"/>
              <w:rPr>
                <w:rFonts w:ascii="Arial" w:hAnsi="Arial" w:cs="Arial"/>
                <w:color w:val="auto"/>
              </w:rPr>
            </w:pPr>
            <w:r w:rsidRPr="00AE5D52">
              <w:rPr>
                <w:rFonts w:ascii="Arial" w:hAnsi="Arial" w:cs="Arial"/>
                <w:color w:val="auto"/>
              </w:rPr>
              <w:t xml:space="preserve">Fecha </w:t>
            </w:r>
            <w:r w:rsidR="00B36088" w:rsidRPr="00AE5D52">
              <w:rPr>
                <w:rFonts w:ascii="Arial" w:hAnsi="Arial" w:cs="Arial"/>
                <w:color w:val="auto"/>
              </w:rPr>
              <w:t xml:space="preserve"> </w:t>
            </w:r>
            <w:r w:rsidRPr="00AE5D52">
              <w:rPr>
                <w:rFonts w:ascii="Arial" w:hAnsi="Arial" w:cs="Arial"/>
                <w:color w:val="auto"/>
              </w:rPr>
              <w:t>cirugía</w:t>
            </w:r>
          </w:p>
          <w:p w14:paraId="2C87DD96" w14:textId="75ABD18C" w:rsidR="00DE5405" w:rsidRPr="00AE5D52" w:rsidRDefault="00DE5405" w:rsidP="00390618">
            <w:pPr>
              <w:pStyle w:val="Encabezado"/>
              <w:rPr>
                <w:rFonts w:ascii="Arial" w:hAnsi="Arial" w:cs="Arial"/>
                <w:color w:val="auto"/>
              </w:rPr>
            </w:pPr>
          </w:p>
        </w:tc>
        <w:tc>
          <w:tcPr>
            <w:tcW w:w="6520" w:type="dxa"/>
            <w:gridSpan w:val="3"/>
          </w:tcPr>
          <w:p w14:paraId="734C831A" w14:textId="1985FC6D"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
                <w:color w:val="auto"/>
              </w:rPr>
            </w:pPr>
          </w:p>
        </w:tc>
      </w:tr>
    </w:tbl>
    <w:p w14:paraId="5CAEBD6C" w14:textId="77777777" w:rsidR="00415F17" w:rsidRPr="00AE5D52" w:rsidRDefault="00415F17" w:rsidP="00B36088">
      <w:pPr>
        <w:pStyle w:val="Encabezado"/>
        <w:rPr>
          <w:rFonts w:ascii="Arial" w:hAnsi="Arial" w:cs="Arial"/>
          <w:b/>
          <w:sz w:val="20"/>
          <w:szCs w:val="20"/>
        </w:rPr>
      </w:pPr>
    </w:p>
    <w:p w14:paraId="74E16AF2" w14:textId="77777777" w:rsidR="00B36088" w:rsidRPr="00AE5D52" w:rsidRDefault="00B36088" w:rsidP="00DE5405">
      <w:pPr>
        <w:pStyle w:val="Encabezado"/>
        <w:rPr>
          <w:rFonts w:ascii="Arial" w:hAnsi="Arial" w:cs="Arial"/>
          <w:b/>
        </w:rPr>
      </w:pPr>
    </w:p>
    <w:p w14:paraId="567E8B65" w14:textId="50F7E701" w:rsidR="00DE5405" w:rsidRPr="00AE5D52" w:rsidRDefault="00DE5405" w:rsidP="00DE5405">
      <w:pPr>
        <w:pStyle w:val="Encabezado"/>
        <w:rPr>
          <w:rFonts w:ascii="Arial" w:hAnsi="Arial" w:cs="Arial"/>
          <w:b/>
        </w:rPr>
      </w:pPr>
      <w:r w:rsidRPr="00AE5D52">
        <w:rPr>
          <w:rFonts w:ascii="Arial" w:hAnsi="Arial" w:cs="Arial"/>
          <w:b/>
        </w:rPr>
        <w:t>Valoración y tipo de tratamiento</w:t>
      </w:r>
    </w:p>
    <w:p w14:paraId="265A85D5" w14:textId="77777777" w:rsidR="00DE5405" w:rsidRPr="00AE5D52" w:rsidRDefault="00DE5405" w:rsidP="00DE5405">
      <w:pPr>
        <w:pStyle w:val="Encabezado"/>
        <w:rPr>
          <w:rFonts w:ascii="Arial" w:hAnsi="Arial" w:cs="Arial"/>
          <w:bCs/>
        </w:rPr>
      </w:pPr>
    </w:p>
    <w:tbl>
      <w:tblPr>
        <w:tblStyle w:val="GridTable6ColorfulAccent5"/>
        <w:tblW w:w="9154" w:type="dxa"/>
        <w:tblLook w:val="04A0" w:firstRow="1" w:lastRow="0" w:firstColumn="1" w:lastColumn="0" w:noHBand="0" w:noVBand="1"/>
      </w:tblPr>
      <w:tblGrid>
        <w:gridCol w:w="3051"/>
        <w:gridCol w:w="1018"/>
        <w:gridCol w:w="713"/>
        <w:gridCol w:w="2186"/>
        <w:gridCol w:w="2186"/>
      </w:tblGrid>
      <w:tr w:rsidR="00AE5D52" w:rsidRPr="00AE5D52" w14:paraId="0974541A" w14:textId="77777777" w:rsidTr="00415F17">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3051" w:type="dxa"/>
            <w:vMerge w:val="restart"/>
            <w:vAlign w:val="center"/>
          </w:tcPr>
          <w:p w14:paraId="79CCF3D3" w14:textId="77777777" w:rsidR="00DE5405" w:rsidRPr="00AE5D52" w:rsidRDefault="00DE5405" w:rsidP="00B36088">
            <w:pPr>
              <w:pStyle w:val="Encabezado"/>
              <w:rPr>
                <w:rFonts w:ascii="Arial" w:hAnsi="Arial" w:cs="Arial"/>
                <w:b w:val="0"/>
                <w:color w:val="auto"/>
              </w:rPr>
            </w:pPr>
          </w:p>
          <w:p w14:paraId="46B2CF60" w14:textId="11FC3FC6" w:rsidR="00DE5405" w:rsidRPr="00AE5D52" w:rsidRDefault="00DE5405" w:rsidP="00B36088">
            <w:pPr>
              <w:pStyle w:val="Encabezado"/>
              <w:rPr>
                <w:rFonts w:ascii="Arial" w:hAnsi="Arial" w:cs="Arial"/>
                <w:b w:val="0"/>
                <w:color w:val="auto"/>
              </w:rPr>
            </w:pPr>
            <w:r w:rsidRPr="00AE5D52">
              <w:rPr>
                <w:rFonts w:ascii="Arial" w:hAnsi="Arial" w:cs="Arial"/>
                <w:b w:val="0"/>
                <w:color w:val="auto"/>
              </w:rPr>
              <w:t>Tratamiento médico previo</w:t>
            </w:r>
            <w:r w:rsidR="00D3049B" w:rsidRPr="00AE5D52">
              <w:rPr>
                <w:rFonts w:ascii="Arial" w:hAnsi="Arial" w:cs="Arial"/>
                <w:b w:val="0"/>
                <w:color w:val="auto"/>
              </w:rPr>
              <w:t xml:space="preserve"> a cirugía capilar</w:t>
            </w:r>
          </w:p>
          <w:p w14:paraId="54CA7B1A" w14:textId="77777777" w:rsidR="00DE5405" w:rsidRPr="00AE5D52" w:rsidRDefault="00DE5405" w:rsidP="00B36088">
            <w:pPr>
              <w:pStyle w:val="Encabezado"/>
              <w:rPr>
                <w:rFonts w:ascii="Arial" w:hAnsi="Arial" w:cs="Arial"/>
                <w:b w:val="0"/>
                <w:color w:val="auto"/>
              </w:rPr>
            </w:pPr>
          </w:p>
        </w:tc>
        <w:tc>
          <w:tcPr>
            <w:tcW w:w="1018" w:type="dxa"/>
            <w:vAlign w:val="center"/>
          </w:tcPr>
          <w:p w14:paraId="43983DF0" w14:textId="77777777" w:rsidR="00DE5405" w:rsidRPr="00AE5D52" w:rsidRDefault="00DE5405" w:rsidP="00390618">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AE5D52">
              <w:rPr>
                <w:rFonts w:ascii="Arial" w:hAnsi="Arial" w:cs="Arial"/>
                <w:b w:val="0"/>
                <w:color w:val="auto"/>
              </w:rPr>
              <w:t>Si</w:t>
            </w:r>
          </w:p>
        </w:tc>
        <w:tc>
          <w:tcPr>
            <w:tcW w:w="713" w:type="dxa"/>
            <w:vAlign w:val="center"/>
          </w:tcPr>
          <w:p w14:paraId="428D0112" w14:textId="7C79B640" w:rsidR="00DE5405" w:rsidRPr="008C2622" w:rsidRDefault="005B5435" w:rsidP="00390618">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C2622">
              <w:rPr>
                <w:rFonts w:ascii="Arial" w:hAnsi="Arial" w:cs="Arial"/>
                <w:color w:val="auto"/>
              </w:rPr>
              <w:t>X</w:t>
            </w:r>
          </w:p>
        </w:tc>
        <w:tc>
          <w:tcPr>
            <w:tcW w:w="2186" w:type="dxa"/>
            <w:vMerge w:val="restart"/>
            <w:vAlign w:val="center"/>
          </w:tcPr>
          <w:p w14:paraId="27E67058" w14:textId="77777777" w:rsidR="00DE5405" w:rsidRPr="00AE5D52" w:rsidRDefault="00DE5405" w:rsidP="00390618">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p>
          <w:p w14:paraId="572FE917" w14:textId="67C26696" w:rsidR="00DE5405" w:rsidRPr="00AE5D52" w:rsidRDefault="00DE5405" w:rsidP="00390618">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AE5D52">
              <w:rPr>
                <w:rFonts w:ascii="Arial" w:hAnsi="Arial" w:cs="Arial"/>
                <w:b w:val="0"/>
                <w:color w:val="auto"/>
              </w:rPr>
              <w:t>Tiempo de prescripción</w:t>
            </w:r>
          </w:p>
        </w:tc>
        <w:tc>
          <w:tcPr>
            <w:tcW w:w="2186" w:type="dxa"/>
            <w:vMerge w:val="restart"/>
            <w:vAlign w:val="center"/>
          </w:tcPr>
          <w:p w14:paraId="640E08CC" w14:textId="77777777" w:rsidR="00DE5405" w:rsidRPr="00AE5D52" w:rsidRDefault="00DE5405" w:rsidP="00390618">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p>
        </w:tc>
      </w:tr>
      <w:tr w:rsidR="00AE5D52" w:rsidRPr="00AE5D52" w14:paraId="53CD425D" w14:textId="77777777" w:rsidTr="00415F1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3051" w:type="dxa"/>
            <w:vMerge/>
            <w:vAlign w:val="center"/>
          </w:tcPr>
          <w:p w14:paraId="4ECB22B1" w14:textId="77777777" w:rsidR="00DE5405" w:rsidRPr="00AE5D52" w:rsidRDefault="00DE5405" w:rsidP="00B36088">
            <w:pPr>
              <w:pStyle w:val="Encabezado"/>
              <w:rPr>
                <w:rFonts w:ascii="Arial" w:hAnsi="Arial" w:cs="Arial"/>
                <w:b w:val="0"/>
                <w:color w:val="auto"/>
              </w:rPr>
            </w:pPr>
          </w:p>
        </w:tc>
        <w:tc>
          <w:tcPr>
            <w:tcW w:w="1018" w:type="dxa"/>
            <w:vAlign w:val="center"/>
          </w:tcPr>
          <w:p w14:paraId="61FEB172" w14:textId="77777777"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r w:rsidRPr="00AE5D52">
              <w:rPr>
                <w:rFonts w:ascii="Arial" w:hAnsi="Arial" w:cs="Arial"/>
                <w:bCs/>
                <w:color w:val="auto"/>
              </w:rPr>
              <w:t>No</w:t>
            </w:r>
          </w:p>
        </w:tc>
        <w:tc>
          <w:tcPr>
            <w:tcW w:w="713" w:type="dxa"/>
            <w:vAlign w:val="center"/>
          </w:tcPr>
          <w:p w14:paraId="02EA57C1" w14:textId="77777777"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p>
        </w:tc>
        <w:tc>
          <w:tcPr>
            <w:tcW w:w="2186" w:type="dxa"/>
            <w:vMerge/>
            <w:vAlign w:val="center"/>
          </w:tcPr>
          <w:p w14:paraId="73354BD2" w14:textId="77777777"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p>
        </w:tc>
        <w:tc>
          <w:tcPr>
            <w:tcW w:w="2186" w:type="dxa"/>
            <w:vMerge/>
            <w:vAlign w:val="center"/>
          </w:tcPr>
          <w:p w14:paraId="5EAAA6C8" w14:textId="77777777"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p>
        </w:tc>
      </w:tr>
      <w:tr w:rsidR="00AE5D52" w:rsidRPr="00AE5D52" w14:paraId="4D8671FA" w14:textId="77777777" w:rsidTr="00415F17">
        <w:trPr>
          <w:trHeight w:val="282"/>
        </w:trPr>
        <w:tc>
          <w:tcPr>
            <w:cnfStyle w:val="001000000000" w:firstRow="0" w:lastRow="0" w:firstColumn="1" w:lastColumn="0" w:oddVBand="0" w:evenVBand="0" w:oddHBand="0" w:evenHBand="0" w:firstRowFirstColumn="0" w:firstRowLastColumn="0" w:lastRowFirstColumn="0" w:lastRowLastColumn="0"/>
            <w:tcW w:w="3051" w:type="dxa"/>
            <w:vMerge w:val="restart"/>
            <w:vAlign w:val="center"/>
          </w:tcPr>
          <w:p w14:paraId="0477BF5B" w14:textId="77777777" w:rsidR="00DE5405" w:rsidRPr="00AE5D52" w:rsidRDefault="00DE5405" w:rsidP="00B36088">
            <w:pPr>
              <w:pStyle w:val="Encabezado"/>
              <w:rPr>
                <w:rFonts w:ascii="Arial" w:hAnsi="Arial" w:cs="Arial"/>
                <w:b w:val="0"/>
                <w:color w:val="auto"/>
              </w:rPr>
            </w:pPr>
          </w:p>
          <w:p w14:paraId="00F4CA2C" w14:textId="1D9C8E35" w:rsidR="00DE5405" w:rsidRPr="00AE5D52" w:rsidRDefault="00DE5405" w:rsidP="00B36088">
            <w:pPr>
              <w:pStyle w:val="Encabezado"/>
              <w:rPr>
                <w:rFonts w:ascii="Arial" w:hAnsi="Arial" w:cs="Arial"/>
                <w:b w:val="0"/>
                <w:color w:val="auto"/>
              </w:rPr>
            </w:pPr>
            <w:r w:rsidRPr="00AE5D52">
              <w:rPr>
                <w:rFonts w:ascii="Arial" w:hAnsi="Arial" w:cs="Arial"/>
                <w:b w:val="0"/>
                <w:color w:val="auto"/>
              </w:rPr>
              <w:t>Tratamiento quirúrgico</w:t>
            </w:r>
          </w:p>
        </w:tc>
        <w:tc>
          <w:tcPr>
            <w:tcW w:w="1018" w:type="dxa"/>
            <w:vAlign w:val="center"/>
          </w:tcPr>
          <w:p w14:paraId="49FCB1BB" w14:textId="77777777" w:rsidR="00DE5405" w:rsidRPr="00AE5D52" w:rsidRDefault="00DE5405" w:rsidP="00390618">
            <w:pPr>
              <w:pStyle w:val="Encabezado"/>
              <w:cnfStyle w:val="000000000000" w:firstRow="0" w:lastRow="0" w:firstColumn="0" w:lastColumn="0" w:oddVBand="0" w:evenVBand="0" w:oddHBand="0" w:evenHBand="0" w:firstRowFirstColumn="0" w:firstRowLastColumn="0" w:lastRowFirstColumn="0" w:lastRowLastColumn="0"/>
              <w:rPr>
                <w:rFonts w:ascii="Arial" w:hAnsi="Arial" w:cs="Arial"/>
                <w:bCs/>
                <w:color w:val="auto"/>
              </w:rPr>
            </w:pPr>
            <w:r w:rsidRPr="00AE5D52">
              <w:rPr>
                <w:rFonts w:ascii="Arial" w:hAnsi="Arial" w:cs="Arial"/>
                <w:bCs/>
                <w:color w:val="auto"/>
              </w:rPr>
              <w:t>Si</w:t>
            </w:r>
          </w:p>
        </w:tc>
        <w:tc>
          <w:tcPr>
            <w:tcW w:w="713" w:type="dxa"/>
            <w:vAlign w:val="center"/>
          </w:tcPr>
          <w:p w14:paraId="7E3B322A" w14:textId="0799D0AF" w:rsidR="00DE5405" w:rsidRPr="008C2622" w:rsidRDefault="00E97003" w:rsidP="00390618">
            <w:pPr>
              <w:pStyle w:val="Encabezado"/>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r w:rsidRPr="008C2622">
              <w:rPr>
                <w:rFonts w:ascii="Arial" w:hAnsi="Arial" w:cs="Arial"/>
                <w:b/>
                <w:bCs/>
                <w:color w:val="auto"/>
              </w:rPr>
              <w:t>X</w:t>
            </w:r>
          </w:p>
        </w:tc>
        <w:tc>
          <w:tcPr>
            <w:tcW w:w="2186" w:type="dxa"/>
            <w:vMerge w:val="restart"/>
            <w:vAlign w:val="center"/>
          </w:tcPr>
          <w:p w14:paraId="40007BC1" w14:textId="77777777" w:rsidR="00DE5405" w:rsidRPr="00AE5D52" w:rsidRDefault="00DE5405" w:rsidP="00390618">
            <w:pPr>
              <w:pStyle w:val="Encabezado"/>
              <w:cnfStyle w:val="000000000000" w:firstRow="0" w:lastRow="0" w:firstColumn="0" w:lastColumn="0" w:oddVBand="0" w:evenVBand="0" w:oddHBand="0" w:evenHBand="0" w:firstRowFirstColumn="0" w:firstRowLastColumn="0" w:lastRowFirstColumn="0" w:lastRowLastColumn="0"/>
              <w:rPr>
                <w:rFonts w:ascii="Arial" w:hAnsi="Arial" w:cs="Arial"/>
                <w:bCs/>
                <w:color w:val="auto"/>
              </w:rPr>
            </w:pPr>
          </w:p>
          <w:p w14:paraId="6D9876C0" w14:textId="24941B36" w:rsidR="00DE5405" w:rsidRPr="00AE5D52" w:rsidRDefault="00DE5405" w:rsidP="00390618">
            <w:pPr>
              <w:pStyle w:val="Encabezado"/>
              <w:cnfStyle w:val="000000000000" w:firstRow="0" w:lastRow="0" w:firstColumn="0" w:lastColumn="0" w:oddVBand="0" w:evenVBand="0" w:oddHBand="0" w:evenHBand="0" w:firstRowFirstColumn="0" w:firstRowLastColumn="0" w:lastRowFirstColumn="0" w:lastRowLastColumn="0"/>
              <w:rPr>
                <w:rFonts w:ascii="Arial" w:hAnsi="Arial" w:cs="Arial"/>
                <w:bCs/>
                <w:color w:val="auto"/>
              </w:rPr>
            </w:pPr>
            <w:r w:rsidRPr="00AE5D52">
              <w:rPr>
                <w:rFonts w:ascii="Arial" w:hAnsi="Arial" w:cs="Arial"/>
                <w:bCs/>
                <w:color w:val="auto"/>
              </w:rPr>
              <w:t>Nº UF/ pelos</w:t>
            </w:r>
          </w:p>
        </w:tc>
        <w:tc>
          <w:tcPr>
            <w:tcW w:w="2186" w:type="dxa"/>
            <w:vMerge w:val="restart"/>
            <w:vAlign w:val="center"/>
          </w:tcPr>
          <w:p w14:paraId="0D108336" w14:textId="70B40C4F" w:rsidR="00DE5405" w:rsidRPr="008C2622" w:rsidRDefault="000B1FE9" w:rsidP="006F5536">
            <w:pPr>
              <w:pStyle w:val="Encabezado"/>
              <w:cnfStyle w:val="000000000000" w:firstRow="0" w:lastRow="0" w:firstColumn="0" w:lastColumn="0" w:oddVBand="0" w:evenVBand="0" w:oddHBand="0" w:evenHBand="0" w:firstRowFirstColumn="0" w:firstRowLastColumn="0" w:lastRowFirstColumn="0" w:lastRowLastColumn="0"/>
              <w:rPr>
                <w:rFonts w:ascii="Arial" w:hAnsi="Arial" w:cs="Arial"/>
                <w:b/>
                <w:bCs/>
                <w:color w:val="auto"/>
              </w:rPr>
            </w:pPr>
            <w:r>
              <w:rPr>
                <w:rFonts w:ascii="Arial" w:hAnsi="Arial" w:cs="Arial"/>
                <w:b/>
                <w:bCs/>
                <w:color w:val="auto"/>
              </w:rPr>
              <w:t>1</w:t>
            </w:r>
            <w:r w:rsidR="005E47FF">
              <w:rPr>
                <w:rFonts w:ascii="Arial" w:hAnsi="Arial" w:cs="Arial"/>
                <w:b/>
                <w:bCs/>
                <w:color w:val="auto"/>
              </w:rPr>
              <w:t>000uf</w:t>
            </w:r>
          </w:p>
        </w:tc>
      </w:tr>
      <w:tr w:rsidR="00AE5D52" w:rsidRPr="00AE5D52" w14:paraId="714D3D55" w14:textId="77777777" w:rsidTr="00415F17">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3051" w:type="dxa"/>
            <w:vMerge/>
            <w:vAlign w:val="center"/>
          </w:tcPr>
          <w:p w14:paraId="39CF68F9" w14:textId="77777777" w:rsidR="00DE5405" w:rsidRPr="00AE5D52" w:rsidRDefault="00DE5405" w:rsidP="00B36088">
            <w:pPr>
              <w:pStyle w:val="Encabezado"/>
              <w:rPr>
                <w:rFonts w:ascii="Arial" w:hAnsi="Arial" w:cs="Arial"/>
                <w:b w:val="0"/>
                <w:color w:val="auto"/>
              </w:rPr>
            </w:pPr>
          </w:p>
        </w:tc>
        <w:tc>
          <w:tcPr>
            <w:tcW w:w="1018" w:type="dxa"/>
            <w:vAlign w:val="center"/>
          </w:tcPr>
          <w:p w14:paraId="64FAFA89" w14:textId="77777777"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r w:rsidRPr="00AE5D52">
              <w:rPr>
                <w:rFonts w:ascii="Arial" w:hAnsi="Arial" w:cs="Arial"/>
                <w:bCs/>
                <w:color w:val="auto"/>
              </w:rPr>
              <w:t>No</w:t>
            </w:r>
          </w:p>
        </w:tc>
        <w:tc>
          <w:tcPr>
            <w:tcW w:w="713" w:type="dxa"/>
            <w:vAlign w:val="center"/>
          </w:tcPr>
          <w:p w14:paraId="0B6A510F" w14:textId="00D85DF9"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p>
        </w:tc>
        <w:tc>
          <w:tcPr>
            <w:tcW w:w="2186" w:type="dxa"/>
            <w:vMerge/>
            <w:vAlign w:val="center"/>
          </w:tcPr>
          <w:p w14:paraId="08B46686" w14:textId="77777777"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p>
        </w:tc>
        <w:tc>
          <w:tcPr>
            <w:tcW w:w="2186" w:type="dxa"/>
            <w:vMerge/>
            <w:vAlign w:val="center"/>
          </w:tcPr>
          <w:p w14:paraId="0BCDCD64" w14:textId="77777777" w:rsidR="00DE5405" w:rsidRPr="00AE5D52" w:rsidRDefault="00DE5405" w:rsidP="0039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rPr>
            </w:pPr>
          </w:p>
        </w:tc>
      </w:tr>
      <w:tr w:rsidR="00AE5D52" w:rsidRPr="00AE5D52" w14:paraId="7339A014" w14:textId="77777777" w:rsidTr="00415F17">
        <w:trPr>
          <w:trHeight w:val="681"/>
        </w:trPr>
        <w:tc>
          <w:tcPr>
            <w:cnfStyle w:val="001000000000" w:firstRow="0" w:lastRow="0" w:firstColumn="1" w:lastColumn="0" w:oddVBand="0" w:evenVBand="0" w:oddHBand="0" w:evenHBand="0" w:firstRowFirstColumn="0" w:firstRowLastColumn="0" w:lastRowFirstColumn="0" w:lastRowLastColumn="0"/>
            <w:tcW w:w="3051" w:type="dxa"/>
            <w:vAlign w:val="center"/>
          </w:tcPr>
          <w:p w14:paraId="3B36D513" w14:textId="77777777" w:rsidR="00DE5405" w:rsidRPr="00AE5D52" w:rsidRDefault="00DE5405" w:rsidP="00B36088">
            <w:pPr>
              <w:pStyle w:val="Encabezado"/>
              <w:rPr>
                <w:rFonts w:ascii="Arial" w:hAnsi="Arial" w:cs="Arial"/>
                <w:b w:val="0"/>
                <w:color w:val="auto"/>
              </w:rPr>
            </w:pPr>
          </w:p>
          <w:p w14:paraId="419902A8" w14:textId="57D6CFBD" w:rsidR="00DE5405" w:rsidRPr="00AE5D52" w:rsidRDefault="00DE5405" w:rsidP="00B36088">
            <w:pPr>
              <w:pStyle w:val="Encabezado"/>
              <w:rPr>
                <w:rFonts w:ascii="Arial" w:hAnsi="Arial" w:cs="Arial"/>
                <w:b w:val="0"/>
                <w:color w:val="auto"/>
              </w:rPr>
            </w:pPr>
            <w:r w:rsidRPr="00AE5D52">
              <w:rPr>
                <w:rFonts w:ascii="Arial" w:hAnsi="Arial" w:cs="Arial"/>
                <w:b w:val="0"/>
                <w:color w:val="auto"/>
              </w:rPr>
              <w:t>Técnica quirúrgica propuesta</w:t>
            </w:r>
          </w:p>
          <w:p w14:paraId="2607CF2F" w14:textId="77777777" w:rsidR="00DE5405" w:rsidRPr="00AE5D52" w:rsidRDefault="00DE5405" w:rsidP="00B36088">
            <w:pPr>
              <w:pStyle w:val="Encabezado"/>
              <w:rPr>
                <w:rFonts w:ascii="Arial" w:hAnsi="Arial" w:cs="Arial"/>
                <w:b w:val="0"/>
                <w:color w:val="auto"/>
              </w:rPr>
            </w:pPr>
          </w:p>
        </w:tc>
        <w:tc>
          <w:tcPr>
            <w:tcW w:w="6103" w:type="dxa"/>
            <w:gridSpan w:val="4"/>
            <w:vAlign w:val="center"/>
          </w:tcPr>
          <w:p w14:paraId="14A403FC" w14:textId="0E4F6117" w:rsidR="00DE5405" w:rsidRPr="00AE5D52" w:rsidRDefault="00063B01" w:rsidP="00010C41">
            <w:pPr>
              <w:pStyle w:val="Encabezado"/>
              <w:cnfStyle w:val="000000000000" w:firstRow="0" w:lastRow="0" w:firstColumn="0" w:lastColumn="0" w:oddVBand="0" w:evenVBand="0" w:oddHBand="0" w:evenHBand="0" w:firstRowFirstColumn="0" w:firstRowLastColumn="0" w:lastRowFirstColumn="0" w:lastRowLastColumn="0"/>
              <w:rPr>
                <w:rFonts w:ascii="Arial" w:hAnsi="Arial" w:cs="Arial"/>
                <w:bCs/>
                <w:color w:val="auto"/>
              </w:rPr>
            </w:pPr>
            <w:r w:rsidRPr="00AE5D52">
              <w:rPr>
                <w:rFonts w:ascii="Arial" w:hAnsi="Arial" w:cs="Arial"/>
                <w:bCs/>
                <w:color w:val="auto"/>
              </w:rPr>
              <w:t>FUE</w:t>
            </w:r>
            <w:r w:rsidR="0062390E" w:rsidRPr="00AE5D52">
              <w:rPr>
                <w:rFonts w:ascii="Arial" w:hAnsi="Arial" w:cs="Arial"/>
                <w:bCs/>
                <w:color w:val="auto"/>
              </w:rPr>
              <w:t xml:space="preserve"> </w:t>
            </w:r>
          </w:p>
        </w:tc>
      </w:tr>
      <w:tr w:rsidR="00AE5D52" w:rsidRPr="00AE5D52" w14:paraId="331F39CA" w14:textId="77777777" w:rsidTr="00415F1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051" w:type="dxa"/>
            <w:vAlign w:val="center"/>
          </w:tcPr>
          <w:p w14:paraId="2E77804A" w14:textId="15C51B5D" w:rsidR="00D3049B" w:rsidRPr="00AE5D52" w:rsidRDefault="00D3049B" w:rsidP="00D3049B">
            <w:pPr>
              <w:pStyle w:val="Encabezado"/>
              <w:rPr>
                <w:rFonts w:ascii="Arial" w:hAnsi="Arial" w:cs="Arial"/>
                <w:bCs w:val="0"/>
                <w:color w:val="auto"/>
              </w:rPr>
            </w:pPr>
            <w:r w:rsidRPr="00AE5D52">
              <w:rPr>
                <w:rFonts w:ascii="Arial" w:hAnsi="Arial" w:cs="Arial"/>
                <w:bCs w:val="0"/>
                <w:color w:val="auto"/>
              </w:rPr>
              <w:t>Incluido en el presupuesto</w:t>
            </w:r>
          </w:p>
        </w:tc>
        <w:tc>
          <w:tcPr>
            <w:tcW w:w="6103" w:type="dxa"/>
            <w:gridSpan w:val="4"/>
            <w:vAlign w:val="center"/>
          </w:tcPr>
          <w:p w14:paraId="39815ED1" w14:textId="0E2E0B50" w:rsidR="00D3049B" w:rsidRPr="00AE5D52" w:rsidRDefault="00D51A85" w:rsidP="00130618">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Cs/>
                <w:color w:val="auto"/>
                <w:sz w:val="20"/>
                <w:szCs w:val="20"/>
              </w:rPr>
            </w:pPr>
            <w:r>
              <w:rPr>
                <w:rFonts w:ascii="Arial" w:hAnsi="Arial" w:cs="Arial"/>
                <w:b/>
                <w:color w:val="auto"/>
              </w:rPr>
              <w:t xml:space="preserve"> </w:t>
            </w:r>
          </w:p>
        </w:tc>
      </w:tr>
      <w:tr w:rsidR="00AE5D52" w:rsidRPr="00AE5D52" w14:paraId="29F72D30" w14:textId="77777777" w:rsidTr="00083560">
        <w:trPr>
          <w:trHeight w:val="2661"/>
        </w:trPr>
        <w:tc>
          <w:tcPr>
            <w:cnfStyle w:val="001000000000" w:firstRow="0" w:lastRow="0" w:firstColumn="1" w:lastColumn="0" w:oddVBand="0" w:evenVBand="0" w:oddHBand="0" w:evenHBand="0" w:firstRowFirstColumn="0" w:firstRowLastColumn="0" w:lastRowFirstColumn="0" w:lastRowLastColumn="0"/>
            <w:tcW w:w="3051" w:type="dxa"/>
            <w:vAlign w:val="center"/>
          </w:tcPr>
          <w:p w14:paraId="196E20FE" w14:textId="77777777" w:rsidR="001753CA" w:rsidRPr="00AE5D52" w:rsidRDefault="001753CA" w:rsidP="00D3049B">
            <w:pPr>
              <w:pStyle w:val="Encabezado"/>
              <w:rPr>
                <w:rFonts w:ascii="Arial" w:hAnsi="Arial" w:cs="Arial"/>
                <w:color w:val="auto"/>
              </w:rPr>
            </w:pPr>
          </w:p>
        </w:tc>
        <w:tc>
          <w:tcPr>
            <w:tcW w:w="6103" w:type="dxa"/>
            <w:gridSpan w:val="4"/>
            <w:vAlign w:val="center"/>
          </w:tcPr>
          <w:p w14:paraId="0E0CA8E1" w14:textId="26599D37" w:rsidR="001753CA" w:rsidRDefault="008C2622" w:rsidP="008C2622">
            <w:pPr>
              <w:pStyle w:val="Encabezado"/>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r>
              <w:rPr>
                <w:rFonts w:ascii="Arial" w:hAnsi="Arial" w:cs="Arial"/>
                <w:b/>
                <w:color w:val="auto"/>
              </w:rPr>
              <w:t>Revisiones ilimitadas</w:t>
            </w:r>
          </w:p>
          <w:p w14:paraId="12D17218" w14:textId="77777777" w:rsidR="008C2622" w:rsidRDefault="008C2622" w:rsidP="008C2622">
            <w:pPr>
              <w:pStyle w:val="Encabezado"/>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r>
              <w:rPr>
                <w:rFonts w:ascii="Arial" w:hAnsi="Arial" w:cs="Arial"/>
                <w:b/>
                <w:color w:val="auto"/>
              </w:rPr>
              <w:t>Sesiones luz LED</w:t>
            </w:r>
          </w:p>
          <w:p w14:paraId="501B36E3" w14:textId="77777777" w:rsidR="008C2622" w:rsidRDefault="008C2622" w:rsidP="008C2622">
            <w:pPr>
              <w:pStyle w:val="Encabezado"/>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r>
              <w:rPr>
                <w:rFonts w:ascii="Arial" w:hAnsi="Arial" w:cs="Arial"/>
                <w:b/>
                <w:color w:val="auto"/>
              </w:rPr>
              <w:t xml:space="preserve">PRP </w:t>
            </w:r>
            <w:proofErr w:type="spellStart"/>
            <w:r>
              <w:rPr>
                <w:rFonts w:ascii="Arial" w:hAnsi="Arial" w:cs="Arial"/>
                <w:b/>
                <w:color w:val="auto"/>
              </w:rPr>
              <w:t>intraoperatoria</w:t>
            </w:r>
            <w:proofErr w:type="spellEnd"/>
          </w:p>
          <w:p w14:paraId="0784B407" w14:textId="3F51C344" w:rsidR="008C2622" w:rsidRDefault="008C2622" w:rsidP="008C2622">
            <w:pPr>
              <w:pStyle w:val="Encabezado"/>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r>
              <w:rPr>
                <w:rFonts w:ascii="Arial" w:hAnsi="Arial" w:cs="Arial"/>
                <w:b/>
                <w:color w:val="auto"/>
              </w:rPr>
              <w:t>Curas y lavados postoperatorio</w:t>
            </w:r>
          </w:p>
          <w:p w14:paraId="24309166" w14:textId="6FA0FD9B" w:rsidR="008C2622" w:rsidRDefault="008C2622" w:rsidP="008C2622">
            <w:pPr>
              <w:pStyle w:val="Encabezado"/>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r>
              <w:rPr>
                <w:rFonts w:ascii="Arial" w:hAnsi="Arial" w:cs="Arial"/>
                <w:b/>
                <w:color w:val="auto"/>
              </w:rPr>
              <w:t>Financiación a tu medida</w:t>
            </w:r>
          </w:p>
          <w:p w14:paraId="30F45F42" w14:textId="5E6944E3" w:rsidR="008C2622" w:rsidRPr="00AE5D52" w:rsidRDefault="008C2622" w:rsidP="00083560">
            <w:pPr>
              <w:pStyle w:val="Encabezado"/>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b/>
                <w:color w:val="auto"/>
              </w:rPr>
            </w:pPr>
          </w:p>
        </w:tc>
      </w:tr>
      <w:tr w:rsidR="00AE5D52" w:rsidRPr="00AE5D52" w14:paraId="48127440" w14:textId="77777777" w:rsidTr="009C1AD8">
        <w:trPr>
          <w:cnfStyle w:val="000000100000" w:firstRow="0" w:lastRow="0" w:firstColumn="0" w:lastColumn="0" w:oddVBand="0" w:evenVBand="0" w:oddHBand="1" w:evenHBand="0" w:firstRowFirstColumn="0" w:firstRowLastColumn="0" w:lastRowFirstColumn="0" w:lastRowLastColumn="0"/>
          <w:trHeight w:val="1267"/>
        </w:trPr>
        <w:tc>
          <w:tcPr>
            <w:cnfStyle w:val="001000000000" w:firstRow="0" w:lastRow="0" w:firstColumn="1" w:lastColumn="0" w:oddVBand="0" w:evenVBand="0" w:oddHBand="0" w:evenHBand="0" w:firstRowFirstColumn="0" w:firstRowLastColumn="0" w:lastRowFirstColumn="0" w:lastRowLastColumn="0"/>
            <w:tcW w:w="3051" w:type="dxa"/>
            <w:vAlign w:val="center"/>
          </w:tcPr>
          <w:p w14:paraId="2473D726" w14:textId="77777777" w:rsidR="009C1AD8" w:rsidRDefault="009C1AD8" w:rsidP="00751317">
            <w:pPr>
              <w:pStyle w:val="Encabezado"/>
              <w:rPr>
                <w:rFonts w:ascii="Arial" w:hAnsi="Arial" w:cs="Arial"/>
                <w:bCs w:val="0"/>
                <w:color w:val="auto"/>
              </w:rPr>
            </w:pPr>
          </w:p>
          <w:p w14:paraId="3B333540" w14:textId="1E8D65DC" w:rsidR="00524B7A" w:rsidRPr="00AE5D52" w:rsidRDefault="00063B01" w:rsidP="00751317">
            <w:pPr>
              <w:pStyle w:val="Encabezado"/>
              <w:rPr>
                <w:rFonts w:ascii="Arial" w:hAnsi="Arial" w:cs="Arial"/>
                <w:bCs w:val="0"/>
                <w:color w:val="auto"/>
              </w:rPr>
            </w:pPr>
            <w:r w:rsidRPr="00AE5D52">
              <w:rPr>
                <w:rFonts w:ascii="Arial" w:hAnsi="Arial" w:cs="Arial"/>
                <w:bCs w:val="0"/>
                <w:color w:val="auto"/>
              </w:rPr>
              <w:t>Precio</w:t>
            </w:r>
            <w:r w:rsidR="00626749">
              <w:rPr>
                <w:rFonts w:ascii="Arial" w:hAnsi="Arial" w:cs="Arial"/>
                <w:bCs w:val="0"/>
                <w:color w:val="auto"/>
              </w:rPr>
              <w:t xml:space="preserve"> especial </w:t>
            </w:r>
            <w:r w:rsidRPr="00AE5D52">
              <w:rPr>
                <w:rFonts w:ascii="Arial" w:hAnsi="Arial" w:cs="Arial"/>
                <w:bCs w:val="0"/>
                <w:color w:val="auto"/>
              </w:rPr>
              <w:t>de cirugía</w:t>
            </w:r>
          </w:p>
          <w:p w14:paraId="65DDB1B1" w14:textId="77777777" w:rsidR="000F1B72" w:rsidRDefault="000F1B72" w:rsidP="00626749">
            <w:pPr>
              <w:pStyle w:val="Encabezado"/>
              <w:rPr>
                <w:rFonts w:ascii="Arial" w:hAnsi="Arial" w:cs="Arial"/>
                <w:bCs w:val="0"/>
                <w:color w:val="auto"/>
              </w:rPr>
            </w:pPr>
          </w:p>
          <w:p w14:paraId="643F7294" w14:textId="5237F70F" w:rsidR="009C1AD8" w:rsidRPr="00AE5D52" w:rsidRDefault="009E0667" w:rsidP="00626749">
            <w:pPr>
              <w:pStyle w:val="Encabezado"/>
              <w:rPr>
                <w:rFonts w:ascii="Arial" w:hAnsi="Arial" w:cs="Arial"/>
                <w:bCs w:val="0"/>
                <w:color w:val="auto"/>
              </w:rPr>
            </w:pPr>
            <w:r>
              <w:rPr>
                <w:rFonts w:ascii="Arial" w:hAnsi="Arial" w:cs="Arial"/>
                <w:bCs w:val="0"/>
                <w:color w:val="auto"/>
              </w:rPr>
              <w:t xml:space="preserve">Kit 3 meses </w:t>
            </w:r>
          </w:p>
        </w:tc>
        <w:tc>
          <w:tcPr>
            <w:tcW w:w="6103" w:type="dxa"/>
            <w:gridSpan w:val="4"/>
            <w:vAlign w:val="center"/>
          </w:tcPr>
          <w:p w14:paraId="3EBDBB00" w14:textId="46C8DE71" w:rsidR="008D7B97" w:rsidRPr="00AE5D52" w:rsidRDefault="001C7832" w:rsidP="00734FAF">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
                <w:color w:val="auto"/>
              </w:rPr>
            </w:pPr>
            <w:r w:rsidRPr="00AE5D52">
              <w:rPr>
                <w:rFonts w:ascii="Arial" w:hAnsi="Arial" w:cs="Arial"/>
                <w:b/>
                <w:color w:val="auto"/>
              </w:rPr>
              <w:t xml:space="preserve">  </w:t>
            </w:r>
            <w:r w:rsidR="004F77C5" w:rsidRPr="00AE5D52">
              <w:rPr>
                <w:rFonts w:ascii="Arial" w:hAnsi="Arial" w:cs="Arial"/>
                <w:b/>
                <w:color w:val="auto"/>
              </w:rPr>
              <w:t xml:space="preserve"> </w:t>
            </w:r>
          </w:p>
          <w:p w14:paraId="7D868A75" w14:textId="54F4001E" w:rsidR="009E3DFB" w:rsidRDefault="000B1FE9" w:rsidP="00626749">
            <w:pPr>
              <w:pStyle w:val="Encabezado"/>
              <w:ind w:left="720"/>
              <w:cnfStyle w:val="000000100000" w:firstRow="0" w:lastRow="0" w:firstColumn="0" w:lastColumn="0" w:oddVBand="0" w:evenVBand="0" w:oddHBand="1" w:evenHBand="0" w:firstRowFirstColumn="0" w:firstRowLastColumn="0" w:lastRowFirstColumn="0" w:lastRowLastColumn="0"/>
              <w:rPr>
                <w:rFonts w:ascii="Arial" w:hAnsi="Arial" w:cs="Arial"/>
                <w:b/>
                <w:color w:val="auto"/>
              </w:rPr>
            </w:pPr>
            <w:r>
              <w:rPr>
                <w:rFonts w:ascii="Arial" w:hAnsi="Arial" w:cs="Arial"/>
                <w:b/>
                <w:color w:val="auto"/>
              </w:rPr>
              <w:t xml:space="preserve">2250€ </w:t>
            </w:r>
            <w:bookmarkStart w:id="0" w:name="_GoBack"/>
            <w:bookmarkEnd w:id="0"/>
            <w:proofErr w:type="spellStart"/>
            <w:r w:rsidR="009C1AD8">
              <w:rPr>
                <w:rFonts w:ascii="Arial" w:hAnsi="Arial" w:cs="Arial"/>
                <w:b/>
                <w:color w:val="auto"/>
              </w:rPr>
              <w:t>Iva</w:t>
            </w:r>
            <w:proofErr w:type="spellEnd"/>
            <w:r w:rsidR="009C1AD8">
              <w:rPr>
                <w:rFonts w:ascii="Arial" w:hAnsi="Arial" w:cs="Arial"/>
                <w:b/>
                <w:color w:val="auto"/>
              </w:rPr>
              <w:t xml:space="preserve"> Incluido</w:t>
            </w:r>
          </w:p>
          <w:p w14:paraId="7F3CF49E" w14:textId="77777777" w:rsidR="009C1AD8" w:rsidRDefault="009C1AD8" w:rsidP="00626749">
            <w:pPr>
              <w:pStyle w:val="Encabezado"/>
              <w:ind w:left="720"/>
              <w:cnfStyle w:val="000000100000" w:firstRow="0" w:lastRow="0" w:firstColumn="0" w:lastColumn="0" w:oddVBand="0" w:evenVBand="0" w:oddHBand="1" w:evenHBand="0" w:firstRowFirstColumn="0" w:firstRowLastColumn="0" w:lastRowFirstColumn="0" w:lastRowLastColumn="0"/>
              <w:rPr>
                <w:rFonts w:ascii="Arial" w:hAnsi="Arial" w:cs="Arial"/>
                <w:b/>
                <w:color w:val="auto"/>
              </w:rPr>
            </w:pPr>
          </w:p>
          <w:p w14:paraId="711B86E2" w14:textId="54C9D5BC" w:rsidR="006D2701" w:rsidRPr="00AE5D52" w:rsidRDefault="00E97003" w:rsidP="009E0667">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
                <w:color w:val="auto"/>
              </w:rPr>
            </w:pPr>
            <w:r w:rsidRPr="00AE5D52">
              <w:rPr>
                <w:rFonts w:ascii="Arial" w:hAnsi="Arial" w:cs="Arial"/>
                <w:b/>
                <w:color w:val="auto"/>
              </w:rPr>
              <w:t xml:space="preserve"> </w:t>
            </w:r>
            <w:r w:rsidR="00C66779" w:rsidRPr="00AE5D52">
              <w:rPr>
                <w:rFonts w:ascii="Arial" w:hAnsi="Arial" w:cs="Arial"/>
                <w:b/>
                <w:color w:val="auto"/>
              </w:rPr>
              <w:t xml:space="preserve">          </w:t>
            </w:r>
            <w:r w:rsidR="009E0667">
              <w:rPr>
                <w:rFonts w:ascii="Arial" w:hAnsi="Arial" w:cs="Arial"/>
                <w:b/>
                <w:color w:val="auto"/>
              </w:rPr>
              <w:t xml:space="preserve"> 250€ </w:t>
            </w:r>
            <w:proofErr w:type="spellStart"/>
            <w:r w:rsidR="009E0667">
              <w:rPr>
                <w:rFonts w:ascii="Arial" w:hAnsi="Arial" w:cs="Arial"/>
                <w:b/>
                <w:color w:val="auto"/>
              </w:rPr>
              <w:t>Iva</w:t>
            </w:r>
            <w:proofErr w:type="spellEnd"/>
            <w:r w:rsidR="009E0667">
              <w:rPr>
                <w:rFonts w:ascii="Arial" w:hAnsi="Arial" w:cs="Arial"/>
                <w:b/>
                <w:color w:val="auto"/>
              </w:rPr>
              <w:t xml:space="preserve"> Incluido</w:t>
            </w:r>
            <w:r w:rsidR="00C66779" w:rsidRPr="00AE5D52">
              <w:rPr>
                <w:rFonts w:ascii="Arial" w:hAnsi="Arial" w:cs="Arial"/>
                <w:b/>
                <w:color w:val="auto"/>
              </w:rPr>
              <w:t xml:space="preserve">   </w:t>
            </w:r>
            <w:r w:rsidR="006D2701" w:rsidRPr="00AE5D52">
              <w:rPr>
                <w:rFonts w:ascii="Arial" w:hAnsi="Arial" w:cs="Arial"/>
                <w:b/>
                <w:color w:val="auto"/>
              </w:rPr>
              <w:t xml:space="preserve">                                    </w:t>
            </w:r>
          </w:p>
        </w:tc>
      </w:tr>
    </w:tbl>
    <w:p w14:paraId="047DAB27" w14:textId="69EBA460" w:rsidR="00415F17" w:rsidRPr="00AE5D52" w:rsidRDefault="00415F17" w:rsidP="00EB4296">
      <w:pPr>
        <w:pStyle w:val="Prrafodelista"/>
        <w:tabs>
          <w:tab w:val="left" w:pos="3373"/>
        </w:tabs>
        <w:rPr>
          <w:rFonts w:ascii="Arial" w:hAnsi="Arial" w:cs="Arial"/>
        </w:rPr>
      </w:pPr>
      <w:bookmarkStart w:id="1" w:name="_Hlk11772155"/>
      <w:r w:rsidRPr="00AE5D52">
        <w:rPr>
          <w:rFonts w:ascii="Arial" w:hAnsi="Arial" w:cs="Arial"/>
        </w:rPr>
        <w:tab/>
      </w:r>
    </w:p>
    <w:p w14:paraId="7E68A5E6" w14:textId="77777777" w:rsidR="00EB4296" w:rsidRPr="00AE5D52" w:rsidRDefault="00EB4296" w:rsidP="00470647">
      <w:pPr>
        <w:jc w:val="both"/>
        <w:rPr>
          <w:rFonts w:ascii="Arial" w:hAnsi="Arial" w:cs="Arial"/>
          <w:sz w:val="20"/>
          <w:szCs w:val="20"/>
        </w:rPr>
      </w:pPr>
    </w:p>
    <w:p w14:paraId="460181E9" w14:textId="5A052680" w:rsidR="00B36088" w:rsidRPr="00AE5D52" w:rsidRDefault="00B36088" w:rsidP="00470647">
      <w:pPr>
        <w:jc w:val="both"/>
        <w:rPr>
          <w:rFonts w:ascii="Arial" w:hAnsi="Arial" w:cs="Arial"/>
          <w:sz w:val="20"/>
          <w:szCs w:val="20"/>
        </w:rPr>
      </w:pPr>
      <w:r w:rsidRPr="00AE5D52">
        <w:rPr>
          <w:rFonts w:ascii="Arial" w:hAnsi="Arial" w:cs="Arial"/>
          <w:sz w:val="20"/>
          <w:szCs w:val="20"/>
        </w:rPr>
        <w:t>Firma</w:t>
      </w:r>
      <w:r w:rsidR="00D3049B" w:rsidRPr="00AE5D52">
        <w:rPr>
          <w:rFonts w:ascii="Arial" w:hAnsi="Arial" w:cs="Arial"/>
          <w:sz w:val="20"/>
          <w:szCs w:val="20"/>
        </w:rPr>
        <w:t xml:space="preserve"> Paciente</w:t>
      </w:r>
      <w:r w:rsidR="00D3049B" w:rsidRPr="00AE5D52">
        <w:rPr>
          <w:rFonts w:ascii="Arial" w:hAnsi="Arial" w:cs="Arial"/>
          <w:sz w:val="20"/>
          <w:szCs w:val="20"/>
        </w:rPr>
        <w:tab/>
      </w:r>
      <w:r w:rsidR="00D3049B" w:rsidRPr="00AE5D52">
        <w:rPr>
          <w:rFonts w:ascii="Arial" w:hAnsi="Arial" w:cs="Arial"/>
          <w:sz w:val="20"/>
          <w:szCs w:val="20"/>
        </w:rPr>
        <w:tab/>
      </w:r>
      <w:r w:rsidR="00D3049B" w:rsidRPr="00AE5D52">
        <w:rPr>
          <w:rFonts w:ascii="Arial" w:hAnsi="Arial" w:cs="Arial"/>
          <w:sz w:val="20"/>
          <w:szCs w:val="20"/>
        </w:rPr>
        <w:tab/>
      </w:r>
      <w:r w:rsidR="00D3049B" w:rsidRPr="00AE5D52">
        <w:rPr>
          <w:rFonts w:ascii="Arial" w:hAnsi="Arial" w:cs="Arial"/>
          <w:sz w:val="20"/>
          <w:szCs w:val="20"/>
        </w:rPr>
        <w:tab/>
        <w:t>DNI Paciente</w:t>
      </w:r>
      <w:r w:rsidR="00D3049B" w:rsidRPr="00AE5D52">
        <w:rPr>
          <w:rFonts w:ascii="Arial" w:hAnsi="Arial" w:cs="Arial"/>
          <w:sz w:val="20"/>
          <w:szCs w:val="20"/>
        </w:rPr>
        <w:tab/>
      </w:r>
      <w:r w:rsidR="00D3049B" w:rsidRPr="00AE5D52">
        <w:rPr>
          <w:rFonts w:ascii="Arial" w:hAnsi="Arial" w:cs="Arial"/>
          <w:sz w:val="20"/>
          <w:szCs w:val="20"/>
        </w:rPr>
        <w:tab/>
      </w:r>
      <w:r w:rsidR="00D3049B" w:rsidRPr="00AE5D52">
        <w:rPr>
          <w:rFonts w:ascii="Arial" w:hAnsi="Arial" w:cs="Arial"/>
          <w:sz w:val="20"/>
          <w:szCs w:val="20"/>
        </w:rPr>
        <w:tab/>
        <w:t>Firma Coordinadora</w:t>
      </w:r>
    </w:p>
    <w:p w14:paraId="12A2D751" w14:textId="500D3C85" w:rsidR="002C0B54" w:rsidRPr="00AE5D52" w:rsidRDefault="002C0B54" w:rsidP="00470647">
      <w:pPr>
        <w:jc w:val="both"/>
        <w:rPr>
          <w:rFonts w:ascii="Arial" w:hAnsi="Arial" w:cs="Arial"/>
          <w:sz w:val="20"/>
          <w:szCs w:val="20"/>
        </w:rPr>
      </w:pPr>
    </w:p>
    <w:p w14:paraId="14764DA8" w14:textId="77777777" w:rsidR="002C0B54" w:rsidRDefault="002C0B54" w:rsidP="00470647">
      <w:pPr>
        <w:jc w:val="both"/>
        <w:rPr>
          <w:rFonts w:ascii="Arial" w:hAnsi="Arial" w:cs="Arial"/>
          <w:sz w:val="20"/>
          <w:szCs w:val="20"/>
        </w:rPr>
      </w:pPr>
    </w:p>
    <w:p w14:paraId="3797AB16" w14:textId="77777777" w:rsidR="00083560" w:rsidRPr="00AE5D52" w:rsidRDefault="00083560" w:rsidP="00470647">
      <w:pPr>
        <w:jc w:val="both"/>
        <w:rPr>
          <w:rFonts w:ascii="Arial" w:hAnsi="Arial" w:cs="Arial"/>
          <w:sz w:val="20"/>
          <w:szCs w:val="20"/>
        </w:rPr>
      </w:pPr>
    </w:p>
    <w:bookmarkEnd w:id="1"/>
    <w:p w14:paraId="5F677915" w14:textId="158F1CDD" w:rsidR="00470647" w:rsidRPr="00AE5D52" w:rsidRDefault="00470647" w:rsidP="00470647">
      <w:pPr>
        <w:jc w:val="both"/>
        <w:rPr>
          <w:rFonts w:ascii="Arial" w:hAnsi="Arial" w:cs="Arial"/>
          <w:sz w:val="16"/>
          <w:szCs w:val="16"/>
        </w:rPr>
      </w:pPr>
      <w:r w:rsidRPr="00AE5D52">
        <w:rPr>
          <w:rFonts w:ascii="Arial" w:hAnsi="Arial" w:cs="Arial"/>
          <w:sz w:val="16"/>
          <w:szCs w:val="16"/>
        </w:rPr>
        <w:t>Este presupuesto tiene una validez de 7 días.</w:t>
      </w:r>
      <w:r w:rsidR="00147EDF" w:rsidRPr="00AE5D52">
        <w:rPr>
          <w:rFonts w:ascii="Arial" w:hAnsi="Arial" w:cs="Arial"/>
          <w:sz w:val="16"/>
          <w:szCs w:val="16"/>
        </w:rPr>
        <w:t xml:space="preserve"> </w:t>
      </w:r>
      <w:r w:rsidRPr="00AE5D52">
        <w:rPr>
          <w:rFonts w:ascii="Arial" w:hAnsi="Arial" w:cs="Arial"/>
          <w:sz w:val="16"/>
          <w:szCs w:val="16"/>
        </w:rPr>
        <w:t>Las reservas de los tratamientos se realizarán abonando una cantidad mínima de 500€, posteriormente se realizará el abono del resto del presupuesto más IVA, a través de transferencia bancaria.</w:t>
      </w:r>
    </w:p>
    <w:p w14:paraId="2B8DA154" w14:textId="68F0EC56" w:rsidR="00470647" w:rsidRPr="00AE5D52" w:rsidRDefault="00D20F16" w:rsidP="00470647">
      <w:pPr>
        <w:jc w:val="both"/>
        <w:rPr>
          <w:rFonts w:ascii="Arial" w:hAnsi="Arial" w:cs="Arial"/>
          <w:sz w:val="16"/>
          <w:szCs w:val="16"/>
        </w:rPr>
      </w:pPr>
      <w:r w:rsidRPr="00AE5D52">
        <w:rPr>
          <w:rFonts w:ascii="Arial" w:hAnsi="Arial" w:cs="Arial"/>
          <w:sz w:val="16"/>
          <w:szCs w:val="16"/>
        </w:rPr>
        <w:t xml:space="preserve">El depósito </w:t>
      </w:r>
      <w:r w:rsidR="00083560">
        <w:rPr>
          <w:rFonts w:ascii="Arial" w:hAnsi="Arial" w:cs="Arial"/>
          <w:sz w:val="16"/>
          <w:szCs w:val="16"/>
        </w:rPr>
        <w:t>no</w:t>
      </w:r>
      <w:r w:rsidRPr="00AE5D52">
        <w:rPr>
          <w:rFonts w:ascii="Arial" w:hAnsi="Arial" w:cs="Arial"/>
          <w:sz w:val="16"/>
          <w:szCs w:val="16"/>
        </w:rPr>
        <w:t xml:space="preserve"> será reembolsable</w:t>
      </w:r>
      <w:r w:rsidR="00083560">
        <w:rPr>
          <w:rFonts w:ascii="Arial" w:hAnsi="Arial" w:cs="Arial"/>
          <w:sz w:val="16"/>
          <w:szCs w:val="16"/>
        </w:rPr>
        <w:t>, a no ser que sea por causa justificada, si el paciente no confirmara tras el aviso de la coordinadora su fecha de cirugía, la cirugía será cancelada sin posibilidad de devolución</w:t>
      </w:r>
      <w:r w:rsidRPr="00AE5D52">
        <w:rPr>
          <w:rFonts w:ascii="Arial" w:hAnsi="Arial" w:cs="Arial"/>
          <w:sz w:val="16"/>
          <w:szCs w:val="16"/>
        </w:rPr>
        <w:t xml:space="preserve">. </w:t>
      </w:r>
      <w:r w:rsidR="00470647" w:rsidRPr="00AE5D52">
        <w:rPr>
          <w:rFonts w:ascii="Arial" w:hAnsi="Arial" w:cs="Arial"/>
          <w:sz w:val="16"/>
          <w:szCs w:val="16"/>
        </w:rPr>
        <w:t xml:space="preserve"> El total de la cuantía de cualquiera de los tratamientos debe ser saldado como mínimo 15 días naturales antes de su comienzo, mediante transferencia o ingreso bancario, siendo la cantidad máxima aceptada en efectivo de </w:t>
      </w:r>
      <w:r w:rsidR="00EB4296" w:rsidRPr="00AE5D52">
        <w:rPr>
          <w:rFonts w:ascii="Arial" w:hAnsi="Arial" w:cs="Arial"/>
          <w:sz w:val="16"/>
          <w:szCs w:val="16"/>
        </w:rPr>
        <w:t>1.000</w:t>
      </w:r>
      <w:r w:rsidR="00470647" w:rsidRPr="00AE5D52">
        <w:rPr>
          <w:rFonts w:ascii="Arial" w:hAnsi="Arial" w:cs="Arial"/>
          <w:sz w:val="16"/>
          <w:szCs w:val="16"/>
        </w:rPr>
        <w:t xml:space="preserve">€. Si la cirugía es cancelada por el paciente, las cantidades abonadas no serán devueltas, teniendo que abonar el total de su cirugía en los mismos términos expresados en la forma de pago de este documento. Además, no será posible el cambio de fecha asignada para la cirugía. </w:t>
      </w:r>
      <w:r w:rsidR="00563A3E" w:rsidRPr="00AE5D52">
        <w:rPr>
          <w:rFonts w:ascii="Arial" w:hAnsi="Arial" w:cs="Arial"/>
          <w:sz w:val="16"/>
          <w:szCs w:val="16"/>
        </w:rPr>
        <w:t>La fecha de la cirugía propuesta por la clínica es estimativa y puede ser modificada por causas justificadas derivadas de la propia actividad de la clínica. Esta modificación, no dará derecho a reclamación alguna por parte del paciente.</w:t>
      </w:r>
      <w:r w:rsidR="00EB4296" w:rsidRPr="00AE5D52">
        <w:rPr>
          <w:rFonts w:ascii="Arial" w:hAnsi="Arial" w:cs="Arial"/>
          <w:sz w:val="16"/>
          <w:szCs w:val="16"/>
        </w:rPr>
        <w:t xml:space="preserve"> </w:t>
      </w:r>
      <w:r w:rsidR="00470647" w:rsidRPr="00AE5D52">
        <w:rPr>
          <w:rFonts w:ascii="Arial" w:hAnsi="Arial" w:cs="Arial"/>
          <w:sz w:val="16"/>
          <w:szCs w:val="16"/>
        </w:rPr>
        <w:t xml:space="preserve">La pérdida del cabello es una condición progresiva, en algunos casos, en el día de la intervención se evaluará nuevamente siendo posible una valoración de unidades foliculares adicionales a este plan de tratamiento. Estas unidades foliculares adicionales se pagarán individualmente el día de la cirugía, previo consentimiento del paciente. Mediante la aceptación de este presupuesto, confirmo que he realizado una consulta con el médico y la asesora capilar, quienes me resolvieron todas mis dudas médicas, quirúrgicas y económicas sobre el procedimiento. El paciente debe adjuntar un análisis sanguíneo, de un laboratorio externo, a la mayor brevedad, a efectos de preoperatorio. </w:t>
      </w:r>
    </w:p>
    <w:p w14:paraId="2761DE94" w14:textId="33CB00A8" w:rsidR="00470647" w:rsidRPr="00AE5D52" w:rsidRDefault="00470647" w:rsidP="00470647">
      <w:pPr>
        <w:jc w:val="both"/>
        <w:rPr>
          <w:rFonts w:ascii="Arial" w:hAnsi="Arial" w:cs="Arial"/>
          <w:sz w:val="16"/>
          <w:szCs w:val="16"/>
        </w:rPr>
      </w:pPr>
      <w:r w:rsidRPr="00AE5D52">
        <w:rPr>
          <w:rFonts w:ascii="Arial" w:hAnsi="Arial" w:cs="Arial"/>
          <w:sz w:val="16"/>
          <w:szCs w:val="16"/>
        </w:rPr>
        <w:t xml:space="preserve">Oferta válida para cirugías capilares realizadas mediante técnica FUE. Plazas limitadas. Sujeto a aprobación en </w:t>
      </w:r>
      <w:r w:rsidR="006F5536" w:rsidRPr="00AE5D52">
        <w:rPr>
          <w:rFonts w:ascii="Arial" w:hAnsi="Arial" w:cs="Arial"/>
          <w:sz w:val="16"/>
          <w:szCs w:val="16"/>
        </w:rPr>
        <w:t>20</w:t>
      </w:r>
      <w:r w:rsidR="00D25BB0">
        <w:rPr>
          <w:rFonts w:ascii="Arial" w:hAnsi="Arial" w:cs="Arial"/>
          <w:sz w:val="16"/>
          <w:szCs w:val="16"/>
        </w:rPr>
        <w:t>24</w:t>
      </w:r>
      <w:r w:rsidRPr="00AE5D52">
        <w:rPr>
          <w:rFonts w:ascii="Arial" w:hAnsi="Arial" w:cs="Arial"/>
          <w:sz w:val="16"/>
          <w:szCs w:val="16"/>
        </w:rPr>
        <w:t xml:space="preserve">. </w:t>
      </w:r>
    </w:p>
    <w:p w14:paraId="096CA81A" w14:textId="4C8F67E2" w:rsidR="00470647" w:rsidRPr="00AE5D52" w:rsidRDefault="00470647" w:rsidP="00470647">
      <w:pPr>
        <w:jc w:val="both"/>
        <w:rPr>
          <w:rFonts w:ascii="Arial" w:hAnsi="Arial" w:cs="Arial"/>
          <w:sz w:val="16"/>
          <w:szCs w:val="16"/>
        </w:rPr>
      </w:pPr>
      <w:r w:rsidRPr="00AE5D52">
        <w:rPr>
          <w:rFonts w:ascii="Arial" w:hAnsi="Arial" w:cs="Arial"/>
          <w:sz w:val="16"/>
          <w:szCs w:val="16"/>
        </w:rPr>
        <w:t>La clínica del Dr</w:t>
      </w:r>
      <w:r w:rsidR="00D3049B" w:rsidRPr="00AE5D52">
        <w:rPr>
          <w:rFonts w:ascii="Arial" w:hAnsi="Arial" w:cs="Arial"/>
          <w:sz w:val="16"/>
          <w:szCs w:val="16"/>
        </w:rPr>
        <w:t>.</w:t>
      </w:r>
      <w:r w:rsidRPr="00AE5D52">
        <w:rPr>
          <w:rFonts w:ascii="Arial" w:hAnsi="Arial" w:cs="Arial"/>
          <w:sz w:val="16"/>
          <w:szCs w:val="16"/>
        </w:rPr>
        <w:t xml:space="preserve"> </w:t>
      </w:r>
      <w:proofErr w:type="spellStart"/>
      <w:r w:rsidRPr="00AE5D52">
        <w:rPr>
          <w:rFonts w:ascii="Arial" w:hAnsi="Arial" w:cs="Arial"/>
          <w:sz w:val="16"/>
          <w:szCs w:val="16"/>
        </w:rPr>
        <w:t>Panno</w:t>
      </w:r>
      <w:proofErr w:type="spellEnd"/>
      <w:r w:rsidRPr="00AE5D52">
        <w:rPr>
          <w:rFonts w:ascii="Arial" w:hAnsi="Arial" w:cs="Arial"/>
          <w:sz w:val="16"/>
          <w:szCs w:val="16"/>
        </w:rPr>
        <w:t xml:space="preserve"> trabaja según la actual regulación de la ISHRS, especialmente cumpliendo con los criterios del máximo de</w:t>
      </w:r>
      <w:r w:rsidR="00D3049B" w:rsidRPr="00AE5D52">
        <w:rPr>
          <w:rFonts w:ascii="Arial" w:hAnsi="Arial" w:cs="Arial"/>
          <w:sz w:val="16"/>
          <w:szCs w:val="16"/>
        </w:rPr>
        <w:t xml:space="preserve"> unidades foliculares de</w:t>
      </w:r>
      <w:r w:rsidRPr="00AE5D52">
        <w:rPr>
          <w:rFonts w:ascii="Arial" w:hAnsi="Arial" w:cs="Arial"/>
          <w:sz w:val="16"/>
          <w:szCs w:val="16"/>
        </w:rPr>
        <w:t xml:space="preserve"> colocación permitidos por sesión.</w:t>
      </w:r>
    </w:p>
    <w:p w14:paraId="67342C12" w14:textId="412575F4" w:rsidR="00EB4296" w:rsidRPr="00AE5D52" w:rsidRDefault="00EB4296" w:rsidP="00470647">
      <w:pPr>
        <w:jc w:val="both"/>
        <w:rPr>
          <w:rFonts w:ascii="Arial" w:hAnsi="Arial" w:cs="Arial"/>
          <w:sz w:val="16"/>
          <w:szCs w:val="16"/>
        </w:rPr>
      </w:pPr>
      <w:r w:rsidRPr="00AE5D52">
        <w:rPr>
          <w:rFonts w:ascii="Arial" w:hAnsi="Arial" w:cs="Arial"/>
          <w:sz w:val="16"/>
          <w:szCs w:val="16"/>
        </w:rPr>
        <w:t xml:space="preserve">Precios de los </w:t>
      </w:r>
      <w:r w:rsidR="00E16242" w:rsidRPr="00AE5D52">
        <w:rPr>
          <w:rFonts w:ascii="Arial" w:hAnsi="Arial" w:cs="Arial"/>
          <w:sz w:val="16"/>
          <w:szCs w:val="16"/>
        </w:rPr>
        <w:t>posibles tratamientos:</w:t>
      </w:r>
      <w:r w:rsidR="00083560">
        <w:rPr>
          <w:rFonts w:ascii="Arial" w:hAnsi="Arial" w:cs="Arial"/>
          <w:sz w:val="16"/>
          <w:szCs w:val="16"/>
        </w:rPr>
        <w:t xml:space="preserve"> </w:t>
      </w:r>
      <w:r w:rsidRPr="00AE5D52">
        <w:rPr>
          <w:rFonts w:ascii="Arial" w:hAnsi="Arial" w:cs="Arial"/>
          <w:sz w:val="16"/>
          <w:szCs w:val="16"/>
        </w:rPr>
        <w:t>PRP 350€, PRF 250€, Mesoterapia capilar 150€, Gimnasia capilar + Lavado Exfoliante 60€, Kit de lavado 60€</w:t>
      </w:r>
    </w:p>
    <w:p w14:paraId="24849FBC" w14:textId="77777777" w:rsidR="00EB4296" w:rsidRPr="00AE5D52" w:rsidRDefault="00EB4296" w:rsidP="00EB4296">
      <w:pPr>
        <w:jc w:val="both"/>
        <w:rPr>
          <w:rFonts w:ascii="Arial" w:eastAsiaTheme="minorHAnsi" w:hAnsi="Arial" w:cs="Arial"/>
        </w:rPr>
      </w:pPr>
      <w:r w:rsidRPr="00AE5D52">
        <w:rPr>
          <w:rFonts w:ascii="Arial" w:hAnsi="Arial" w:cs="Arial"/>
          <w:b/>
        </w:rPr>
        <w:t>Formas de Pago</w:t>
      </w:r>
    </w:p>
    <w:tbl>
      <w:tblPr>
        <w:tblStyle w:val="ListTable3Accent5"/>
        <w:tblW w:w="9210" w:type="dxa"/>
        <w:tblLook w:val="04A0" w:firstRow="1" w:lastRow="0" w:firstColumn="1" w:lastColumn="0" w:noHBand="0" w:noVBand="1"/>
      </w:tblPr>
      <w:tblGrid>
        <w:gridCol w:w="4605"/>
        <w:gridCol w:w="4605"/>
      </w:tblGrid>
      <w:tr w:rsidR="00AE5D52" w:rsidRPr="00AE5D52" w14:paraId="537DC602" w14:textId="77777777" w:rsidTr="0012221D">
        <w:trPr>
          <w:cnfStyle w:val="100000000000" w:firstRow="1" w:lastRow="0" w:firstColumn="0" w:lastColumn="0" w:oddVBand="0" w:evenVBand="0" w:oddHBand="0" w:evenHBand="0" w:firstRowFirstColumn="0" w:firstRowLastColumn="0" w:lastRowFirstColumn="0" w:lastRowLastColumn="0"/>
          <w:trHeight w:val="261"/>
        </w:trPr>
        <w:tc>
          <w:tcPr>
            <w:cnfStyle w:val="001000000100" w:firstRow="0" w:lastRow="0" w:firstColumn="1" w:lastColumn="0" w:oddVBand="0" w:evenVBand="0" w:oddHBand="0" w:evenHBand="0" w:firstRowFirstColumn="1" w:firstRowLastColumn="0" w:lastRowFirstColumn="0" w:lastRowLastColumn="0"/>
            <w:tcW w:w="4605" w:type="dxa"/>
          </w:tcPr>
          <w:p w14:paraId="0EF0A300" w14:textId="77777777" w:rsidR="00EB4296" w:rsidRPr="00AE5D52" w:rsidRDefault="00EB4296" w:rsidP="0012221D">
            <w:pPr>
              <w:pStyle w:val="Encabezado"/>
              <w:rPr>
                <w:rFonts w:ascii="Arial" w:hAnsi="Arial" w:cs="Arial"/>
                <w:b w:val="0"/>
                <w:color w:val="auto"/>
              </w:rPr>
            </w:pPr>
            <w:r w:rsidRPr="00AE5D52">
              <w:rPr>
                <w:rFonts w:ascii="Arial" w:hAnsi="Arial" w:cs="Arial"/>
                <w:b w:val="0"/>
                <w:color w:val="auto"/>
              </w:rPr>
              <w:t>Datos Bancarios titular</w:t>
            </w:r>
          </w:p>
        </w:tc>
        <w:tc>
          <w:tcPr>
            <w:tcW w:w="4605" w:type="dxa"/>
          </w:tcPr>
          <w:p w14:paraId="40A9F737" w14:textId="77777777" w:rsidR="00EB4296" w:rsidRPr="00AE5D52" w:rsidRDefault="00EB4296" w:rsidP="0012221D">
            <w:pPr>
              <w:pStyle w:val="Encabezado"/>
              <w:cnfStyle w:val="100000000000" w:firstRow="1" w:lastRow="0" w:firstColumn="0" w:lastColumn="0" w:oddVBand="0" w:evenVBand="0" w:oddHBand="0" w:evenHBand="0" w:firstRowFirstColumn="0" w:firstRowLastColumn="0" w:lastRowFirstColumn="0" w:lastRowLastColumn="0"/>
              <w:rPr>
                <w:rFonts w:ascii="Arial" w:hAnsi="Arial" w:cs="Arial"/>
                <w:b w:val="0"/>
                <w:color w:val="auto"/>
              </w:rPr>
            </w:pPr>
            <w:r w:rsidRPr="00AE5D52">
              <w:rPr>
                <w:rFonts w:ascii="Arial" w:hAnsi="Arial" w:cs="Arial"/>
                <w:b w:val="0"/>
                <w:color w:val="auto"/>
              </w:rPr>
              <w:t>Nº de cuenta</w:t>
            </w:r>
          </w:p>
        </w:tc>
      </w:tr>
      <w:tr w:rsidR="00AE5D52" w:rsidRPr="00AE5D52" w14:paraId="2B72D708" w14:textId="77777777" w:rsidTr="0012221D">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605" w:type="dxa"/>
          </w:tcPr>
          <w:p w14:paraId="1B220A14" w14:textId="77777777" w:rsidR="00EB4296" w:rsidRPr="00AE5D52" w:rsidRDefault="00EB4296" w:rsidP="0012221D">
            <w:pPr>
              <w:pStyle w:val="Encabezado"/>
              <w:rPr>
                <w:rFonts w:ascii="Arial" w:hAnsi="Arial" w:cs="Arial"/>
                <w:b w:val="0"/>
              </w:rPr>
            </w:pPr>
            <w:proofErr w:type="spellStart"/>
            <w:r w:rsidRPr="00AE5D52">
              <w:rPr>
                <w:rFonts w:ascii="Arial" w:hAnsi="Arial" w:cs="Arial"/>
                <w:b w:val="0"/>
              </w:rPr>
              <w:t>Prestige</w:t>
            </w:r>
            <w:proofErr w:type="spellEnd"/>
            <w:r w:rsidRPr="00AE5D52">
              <w:rPr>
                <w:rFonts w:ascii="Arial" w:hAnsi="Arial" w:cs="Arial"/>
                <w:b w:val="0"/>
              </w:rPr>
              <w:t xml:space="preserve"> Medical SLU</w:t>
            </w:r>
          </w:p>
        </w:tc>
        <w:tc>
          <w:tcPr>
            <w:tcW w:w="4605" w:type="dxa"/>
          </w:tcPr>
          <w:p w14:paraId="03E96275" w14:textId="77777777" w:rsidR="00EB4296" w:rsidRPr="00AE5D52" w:rsidRDefault="00EB4296" w:rsidP="0012221D">
            <w:pPr>
              <w:pStyle w:val="Encabezado"/>
              <w:cnfStyle w:val="000000100000" w:firstRow="0" w:lastRow="0" w:firstColumn="0" w:lastColumn="0" w:oddVBand="0" w:evenVBand="0" w:oddHBand="1" w:evenHBand="0" w:firstRowFirstColumn="0" w:firstRowLastColumn="0" w:lastRowFirstColumn="0" w:lastRowLastColumn="0"/>
              <w:rPr>
                <w:rFonts w:ascii="Arial" w:hAnsi="Arial" w:cs="Arial"/>
                <w:b/>
              </w:rPr>
            </w:pPr>
            <w:r w:rsidRPr="00AE5D52">
              <w:rPr>
                <w:rStyle w:val="Ninguno"/>
                <w:rFonts w:ascii="Arial" w:hAnsi="Arial"/>
                <w:b/>
                <w:bCs/>
              </w:rPr>
              <w:t>ES21 0182 3016 9502 0156 9430</w:t>
            </w:r>
          </w:p>
        </w:tc>
      </w:tr>
    </w:tbl>
    <w:p w14:paraId="6FB00E0B" w14:textId="77777777" w:rsidR="00EB4296" w:rsidRPr="00AE5D52" w:rsidRDefault="00EB4296" w:rsidP="00EB4296">
      <w:pPr>
        <w:rPr>
          <w:rFonts w:ascii="Arial" w:hAnsi="Arial" w:cs="Arial"/>
          <w:b/>
          <w:sz w:val="20"/>
          <w:szCs w:val="20"/>
        </w:rPr>
      </w:pPr>
    </w:p>
    <w:p w14:paraId="5017A86B" w14:textId="77777777" w:rsidR="00EB4296" w:rsidRPr="00AE5D52" w:rsidRDefault="00EB4296" w:rsidP="00EB4296">
      <w:pPr>
        <w:rPr>
          <w:rFonts w:ascii="Arial" w:hAnsi="Arial" w:cs="Arial"/>
          <w:b/>
        </w:rPr>
      </w:pPr>
      <w:r w:rsidRPr="00AE5D52">
        <w:rPr>
          <w:rFonts w:ascii="Arial" w:hAnsi="Arial" w:cs="Arial"/>
          <w:b/>
        </w:rPr>
        <w:t>Documentación a aportar</w:t>
      </w:r>
    </w:p>
    <w:p w14:paraId="36A4E46B" w14:textId="1CA7FC5A" w:rsidR="00EB4296" w:rsidRPr="00083560" w:rsidRDefault="00EB4296" w:rsidP="00EB4296">
      <w:pPr>
        <w:rPr>
          <w:rFonts w:ascii="Arial" w:hAnsi="Arial" w:cs="Arial"/>
          <w:b/>
          <w:sz w:val="20"/>
          <w:szCs w:val="20"/>
        </w:rPr>
      </w:pPr>
      <w:r w:rsidRPr="00083560">
        <w:rPr>
          <w:rFonts w:ascii="Arial" w:hAnsi="Arial" w:cs="Arial"/>
          <w:bCs/>
          <w:sz w:val="20"/>
          <w:szCs w:val="20"/>
        </w:rPr>
        <w:t>El paciente deberá</w:t>
      </w:r>
      <w:r w:rsidRPr="00083560">
        <w:rPr>
          <w:rFonts w:ascii="Arial" w:hAnsi="Arial" w:cs="Arial"/>
          <w:sz w:val="20"/>
          <w:szCs w:val="20"/>
        </w:rPr>
        <w:t xml:space="preserve"> enviar los siguientes documentos a </w:t>
      </w:r>
      <w:hyperlink r:id="rId9" w:history="1">
        <w:r w:rsidRPr="00083560">
          <w:rPr>
            <w:rStyle w:val="Hipervnculo"/>
            <w:rFonts w:ascii="Arial" w:hAnsi="Arial" w:cs="Arial"/>
            <w:color w:val="auto"/>
            <w:sz w:val="20"/>
            <w:szCs w:val="20"/>
          </w:rPr>
          <w:t>info@drpanno.com</w:t>
        </w:r>
      </w:hyperlink>
      <w:r w:rsidR="00083560" w:rsidRPr="00083560">
        <w:rPr>
          <w:rStyle w:val="Hipervnculo"/>
          <w:rFonts w:ascii="Arial" w:hAnsi="Arial" w:cs="Arial"/>
          <w:color w:val="auto"/>
          <w:sz w:val="20"/>
          <w:szCs w:val="20"/>
        </w:rPr>
        <w:t xml:space="preserve"> </w:t>
      </w:r>
      <w:proofErr w:type="spellStart"/>
      <w:r w:rsidR="00083560" w:rsidRPr="00083560">
        <w:rPr>
          <w:rStyle w:val="Hipervnculo"/>
          <w:rFonts w:ascii="Arial" w:hAnsi="Arial" w:cs="Arial"/>
          <w:color w:val="auto"/>
          <w:sz w:val="20"/>
          <w:szCs w:val="20"/>
          <w:u w:val="none"/>
        </w:rPr>
        <w:t>ó</w:t>
      </w:r>
      <w:proofErr w:type="spellEnd"/>
      <w:r w:rsidR="00083560" w:rsidRPr="00083560">
        <w:rPr>
          <w:rStyle w:val="Hipervnculo"/>
          <w:rFonts w:ascii="Arial" w:hAnsi="Arial" w:cs="Arial"/>
          <w:color w:val="auto"/>
          <w:sz w:val="20"/>
          <w:szCs w:val="20"/>
          <w:u w:val="none"/>
        </w:rPr>
        <w:t xml:space="preserve"> al teléfono 667679789</w:t>
      </w:r>
    </w:p>
    <w:p w14:paraId="6EDBA4A6" w14:textId="77777777" w:rsidR="00EB4296" w:rsidRPr="00083560" w:rsidRDefault="00EB4296" w:rsidP="00EB4296">
      <w:pPr>
        <w:pStyle w:val="Prrafodelista"/>
        <w:numPr>
          <w:ilvl w:val="0"/>
          <w:numId w:val="6"/>
        </w:numPr>
        <w:rPr>
          <w:rFonts w:ascii="Arial" w:hAnsi="Arial" w:cs="Arial"/>
          <w:sz w:val="20"/>
          <w:szCs w:val="20"/>
        </w:rPr>
      </w:pPr>
      <w:r w:rsidRPr="00083560">
        <w:rPr>
          <w:rFonts w:ascii="Arial" w:hAnsi="Arial" w:cs="Arial"/>
          <w:sz w:val="20"/>
          <w:szCs w:val="20"/>
        </w:rPr>
        <w:t>Resultados de análisis de sangre con los parámetros indicados en consulta.</w:t>
      </w:r>
    </w:p>
    <w:p w14:paraId="31339FC2" w14:textId="2385FF6D" w:rsidR="00EB4296" w:rsidRPr="00083560" w:rsidRDefault="00EB4296" w:rsidP="00EB4296">
      <w:pPr>
        <w:pStyle w:val="Prrafodelista"/>
        <w:numPr>
          <w:ilvl w:val="0"/>
          <w:numId w:val="6"/>
        </w:numPr>
        <w:jc w:val="both"/>
        <w:rPr>
          <w:rFonts w:ascii="Arial" w:hAnsi="Arial" w:cs="Arial"/>
          <w:sz w:val="20"/>
          <w:szCs w:val="20"/>
        </w:rPr>
      </w:pPr>
      <w:r w:rsidRPr="00083560">
        <w:rPr>
          <w:rFonts w:ascii="Arial" w:hAnsi="Arial" w:cs="Arial"/>
          <w:sz w:val="20"/>
          <w:szCs w:val="20"/>
        </w:rPr>
        <w:t>Comprobante de transferencia bancaria de abono de la cirugía</w:t>
      </w:r>
      <w:r w:rsidR="00E16242" w:rsidRPr="00083560">
        <w:rPr>
          <w:rFonts w:ascii="Arial" w:hAnsi="Arial" w:cs="Arial"/>
          <w:sz w:val="20"/>
          <w:szCs w:val="20"/>
        </w:rPr>
        <w:t>, apareciendo en concepto su nombre completo.</w:t>
      </w:r>
    </w:p>
    <w:p w14:paraId="306AF39A" w14:textId="77777777" w:rsidR="00EB4296" w:rsidRPr="00AE5D52" w:rsidRDefault="00EB4296" w:rsidP="00D3049B">
      <w:pPr>
        <w:jc w:val="both"/>
        <w:rPr>
          <w:rFonts w:ascii="Arial" w:hAnsi="Arial" w:cs="Arial"/>
          <w:sz w:val="20"/>
          <w:szCs w:val="20"/>
        </w:rPr>
      </w:pPr>
    </w:p>
    <w:p w14:paraId="07F38124" w14:textId="23AE0272" w:rsidR="00EB4296" w:rsidRPr="00AE5D52" w:rsidRDefault="00D3049B" w:rsidP="00EB4296">
      <w:pPr>
        <w:jc w:val="both"/>
        <w:rPr>
          <w:rFonts w:ascii="Arial" w:hAnsi="Arial" w:cs="Arial"/>
          <w:sz w:val="20"/>
          <w:szCs w:val="20"/>
        </w:rPr>
      </w:pPr>
      <w:r w:rsidRPr="00AE5D52">
        <w:rPr>
          <w:rFonts w:ascii="Arial" w:hAnsi="Arial" w:cs="Arial"/>
          <w:sz w:val="20"/>
          <w:szCs w:val="20"/>
        </w:rPr>
        <w:t>Firma Paciente</w:t>
      </w:r>
      <w:r w:rsidRPr="00AE5D52">
        <w:rPr>
          <w:rFonts w:ascii="Arial" w:hAnsi="Arial" w:cs="Arial"/>
          <w:sz w:val="20"/>
          <w:szCs w:val="20"/>
        </w:rPr>
        <w:tab/>
      </w:r>
      <w:r w:rsidRPr="00AE5D52">
        <w:rPr>
          <w:rFonts w:ascii="Arial" w:hAnsi="Arial" w:cs="Arial"/>
          <w:sz w:val="20"/>
          <w:szCs w:val="20"/>
        </w:rPr>
        <w:tab/>
      </w:r>
      <w:r w:rsidRPr="00AE5D52">
        <w:rPr>
          <w:rFonts w:ascii="Arial" w:hAnsi="Arial" w:cs="Arial"/>
          <w:sz w:val="20"/>
          <w:szCs w:val="20"/>
        </w:rPr>
        <w:tab/>
      </w:r>
      <w:r w:rsidRPr="00AE5D52">
        <w:rPr>
          <w:rFonts w:ascii="Arial" w:hAnsi="Arial" w:cs="Arial"/>
          <w:sz w:val="20"/>
          <w:szCs w:val="20"/>
        </w:rPr>
        <w:tab/>
        <w:t>DNI Paciente</w:t>
      </w:r>
      <w:r w:rsidRPr="00AE5D52">
        <w:rPr>
          <w:rFonts w:ascii="Arial" w:hAnsi="Arial" w:cs="Arial"/>
          <w:sz w:val="20"/>
          <w:szCs w:val="20"/>
        </w:rPr>
        <w:tab/>
      </w:r>
      <w:r w:rsidRPr="00AE5D52">
        <w:rPr>
          <w:rFonts w:ascii="Arial" w:hAnsi="Arial" w:cs="Arial"/>
          <w:sz w:val="20"/>
          <w:szCs w:val="20"/>
        </w:rPr>
        <w:tab/>
      </w:r>
      <w:r w:rsidRPr="00AE5D52">
        <w:rPr>
          <w:rFonts w:ascii="Arial" w:hAnsi="Arial" w:cs="Arial"/>
          <w:sz w:val="20"/>
          <w:szCs w:val="20"/>
        </w:rPr>
        <w:tab/>
        <w:t>Firma Coordinador</w:t>
      </w:r>
      <w:r w:rsidR="00EB4296" w:rsidRPr="00AE5D52">
        <w:rPr>
          <w:rFonts w:ascii="Arial" w:hAnsi="Arial" w:cs="Arial"/>
          <w:sz w:val="20"/>
          <w:szCs w:val="20"/>
        </w:rPr>
        <w:t>a</w:t>
      </w:r>
    </w:p>
    <w:p w14:paraId="7AFCF563" w14:textId="7AD63D1D" w:rsidR="00FB7031" w:rsidRPr="00AE5D52" w:rsidRDefault="00DE5405" w:rsidP="00EB4296">
      <w:pPr>
        <w:jc w:val="both"/>
        <w:rPr>
          <w:rFonts w:ascii="Arial" w:hAnsi="Arial" w:cs="Arial"/>
          <w:sz w:val="20"/>
          <w:szCs w:val="20"/>
        </w:rPr>
      </w:pPr>
      <w:r w:rsidRPr="00AE5D52">
        <w:rPr>
          <w:rFonts w:ascii="Arial" w:hAnsi="Arial" w:cs="Arial"/>
          <w:sz w:val="14"/>
          <w:szCs w:val="14"/>
        </w:rPr>
        <w:t xml:space="preserve">De conformidad con lo establecido en el Reglamento (UE) 2016/679 de protección de datos de carácter personal, le informamos que los datos que usted nos facilite serán incorporados al sistema de tratamiento titularidad de Prestige Medical, S.L.U. compañía del grupo de empresas Prestige con CIF B93353993 y domicilio social sito en C/ Azahar, s/n, Urb. Jardines Tropicales, Nueva Andalucía, 29660, Málaga, como responsable del tratamiento. Los datos serán tratados con la finalidad de prestarles el servicio solicitado, realizar la facturación del mismo, enviarle publicidad relacionada con nuestros productos y servicios por cualquier medio (postal, email o teléfono) e </w:t>
      </w:r>
      <w:r w:rsidR="00D3049B" w:rsidRPr="00AE5D52">
        <w:rPr>
          <w:rFonts w:ascii="Arial" w:hAnsi="Arial" w:cs="Arial"/>
          <w:sz w:val="14"/>
          <w:szCs w:val="14"/>
        </w:rPr>
        <w:t>invitarles</w:t>
      </w:r>
      <w:r w:rsidRPr="00AE5D52">
        <w:rPr>
          <w:rFonts w:ascii="Arial" w:hAnsi="Arial" w:cs="Arial"/>
          <w:sz w:val="14"/>
          <w:szCs w:val="14"/>
        </w:rPr>
        <w:t xml:space="preserve"> a eventos organizados por la empresa. Los datos no se cederán a terceros salvo en los casos en que exista una obligación legal. Sus datos serán conservados durante el plazo estrictamente necesario y serán borrados cuando haya transcurrido un tiempo sin hacer uso de los mismos. Se procederá a tratar los datos de manera lícita, leal, transparente, adecuada, pertinente, limitada, exacta y actualizada. Mientras no nos comunique lo contrario, entenderemos que sus datos no han sido modificados y que usted se compromete a notificarnos cualquier variación. De acuerdo con los derechos que le confiere la normativa vigente podrá ejercer los derechos de acceso, rectificación, limitación de tratamiento, supresión, portabilidad y oposición al tratamiento de sus datos de carácter </w:t>
      </w:r>
      <w:r w:rsidR="00D3049B" w:rsidRPr="00AE5D52">
        <w:rPr>
          <w:rFonts w:ascii="Arial" w:hAnsi="Arial" w:cs="Arial"/>
          <w:sz w:val="14"/>
          <w:szCs w:val="14"/>
        </w:rPr>
        <w:t>personal,</w:t>
      </w:r>
      <w:r w:rsidRPr="00AE5D52">
        <w:rPr>
          <w:rFonts w:ascii="Arial" w:hAnsi="Arial" w:cs="Arial"/>
          <w:sz w:val="14"/>
          <w:szCs w:val="14"/>
        </w:rPr>
        <w:t xml:space="preserve"> así como revocar el consentimiento prestado, dirigiendo su petición a la dirección postal indicada o al correo electrónico </w:t>
      </w:r>
      <w:r w:rsidR="00D3049B" w:rsidRPr="00AE5D52">
        <w:rPr>
          <w:rFonts w:ascii="Arial" w:hAnsi="Arial" w:cs="Arial"/>
          <w:sz w:val="14"/>
          <w:szCs w:val="14"/>
        </w:rPr>
        <w:t>calidad</w:t>
      </w:r>
      <w:r w:rsidRPr="00AE5D52">
        <w:rPr>
          <w:rFonts w:ascii="Arial" w:hAnsi="Arial" w:cs="Arial"/>
          <w:sz w:val="14"/>
          <w:szCs w:val="14"/>
        </w:rPr>
        <w:t xml:space="preserve">@drpanno.com y podrá dirigirse a la Autoridad de Control competente para presentar la </w:t>
      </w:r>
      <w:r w:rsidRPr="00AE5D52">
        <w:rPr>
          <w:rFonts w:ascii="Arial" w:hAnsi="Arial" w:cs="Arial"/>
          <w:sz w:val="14"/>
          <w:szCs w:val="14"/>
        </w:rPr>
        <w:lastRenderedPageBreak/>
        <w:t>reclamación que considere oportuna. Mediante la firma del presente documento usted da su consentimiento expreso para el tratamiento de sus datos con la finalidad mencionada.</w:t>
      </w:r>
    </w:p>
    <w:sectPr w:rsidR="00FB7031" w:rsidRPr="00AE5D52" w:rsidSect="00FB7031">
      <w:headerReference w:type="default" r:id="rId10"/>
      <w:footerReference w:type="default" r:id="rId11"/>
      <w:pgSz w:w="11906" w:h="16838"/>
      <w:pgMar w:top="1440" w:right="1440" w:bottom="1440" w:left="1440" w:header="708" w:footer="11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7D6EF0" w14:textId="77777777" w:rsidR="00087B4D" w:rsidRDefault="00087B4D" w:rsidP="00BB15B9">
      <w:pPr>
        <w:spacing w:after="0" w:line="240" w:lineRule="auto"/>
      </w:pPr>
      <w:r>
        <w:separator/>
      </w:r>
    </w:p>
  </w:endnote>
  <w:endnote w:type="continuationSeparator" w:id="0">
    <w:p w14:paraId="6363BC77" w14:textId="77777777" w:rsidR="00087B4D" w:rsidRDefault="00087B4D" w:rsidP="00BB15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Helvetica CE 35 Thin">
    <w:altName w:val="Corbel"/>
    <w:charset w:val="00"/>
    <w:family w:val="auto"/>
    <w:pitch w:val="variable"/>
    <w:sig w:usb0="00000001" w:usb1="00000000" w:usb2="00000000" w:usb3="00000000" w:csb0="0000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D59E05" w14:textId="77777777" w:rsidR="00E24E61" w:rsidRDefault="00E24E61" w:rsidP="00BB15B9">
    <w:pPr>
      <w:pStyle w:val="Prrafobsico"/>
      <w:jc w:val="center"/>
      <w:rPr>
        <w:rFonts w:ascii="Helvetica CE 35 Thin" w:hAnsi="Helvetica CE 35 Thin" w:cs="Helvetica CE 35 Thin"/>
        <w:color w:val="D1D2D4"/>
        <w:sz w:val="20"/>
        <w:szCs w:val="20"/>
      </w:rPr>
    </w:pPr>
  </w:p>
  <w:p w14:paraId="621BF550" w14:textId="77777777" w:rsidR="00E24E61" w:rsidRDefault="00E24E61" w:rsidP="00BB15B9">
    <w:pPr>
      <w:pStyle w:val="Prrafobsico"/>
      <w:jc w:val="center"/>
      <w:rPr>
        <w:rFonts w:ascii="Helvetica CE 35 Thin" w:hAnsi="Helvetica CE 35 Thin" w:cs="Helvetica CE 35 Thin"/>
        <w:color w:val="D1D2D4"/>
        <w:sz w:val="20"/>
        <w:szCs w:val="20"/>
      </w:rPr>
    </w:pPr>
    <w:r>
      <w:rPr>
        <w:rFonts w:ascii="Helvetica CE 35 Thin" w:hAnsi="Helvetica CE 35 Thin" w:cs="Helvetica CE 35 Thin"/>
        <w:noProof/>
        <w:color w:val="D1D2D4"/>
        <w:sz w:val="20"/>
        <w:szCs w:val="20"/>
        <w:lang w:val="es-ES" w:eastAsia="es-ES"/>
      </w:rPr>
      <w:drawing>
        <wp:inline distT="0" distB="0" distL="0" distR="0" wp14:anchorId="3DF71090" wp14:editId="4A432713">
          <wp:extent cx="390525" cy="390525"/>
          <wp:effectExtent l="0" t="0" r="0" b="0"/>
          <wp:docPr id="2" name="Imagen 2" descr="lion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on gol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p>
  <w:p w14:paraId="659EF38C" w14:textId="77777777" w:rsidR="00E24E61" w:rsidRPr="00687FB4" w:rsidRDefault="00E24E61" w:rsidP="00BB15B9">
    <w:pPr>
      <w:pStyle w:val="Prrafobsico"/>
      <w:jc w:val="center"/>
      <w:rPr>
        <w:rFonts w:ascii="Helvetica CE 35 Thin" w:hAnsi="Helvetica CE 35 Thin" w:cs="Helvetica CE 35 Thin"/>
        <w:color w:val="auto"/>
        <w:sz w:val="20"/>
        <w:szCs w:val="20"/>
      </w:rPr>
    </w:pPr>
    <w:r w:rsidRPr="00687FB4">
      <w:rPr>
        <w:rFonts w:ascii="Helvetica CE 35 Thin" w:hAnsi="Helvetica CE 35 Thin" w:cs="Helvetica CE 35 Thin"/>
        <w:color w:val="auto"/>
        <w:sz w:val="20"/>
        <w:szCs w:val="20"/>
      </w:rPr>
      <w:t xml:space="preserve">Phone: +34 952586286; +34 667679789 | Email: info@drpanno.com | Skype: </w:t>
    </w:r>
    <w:proofErr w:type="spellStart"/>
    <w:r w:rsidRPr="00687FB4">
      <w:rPr>
        <w:rFonts w:ascii="Helvetica CE 35 Thin" w:hAnsi="Helvetica CE 35 Thin" w:cs="Helvetica CE 35 Thin"/>
        <w:color w:val="auto"/>
        <w:sz w:val="20"/>
        <w:szCs w:val="20"/>
      </w:rPr>
      <w:t>Dr.</w:t>
    </w:r>
    <w:proofErr w:type="spellEnd"/>
    <w:r w:rsidRPr="00687FB4">
      <w:rPr>
        <w:rFonts w:ascii="Helvetica CE 35 Thin" w:hAnsi="Helvetica CE 35 Thin" w:cs="Helvetica CE 35 Thin"/>
        <w:color w:val="auto"/>
        <w:sz w:val="20"/>
        <w:szCs w:val="20"/>
      </w:rPr>
      <w:t xml:space="preserve"> </w:t>
    </w:r>
    <w:proofErr w:type="spellStart"/>
    <w:r w:rsidRPr="00687FB4">
      <w:rPr>
        <w:rFonts w:ascii="Helvetica CE 35 Thin" w:hAnsi="Helvetica CE 35 Thin" w:cs="Helvetica CE 35 Thin"/>
        <w:color w:val="auto"/>
        <w:sz w:val="20"/>
        <w:szCs w:val="20"/>
      </w:rPr>
      <w:t>Ezequiel</w:t>
    </w:r>
    <w:proofErr w:type="spellEnd"/>
    <w:r w:rsidRPr="00687FB4">
      <w:rPr>
        <w:rFonts w:ascii="Helvetica CE 35 Thin" w:hAnsi="Helvetica CE 35 Thin" w:cs="Helvetica CE 35 Thin"/>
        <w:color w:val="auto"/>
        <w:sz w:val="20"/>
        <w:szCs w:val="20"/>
      </w:rPr>
      <w:t xml:space="preserve"> </w:t>
    </w:r>
    <w:proofErr w:type="spellStart"/>
    <w:r w:rsidRPr="00687FB4">
      <w:rPr>
        <w:rFonts w:ascii="Helvetica CE 35 Thin" w:hAnsi="Helvetica CE 35 Thin" w:cs="Helvetica CE 35 Thin"/>
        <w:color w:val="auto"/>
        <w:sz w:val="20"/>
        <w:szCs w:val="20"/>
      </w:rPr>
      <w:t>Panno</w:t>
    </w:r>
    <w:proofErr w:type="spellEnd"/>
  </w:p>
  <w:p w14:paraId="1DF23ADF" w14:textId="77777777" w:rsidR="00E24E61" w:rsidRPr="00BB15B9" w:rsidRDefault="00E24E61">
    <w:pPr>
      <w:pStyle w:val="Piedepgina"/>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566962" w14:textId="77777777" w:rsidR="00087B4D" w:rsidRDefault="00087B4D" w:rsidP="00BB15B9">
      <w:pPr>
        <w:spacing w:after="0" w:line="240" w:lineRule="auto"/>
      </w:pPr>
      <w:r>
        <w:separator/>
      </w:r>
    </w:p>
  </w:footnote>
  <w:footnote w:type="continuationSeparator" w:id="0">
    <w:p w14:paraId="30AD71F5" w14:textId="77777777" w:rsidR="00087B4D" w:rsidRDefault="00087B4D" w:rsidP="00BB15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DE27E7" w14:textId="77777777" w:rsidR="00E24E61" w:rsidRDefault="00E24E61" w:rsidP="00391616">
    <w:pPr>
      <w:pStyle w:val="Encabezado"/>
      <w:jc w:val="center"/>
    </w:pPr>
    <w:r>
      <w:rPr>
        <w:noProof/>
        <w:lang w:eastAsia="es-ES"/>
      </w:rPr>
      <w:drawing>
        <wp:inline distT="0" distB="0" distL="0" distR="0" wp14:anchorId="2616F286" wp14:editId="5962CA48">
          <wp:extent cx="3078480" cy="801624"/>
          <wp:effectExtent l="19050" t="0" r="7620" b="0"/>
          <wp:docPr id="1" name="0 Imagen" descr="Dr. Panno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 Panno_logo.jpg"/>
                  <pic:cNvPicPr/>
                </pic:nvPicPr>
                <pic:blipFill>
                  <a:blip r:embed="rId1"/>
                  <a:stretch>
                    <a:fillRect/>
                  </a:stretch>
                </pic:blipFill>
                <pic:spPr>
                  <a:xfrm>
                    <a:off x="0" y="0"/>
                    <a:ext cx="3078480" cy="801624"/>
                  </a:xfrm>
                  <a:prstGeom prst="rect">
                    <a:avLst/>
                  </a:prstGeom>
                </pic:spPr>
              </pic:pic>
            </a:graphicData>
          </a:graphic>
        </wp:inline>
      </w:drawing>
    </w:r>
  </w:p>
  <w:p w14:paraId="62AD9B56" w14:textId="77777777" w:rsidR="00E24E61" w:rsidRDefault="00E24E61" w:rsidP="00391616">
    <w:pPr>
      <w:pStyle w:val="Encabezado"/>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3111E"/>
    <w:multiLevelType w:val="hybridMultilevel"/>
    <w:tmpl w:val="BAC4A7B4"/>
    <w:lvl w:ilvl="0" w:tplc="6840DA0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C8278C0"/>
    <w:multiLevelType w:val="hybridMultilevel"/>
    <w:tmpl w:val="65E0B3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137D46D3"/>
    <w:multiLevelType w:val="hybridMultilevel"/>
    <w:tmpl w:val="7C08E044"/>
    <w:lvl w:ilvl="0" w:tplc="6840DA0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nsid w:val="15505693"/>
    <w:multiLevelType w:val="hybridMultilevel"/>
    <w:tmpl w:val="F33C0990"/>
    <w:lvl w:ilvl="0" w:tplc="69F68370">
      <w:numFmt w:val="bullet"/>
      <w:lvlText w:val="-"/>
      <w:lvlJc w:val="left"/>
      <w:pPr>
        <w:ind w:left="420" w:hanging="360"/>
      </w:pPr>
      <w:rPr>
        <w:rFonts w:ascii="Arial" w:eastAsiaTheme="minorEastAsia" w:hAnsi="Arial" w:cs="Arial" w:hint="default"/>
      </w:rPr>
    </w:lvl>
    <w:lvl w:ilvl="1" w:tplc="0C0A0003" w:tentative="1">
      <w:start w:val="1"/>
      <w:numFmt w:val="bullet"/>
      <w:lvlText w:val="o"/>
      <w:lvlJc w:val="left"/>
      <w:pPr>
        <w:ind w:left="1140" w:hanging="360"/>
      </w:pPr>
      <w:rPr>
        <w:rFonts w:ascii="Courier New" w:hAnsi="Courier New" w:cs="Courier New" w:hint="default"/>
      </w:rPr>
    </w:lvl>
    <w:lvl w:ilvl="2" w:tplc="0C0A0005" w:tentative="1">
      <w:start w:val="1"/>
      <w:numFmt w:val="bullet"/>
      <w:lvlText w:val=""/>
      <w:lvlJc w:val="left"/>
      <w:pPr>
        <w:ind w:left="1860" w:hanging="360"/>
      </w:pPr>
      <w:rPr>
        <w:rFonts w:ascii="Wingdings" w:hAnsi="Wingdings" w:hint="default"/>
      </w:rPr>
    </w:lvl>
    <w:lvl w:ilvl="3" w:tplc="0C0A0001" w:tentative="1">
      <w:start w:val="1"/>
      <w:numFmt w:val="bullet"/>
      <w:lvlText w:val=""/>
      <w:lvlJc w:val="left"/>
      <w:pPr>
        <w:ind w:left="2580" w:hanging="360"/>
      </w:pPr>
      <w:rPr>
        <w:rFonts w:ascii="Symbol" w:hAnsi="Symbol" w:hint="default"/>
      </w:rPr>
    </w:lvl>
    <w:lvl w:ilvl="4" w:tplc="0C0A0003" w:tentative="1">
      <w:start w:val="1"/>
      <w:numFmt w:val="bullet"/>
      <w:lvlText w:val="o"/>
      <w:lvlJc w:val="left"/>
      <w:pPr>
        <w:ind w:left="3300" w:hanging="360"/>
      </w:pPr>
      <w:rPr>
        <w:rFonts w:ascii="Courier New" w:hAnsi="Courier New" w:cs="Courier New" w:hint="default"/>
      </w:rPr>
    </w:lvl>
    <w:lvl w:ilvl="5" w:tplc="0C0A0005" w:tentative="1">
      <w:start w:val="1"/>
      <w:numFmt w:val="bullet"/>
      <w:lvlText w:val=""/>
      <w:lvlJc w:val="left"/>
      <w:pPr>
        <w:ind w:left="4020" w:hanging="360"/>
      </w:pPr>
      <w:rPr>
        <w:rFonts w:ascii="Wingdings" w:hAnsi="Wingdings" w:hint="default"/>
      </w:rPr>
    </w:lvl>
    <w:lvl w:ilvl="6" w:tplc="0C0A0001" w:tentative="1">
      <w:start w:val="1"/>
      <w:numFmt w:val="bullet"/>
      <w:lvlText w:val=""/>
      <w:lvlJc w:val="left"/>
      <w:pPr>
        <w:ind w:left="4740" w:hanging="360"/>
      </w:pPr>
      <w:rPr>
        <w:rFonts w:ascii="Symbol" w:hAnsi="Symbol" w:hint="default"/>
      </w:rPr>
    </w:lvl>
    <w:lvl w:ilvl="7" w:tplc="0C0A0003" w:tentative="1">
      <w:start w:val="1"/>
      <w:numFmt w:val="bullet"/>
      <w:lvlText w:val="o"/>
      <w:lvlJc w:val="left"/>
      <w:pPr>
        <w:ind w:left="5460" w:hanging="360"/>
      </w:pPr>
      <w:rPr>
        <w:rFonts w:ascii="Courier New" w:hAnsi="Courier New" w:cs="Courier New" w:hint="default"/>
      </w:rPr>
    </w:lvl>
    <w:lvl w:ilvl="8" w:tplc="0C0A0005" w:tentative="1">
      <w:start w:val="1"/>
      <w:numFmt w:val="bullet"/>
      <w:lvlText w:val=""/>
      <w:lvlJc w:val="left"/>
      <w:pPr>
        <w:ind w:left="6180" w:hanging="360"/>
      </w:pPr>
      <w:rPr>
        <w:rFonts w:ascii="Wingdings" w:hAnsi="Wingdings" w:hint="default"/>
      </w:rPr>
    </w:lvl>
  </w:abstractNum>
  <w:abstractNum w:abstractNumId="4">
    <w:nsid w:val="1D6972CE"/>
    <w:multiLevelType w:val="hybridMultilevel"/>
    <w:tmpl w:val="1E947B3A"/>
    <w:lvl w:ilvl="0" w:tplc="6840DA0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20760EED"/>
    <w:multiLevelType w:val="hybridMultilevel"/>
    <w:tmpl w:val="91A27874"/>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
    <w:nsid w:val="20B749D5"/>
    <w:multiLevelType w:val="hybridMultilevel"/>
    <w:tmpl w:val="53A452EC"/>
    <w:lvl w:ilvl="0" w:tplc="6840DA0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29A31D6F"/>
    <w:multiLevelType w:val="hybridMultilevel"/>
    <w:tmpl w:val="BFB64FD8"/>
    <w:lvl w:ilvl="0" w:tplc="6840DA0A">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317A4A25"/>
    <w:multiLevelType w:val="hybridMultilevel"/>
    <w:tmpl w:val="650CF50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372369BE"/>
    <w:multiLevelType w:val="hybridMultilevel"/>
    <w:tmpl w:val="B37C2C2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3D7D1BB9"/>
    <w:multiLevelType w:val="hybridMultilevel"/>
    <w:tmpl w:val="6730100C"/>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nsid w:val="525D03CD"/>
    <w:multiLevelType w:val="hybridMultilevel"/>
    <w:tmpl w:val="0F4AE9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55A0351C"/>
    <w:multiLevelType w:val="hybridMultilevel"/>
    <w:tmpl w:val="7004EAB2"/>
    <w:lvl w:ilvl="0" w:tplc="DB6AF27E">
      <w:numFmt w:val="bullet"/>
      <w:lvlText w:val=""/>
      <w:lvlJc w:val="left"/>
      <w:pPr>
        <w:ind w:left="720" w:hanging="360"/>
      </w:pPr>
      <w:rPr>
        <w:rFonts w:ascii="Symbol" w:eastAsiaTheme="minorHAnsi" w:hAnsi="Symbo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7280742A"/>
    <w:multiLevelType w:val="hybridMultilevel"/>
    <w:tmpl w:val="9E3CD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4"/>
  </w:num>
  <w:num w:numId="5">
    <w:abstractNumId w:val="7"/>
  </w:num>
  <w:num w:numId="6">
    <w:abstractNumId w:val="12"/>
  </w:num>
  <w:num w:numId="7">
    <w:abstractNumId w:val="3"/>
  </w:num>
  <w:num w:numId="8">
    <w:abstractNumId w:val="9"/>
  </w:num>
  <w:num w:numId="9">
    <w:abstractNumId w:val="8"/>
  </w:num>
  <w:num w:numId="10">
    <w:abstractNumId w:val="5"/>
  </w:num>
  <w:num w:numId="11">
    <w:abstractNumId w:val="11"/>
  </w:num>
  <w:num w:numId="12">
    <w:abstractNumId w:val="1"/>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wMjYzMDExNLMwsDBT0lEKTi0uzszPAykwrAUAvi6VPSwAAAA="/>
  </w:docVars>
  <w:rsids>
    <w:rsidRoot w:val="0021289A"/>
    <w:rsid w:val="00001546"/>
    <w:rsid w:val="0000332E"/>
    <w:rsid w:val="00003723"/>
    <w:rsid w:val="0000380C"/>
    <w:rsid w:val="00005455"/>
    <w:rsid w:val="00005B62"/>
    <w:rsid w:val="00005D3C"/>
    <w:rsid w:val="000060CA"/>
    <w:rsid w:val="00007CD2"/>
    <w:rsid w:val="00010C41"/>
    <w:rsid w:val="00010C4D"/>
    <w:rsid w:val="000135E0"/>
    <w:rsid w:val="00013AF6"/>
    <w:rsid w:val="00015C11"/>
    <w:rsid w:val="00016069"/>
    <w:rsid w:val="00016E5D"/>
    <w:rsid w:val="00017364"/>
    <w:rsid w:val="000209CA"/>
    <w:rsid w:val="00020AEF"/>
    <w:rsid w:val="00021328"/>
    <w:rsid w:val="000238F8"/>
    <w:rsid w:val="00026AEF"/>
    <w:rsid w:val="00030DD1"/>
    <w:rsid w:val="0003188B"/>
    <w:rsid w:val="00032649"/>
    <w:rsid w:val="0003303A"/>
    <w:rsid w:val="000331B7"/>
    <w:rsid w:val="00033750"/>
    <w:rsid w:val="00033974"/>
    <w:rsid w:val="000340AB"/>
    <w:rsid w:val="000357D0"/>
    <w:rsid w:val="00042F17"/>
    <w:rsid w:val="00043F6F"/>
    <w:rsid w:val="00045B88"/>
    <w:rsid w:val="000475C0"/>
    <w:rsid w:val="0004775A"/>
    <w:rsid w:val="00047CFC"/>
    <w:rsid w:val="00050D62"/>
    <w:rsid w:val="00051333"/>
    <w:rsid w:val="00053BE1"/>
    <w:rsid w:val="00055045"/>
    <w:rsid w:val="00055912"/>
    <w:rsid w:val="00061C9E"/>
    <w:rsid w:val="00062165"/>
    <w:rsid w:val="000637AD"/>
    <w:rsid w:val="00063B01"/>
    <w:rsid w:val="000641D5"/>
    <w:rsid w:val="00064D2F"/>
    <w:rsid w:val="00064DBA"/>
    <w:rsid w:val="00065339"/>
    <w:rsid w:val="00067FB7"/>
    <w:rsid w:val="000712E2"/>
    <w:rsid w:val="0007171D"/>
    <w:rsid w:val="000718D2"/>
    <w:rsid w:val="000749A9"/>
    <w:rsid w:val="000769E6"/>
    <w:rsid w:val="00077426"/>
    <w:rsid w:val="0008201F"/>
    <w:rsid w:val="0008223A"/>
    <w:rsid w:val="000831DB"/>
    <w:rsid w:val="00083560"/>
    <w:rsid w:val="00083DEA"/>
    <w:rsid w:val="0008417F"/>
    <w:rsid w:val="00084331"/>
    <w:rsid w:val="00087B4D"/>
    <w:rsid w:val="00092079"/>
    <w:rsid w:val="0009359C"/>
    <w:rsid w:val="000935A4"/>
    <w:rsid w:val="000949F4"/>
    <w:rsid w:val="0009555B"/>
    <w:rsid w:val="000955DA"/>
    <w:rsid w:val="00095614"/>
    <w:rsid w:val="00095AB9"/>
    <w:rsid w:val="00095BC8"/>
    <w:rsid w:val="00095C15"/>
    <w:rsid w:val="00096104"/>
    <w:rsid w:val="000A00ED"/>
    <w:rsid w:val="000A041B"/>
    <w:rsid w:val="000A045C"/>
    <w:rsid w:val="000A141E"/>
    <w:rsid w:val="000A5346"/>
    <w:rsid w:val="000A5A98"/>
    <w:rsid w:val="000A74B7"/>
    <w:rsid w:val="000B100F"/>
    <w:rsid w:val="000B1FE9"/>
    <w:rsid w:val="000B202A"/>
    <w:rsid w:val="000B2C96"/>
    <w:rsid w:val="000B4B94"/>
    <w:rsid w:val="000C29AB"/>
    <w:rsid w:val="000C3778"/>
    <w:rsid w:val="000C42B5"/>
    <w:rsid w:val="000C537F"/>
    <w:rsid w:val="000C6F03"/>
    <w:rsid w:val="000D02C1"/>
    <w:rsid w:val="000D2517"/>
    <w:rsid w:val="000D2DAE"/>
    <w:rsid w:val="000D36A8"/>
    <w:rsid w:val="000D735A"/>
    <w:rsid w:val="000D7C61"/>
    <w:rsid w:val="000E3331"/>
    <w:rsid w:val="000E38EA"/>
    <w:rsid w:val="000E50E0"/>
    <w:rsid w:val="000E7383"/>
    <w:rsid w:val="000E7F72"/>
    <w:rsid w:val="000F0478"/>
    <w:rsid w:val="000F05E3"/>
    <w:rsid w:val="000F0FD4"/>
    <w:rsid w:val="000F1B72"/>
    <w:rsid w:val="000F2566"/>
    <w:rsid w:val="000F34A8"/>
    <w:rsid w:val="000F4792"/>
    <w:rsid w:val="000F647F"/>
    <w:rsid w:val="000F6C78"/>
    <w:rsid w:val="000F79FF"/>
    <w:rsid w:val="00101196"/>
    <w:rsid w:val="00101FB8"/>
    <w:rsid w:val="001040DB"/>
    <w:rsid w:val="001057E7"/>
    <w:rsid w:val="001063E0"/>
    <w:rsid w:val="001067B7"/>
    <w:rsid w:val="00107359"/>
    <w:rsid w:val="00107BFA"/>
    <w:rsid w:val="001100E7"/>
    <w:rsid w:val="001107A1"/>
    <w:rsid w:val="00113C25"/>
    <w:rsid w:val="0011596D"/>
    <w:rsid w:val="00115C4E"/>
    <w:rsid w:val="0011787B"/>
    <w:rsid w:val="00117EF8"/>
    <w:rsid w:val="0012221D"/>
    <w:rsid w:val="00123116"/>
    <w:rsid w:val="0012403F"/>
    <w:rsid w:val="001246D3"/>
    <w:rsid w:val="00124E21"/>
    <w:rsid w:val="00125966"/>
    <w:rsid w:val="001269DF"/>
    <w:rsid w:val="001269F8"/>
    <w:rsid w:val="00130618"/>
    <w:rsid w:val="00131495"/>
    <w:rsid w:val="001323E1"/>
    <w:rsid w:val="001326CC"/>
    <w:rsid w:val="001326EB"/>
    <w:rsid w:val="0013544C"/>
    <w:rsid w:val="00135CC7"/>
    <w:rsid w:val="001362D6"/>
    <w:rsid w:val="0013635A"/>
    <w:rsid w:val="00136423"/>
    <w:rsid w:val="00137E4F"/>
    <w:rsid w:val="001406E9"/>
    <w:rsid w:val="00140F0E"/>
    <w:rsid w:val="00141C49"/>
    <w:rsid w:val="00143260"/>
    <w:rsid w:val="00144E44"/>
    <w:rsid w:val="00145AE0"/>
    <w:rsid w:val="001465B7"/>
    <w:rsid w:val="00147EDF"/>
    <w:rsid w:val="0015055D"/>
    <w:rsid w:val="00150985"/>
    <w:rsid w:val="001511C5"/>
    <w:rsid w:val="0015185C"/>
    <w:rsid w:val="00151AA9"/>
    <w:rsid w:val="001524AC"/>
    <w:rsid w:val="001533A6"/>
    <w:rsid w:val="0015341A"/>
    <w:rsid w:val="001550A5"/>
    <w:rsid w:val="00155841"/>
    <w:rsid w:val="00157AEE"/>
    <w:rsid w:val="00160FB9"/>
    <w:rsid w:val="00163A3E"/>
    <w:rsid w:val="00164E48"/>
    <w:rsid w:val="0016567A"/>
    <w:rsid w:val="001667EB"/>
    <w:rsid w:val="0017184A"/>
    <w:rsid w:val="001727CD"/>
    <w:rsid w:val="0017285C"/>
    <w:rsid w:val="00172A3F"/>
    <w:rsid w:val="00172DC4"/>
    <w:rsid w:val="00172F79"/>
    <w:rsid w:val="00174CE1"/>
    <w:rsid w:val="001753CA"/>
    <w:rsid w:val="00175F61"/>
    <w:rsid w:val="00176966"/>
    <w:rsid w:val="00182783"/>
    <w:rsid w:val="001827C5"/>
    <w:rsid w:val="0018386E"/>
    <w:rsid w:val="00183B29"/>
    <w:rsid w:val="00183DD1"/>
    <w:rsid w:val="001848C9"/>
    <w:rsid w:val="0018558E"/>
    <w:rsid w:val="00187BC1"/>
    <w:rsid w:val="0019079D"/>
    <w:rsid w:val="00192245"/>
    <w:rsid w:val="00195B4B"/>
    <w:rsid w:val="0019717A"/>
    <w:rsid w:val="00197CC3"/>
    <w:rsid w:val="001A0173"/>
    <w:rsid w:val="001A0C74"/>
    <w:rsid w:val="001A3F14"/>
    <w:rsid w:val="001A5AF4"/>
    <w:rsid w:val="001A5E00"/>
    <w:rsid w:val="001A6058"/>
    <w:rsid w:val="001A759B"/>
    <w:rsid w:val="001A77C1"/>
    <w:rsid w:val="001B32E9"/>
    <w:rsid w:val="001B56D7"/>
    <w:rsid w:val="001B614D"/>
    <w:rsid w:val="001B6707"/>
    <w:rsid w:val="001B68B2"/>
    <w:rsid w:val="001B77A5"/>
    <w:rsid w:val="001B7C25"/>
    <w:rsid w:val="001C0558"/>
    <w:rsid w:val="001C166E"/>
    <w:rsid w:val="001C1E88"/>
    <w:rsid w:val="001C268B"/>
    <w:rsid w:val="001C27BF"/>
    <w:rsid w:val="001C5207"/>
    <w:rsid w:val="001C64D2"/>
    <w:rsid w:val="001C7832"/>
    <w:rsid w:val="001C7E08"/>
    <w:rsid w:val="001D0E0A"/>
    <w:rsid w:val="001D2FC7"/>
    <w:rsid w:val="001D4188"/>
    <w:rsid w:val="001D4917"/>
    <w:rsid w:val="001E00C2"/>
    <w:rsid w:val="001E1D06"/>
    <w:rsid w:val="001E3789"/>
    <w:rsid w:val="001E7F9C"/>
    <w:rsid w:val="001F1A9A"/>
    <w:rsid w:val="001F263E"/>
    <w:rsid w:val="001F2B9B"/>
    <w:rsid w:val="001F4B00"/>
    <w:rsid w:val="001F7EF4"/>
    <w:rsid w:val="001F7F1E"/>
    <w:rsid w:val="0020071C"/>
    <w:rsid w:val="002015CC"/>
    <w:rsid w:val="00201A70"/>
    <w:rsid w:val="00202341"/>
    <w:rsid w:val="0020309D"/>
    <w:rsid w:val="002041C0"/>
    <w:rsid w:val="00204673"/>
    <w:rsid w:val="00205814"/>
    <w:rsid w:val="00205AA4"/>
    <w:rsid w:val="00207DCD"/>
    <w:rsid w:val="00210F64"/>
    <w:rsid w:val="00211BE0"/>
    <w:rsid w:val="00211C3E"/>
    <w:rsid w:val="00212148"/>
    <w:rsid w:val="002127BF"/>
    <w:rsid w:val="0021289A"/>
    <w:rsid w:val="00212F2F"/>
    <w:rsid w:val="0021526E"/>
    <w:rsid w:val="002154CB"/>
    <w:rsid w:val="00217AEE"/>
    <w:rsid w:val="0022038F"/>
    <w:rsid w:val="00221C4F"/>
    <w:rsid w:val="00225D1A"/>
    <w:rsid w:val="00226D55"/>
    <w:rsid w:val="00226F49"/>
    <w:rsid w:val="00227078"/>
    <w:rsid w:val="002310F4"/>
    <w:rsid w:val="00231B84"/>
    <w:rsid w:val="00233247"/>
    <w:rsid w:val="00236625"/>
    <w:rsid w:val="00237663"/>
    <w:rsid w:val="0024052C"/>
    <w:rsid w:val="00241142"/>
    <w:rsid w:val="00241C94"/>
    <w:rsid w:val="002439B5"/>
    <w:rsid w:val="00246672"/>
    <w:rsid w:val="00246812"/>
    <w:rsid w:val="002523E0"/>
    <w:rsid w:val="0025358F"/>
    <w:rsid w:val="0025433A"/>
    <w:rsid w:val="0025536D"/>
    <w:rsid w:val="00256B92"/>
    <w:rsid w:val="00265F60"/>
    <w:rsid w:val="002660F2"/>
    <w:rsid w:val="00266BD2"/>
    <w:rsid w:val="0027071E"/>
    <w:rsid w:val="00270C2B"/>
    <w:rsid w:val="002749D6"/>
    <w:rsid w:val="0027606B"/>
    <w:rsid w:val="00277247"/>
    <w:rsid w:val="00277C38"/>
    <w:rsid w:val="00280EBB"/>
    <w:rsid w:val="00280F31"/>
    <w:rsid w:val="00280F99"/>
    <w:rsid w:val="00283546"/>
    <w:rsid w:val="0028376F"/>
    <w:rsid w:val="002859B7"/>
    <w:rsid w:val="002876C1"/>
    <w:rsid w:val="00287E96"/>
    <w:rsid w:val="00290689"/>
    <w:rsid w:val="00290AC9"/>
    <w:rsid w:val="002910EF"/>
    <w:rsid w:val="0029422A"/>
    <w:rsid w:val="002958E0"/>
    <w:rsid w:val="00295E00"/>
    <w:rsid w:val="00297108"/>
    <w:rsid w:val="002A19BE"/>
    <w:rsid w:val="002A1E15"/>
    <w:rsid w:val="002A23F9"/>
    <w:rsid w:val="002A26EB"/>
    <w:rsid w:val="002A301E"/>
    <w:rsid w:val="002A3829"/>
    <w:rsid w:val="002A6E74"/>
    <w:rsid w:val="002A7A12"/>
    <w:rsid w:val="002A7C0B"/>
    <w:rsid w:val="002B0609"/>
    <w:rsid w:val="002B274D"/>
    <w:rsid w:val="002B61DA"/>
    <w:rsid w:val="002B6556"/>
    <w:rsid w:val="002B718F"/>
    <w:rsid w:val="002B7414"/>
    <w:rsid w:val="002C08E9"/>
    <w:rsid w:val="002C0A2C"/>
    <w:rsid w:val="002C0B54"/>
    <w:rsid w:val="002C0BFC"/>
    <w:rsid w:val="002C2F58"/>
    <w:rsid w:val="002C5971"/>
    <w:rsid w:val="002D10C9"/>
    <w:rsid w:val="002D3F43"/>
    <w:rsid w:val="002D4F93"/>
    <w:rsid w:val="002D6227"/>
    <w:rsid w:val="002D6B0C"/>
    <w:rsid w:val="002D71AD"/>
    <w:rsid w:val="002D7359"/>
    <w:rsid w:val="002D74D7"/>
    <w:rsid w:val="002E0048"/>
    <w:rsid w:val="002E0986"/>
    <w:rsid w:val="002E18D3"/>
    <w:rsid w:val="002E1A1E"/>
    <w:rsid w:val="002E2E0E"/>
    <w:rsid w:val="002E2EAC"/>
    <w:rsid w:val="002E3C97"/>
    <w:rsid w:val="002E43D6"/>
    <w:rsid w:val="002E4511"/>
    <w:rsid w:val="002E497C"/>
    <w:rsid w:val="002E53AC"/>
    <w:rsid w:val="002E5EA0"/>
    <w:rsid w:val="002E67FF"/>
    <w:rsid w:val="002E7295"/>
    <w:rsid w:val="002F0250"/>
    <w:rsid w:val="002F054F"/>
    <w:rsid w:val="002F0A86"/>
    <w:rsid w:val="002F1D11"/>
    <w:rsid w:val="002F3673"/>
    <w:rsid w:val="002F5E52"/>
    <w:rsid w:val="00302728"/>
    <w:rsid w:val="00302F3B"/>
    <w:rsid w:val="00305918"/>
    <w:rsid w:val="00306615"/>
    <w:rsid w:val="003106FE"/>
    <w:rsid w:val="00311051"/>
    <w:rsid w:val="00313DC3"/>
    <w:rsid w:val="00317461"/>
    <w:rsid w:val="00317F88"/>
    <w:rsid w:val="00323AA6"/>
    <w:rsid w:val="00323B1A"/>
    <w:rsid w:val="00323DCD"/>
    <w:rsid w:val="00325AF4"/>
    <w:rsid w:val="00326DDA"/>
    <w:rsid w:val="003312E7"/>
    <w:rsid w:val="00333273"/>
    <w:rsid w:val="003349A2"/>
    <w:rsid w:val="003368F8"/>
    <w:rsid w:val="00336941"/>
    <w:rsid w:val="003369FC"/>
    <w:rsid w:val="00337E18"/>
    <w:rsid w:val="0034119A"/>
    <w:rsid w:val="00342137"/>
    <w:rsid w:val="0034377D"/>
    <w:rsid w:val="00350A76"/>
    <w:rsid w:val="00350B5D"/>
    <w:rsid w:val="003539A4"/>
    <w:rsid w:val="00353CA7"/>
    <w:rsid w:val="00354AD7"/>
    <w:rsid w:val="00355AD2"/>
    <w:rsid w:val="00355E3E"/>
    <w:rsid w:val="003601A4"/>
    <w:rsid w:val="003602CB"/>
    <w:rsid w:val="0036061B"/>
    <w:rsid w:val="0036271B"/>
    <w:rsid w:val="00364C37"/>
    <w:rsid w:val="00365627"/>
    <w:rsid w:val="0036577D"/>
    <w:rsid w:val="003660A0"/>
    <w:rsid w:val="00367145"/>
    <w:rsid w:val="00367903"/>
    <w:rsid w:val="00367BE3"/>
    <w:rsid w:val="00371359"/>
    <w:rsid w:val="0037274A"/>
    <w:rsid w:val="0037765E"/>
    <w:rsid w:val="00380FC8"/>
    <w:rsid w:val="003810FE"/>
    <w:rsid w:val="00384359"/>
    <w:rsid w:val="00384B36"/>
    <w:rsid w:val="00384EBD"/>
    <w:rsid w:val="00385B03"/>
    <w:rsid w:val="003864EB"/>
    <w:rsid w:val="00387802"/>
    <w:rsid w:val="00390618"/>
    <w:rsid w:val="00391138"/>
    <w:rsid w:val="00391616"/>
    <w:rsid w:val="00392EE3"/>
    <w:rsid w:val="00393811"/>
    <w:rsid w:val="0039532C"/>
    <w:rsid w:val="0039592F"/>
    <w:rsid w:val="00395A78"/>
    <w:rsid w:val="00396081"/>
    <w:rsid w:val="00396E4F"/>
    <w:rsid w:val="00397138"/>
    <w:rsid w:val="003A084D"/>
    <w:rsid w:val="003A11B4"/>
    <w:rsid w:val="003A1340"/>
    <w:rsid w:val="003A3032"/>
    <w:rsid w:val="003A46B2"/>
    <w:rsid w:val="003A6936"/>
    <w:rsid w:val="003A6E2F"/>
    <w:rsid w:val="003B3EAE"/>
    <w:rsid w:val="003B50D7"/>
    <w:rsid w:val="003B6AFC"/>
    <w:rsid w:val="003B7E0C"/>
    <w:rsid w:val="003C0628"/>
    <w:rsid w:val="003C1C88"/>
    <w:rsid w:val="003C2B0A"/>
    <w:rsid w:val="003C2B10"/>
    <w:rsid w:val="003C54EE"/>
    <w:rsid w:val="003C5B6B"/>
    <w:rsid w:val="003D0335"/>
    <w:rsid w:val="003D1CFD"/>
    <w:rsid w:val="003D1E6C"/>
    <w:rsid w:val="003D2238"/>
    <w:rsid w:val="003D308C"/>
    <w:rsid w:val="003D3970"/>
    <w:rsid w:val="003D45EE"/>
    <w:rsid w:val="003D4F4E"/>
    <w:rsid w:val="003D6377"/>
    <w:rsid w:val="003D6720"/>
    <w:rsid w:val="003E1820"/>
    <w:rsid w:val="003E1865"/>
    <w:rsid w:val="003E1A34"/>
    <w:rsid w:val="003E1B2E"/>
    <w:rsid w:val="003E3C87"/>
    <w:rsid w:val="003E3CA3"/>
    <w:rsid w:val="003E3E7E"/>
    <w:rsid w:val="003E47CF"/>
    <w:rsid w:val="003E6772"/>
    <w:rsid w:val="003E6921"/>
    <w:rsid w:val="003F0501"/>
    <w:rsid w:val="003F0895"/>
    <w:rsid w:val="003F0D0B"/>
    <w:rsid w:val="003F209B"/>
    <w:rsid w:val="003F250E"/>
    <w:rsid w:val="003F3563"/>
    <w:rsid w:val="003F39C4"/>
    <w:rsid w:val="003F3DB6"/>
    <w:rsid w:val="003F549F"/>
    <w:rsid w:val="003F6CFB"/>
    <w:rsid w:val="003F726C"/>
    <w:rsid w:val="003F7E8C"/>
    <w:rsid w:val="00401745"/>
    <w:rsid w:val="004026F7"/>
    <w:rsid w:val="00404EBF"/>
    <w:rsid w:val="004069B1"/>
    <w:rsid w:val="004071FC"/>
    <w:rsid w:val="00407C7A"/>
    <w:rsid w:val="004102D7"/>
    <w:rsid w:val="004108E7"/>
    <w:rsid w:val="00411444"/>
    <w:rsid w:val="004127B6"/>
    <w:rsid w:val="00412F0B"/>
    <w:rsid w:val="00412F3D"/>
    <w:rsid w:val="00414500"/>
    <w:rsid w:val="00415228"/>
    <w:rsid w:val="00415F17"/>
    <w:rsid w:val="00417D93"/>
    <w:rsid w:val="004212A0"/>
    <w:rsid w:val="00421432"/>
    <w:rsid w:val="0042222C"/>
    <w:rsid w:val="00424B81"/>
    <w:rsid w:val="00425631"/>
    <w:rsid w:val="00426544"/>
    <w:rsid w:val="00426A26"/>
    <w:rsid w:val="00427320"/>
    <w:rsid w:val="00427341"/>
    <w:rsid w:val="0042763C"/>
    <w:rsid w:val="00427A9C"/>
    <w:rsid w:val="00427DCE"/>
    <w:rsid w:val="00433443"/>
    <w:rsid w:val="00433E13"/>
    <w:rsid w:val="00434B57"/>
    <w:rsid w:val="00434CA8"/>
    <w:rsid w:val="0043753E"/>
    <w:rsid w:val="00437D9B"/>
    <w:rsid w:val="00440613"/>
    <w:rsid w:val="00440E69"/>
    <w:rsid w:val="004425BD"/>
    <w:rsid w:val="00443BFF"/>
    <w:rsid w:val="004453B3"/>
    <w:rsid w:val="00445B11"/>
    <w:rsid w:val="00445F11"/>
    <w:rsid w:val="004469B0"/>
    <w:rsid w:val="00447C8F"/>
    <w:rsid w:val="00450482"/>
    <w:rsid w:val="00450CF4"/>
    <w:rsid w:val="0045201C"/>
    <w:rsid w:val="00452C69"/>
    <w:rsid w:val="004550E6"/>
    <w:rsid w:val="00455D09"/>
    <w:rsid w:val="00457293"/>
    <w:rsid w:val="0046273F"/>
    <w:rsid w:val="00463188"/>
    <w:rsid w:val="00464E94"/>
    <w:rsid w:val="00465218"/>
    <w:rsid w:val="004662E7"/>
    <w:rsid w:val="00466CCC"/>
    <w:rsid w:val="00467A4E"/>
    <w:rsid w:val="00470647"/>
    <w:rsid w:val="004707B8"/>
    <w:rsid w:val="00473DC7"/>
    <w:rsid w:val="00475B22"/>
    <w:rsid w:val="00475C5D"/>
    <w:rsid w:val="00476E2D"/>
    <w:rsid w:val="00480024"/>
    <w:rsid w:val="0048134B"/>
    <w:rsid w:val="00484138"/>
    <w:rsid w:val="00484EA7"/>
    <w:rsid w:val="004853A7"/>
    <w:rsid w:val="004855FE"/>
    <w:rsid w:val="00487C55"/>
    <w:rsid w:val="00490537"/>
    <w:rsid w:val="00491A53"/>
    <w:rsid w:val="00493CDA"/>
    <w:rsid w:val="0049554B"/>
    <w:rsid w:val="004A0B6F"/>
    <w:rsid w:val="004A10A3"/>
    <w:rsid w:val="004A3550"/>
    <w:rsid w:val="004A3D46"/>
    <w:rsid w:val="004A3DDF"/>
    <w:rsid w:val="004A72AA"/>
    <w:rsid w:val="004A7C47"/>
    <w:rsid w:val="004B0FE5"/>
    <w:rsid w:val="004B2791"/>
    <w:rsid w:val="004B2904"/>
    <w:rsid w:val="004B29F4"/>
    <w:rsid w:val="004B3665"/>
    <w:rsid w:val="004B3DD5"/>
    <w:rsid w:val="004B743E"/>
    <w:rsid w:val="004C5C76"/>
    <w:rsid w:val="004D02BC"/>
    <w:rsid w:val="004D0A32"/>
    <w:rsid w:val="004D16AD"/>
    <w:rsid w:val="004D45FA"/>
    <w:rsid w:val="004D4873"/>
    <w:rsid w:val="004D4DE4"/>
    <w:rsid w:val="004D7083"/>
    <w:rsid w:val="004D7798"/>
    <w:rsid w:val="004D7C37"/>
    <w:rsid w:val="004D7DD3"/>
    <w:rsid w:val="004E46C5"/>
    <w:rsid w:val="004E7AF8"/>
    <w:rsid w:val="004F10DA"/>
    <w:rsid w:val="004F28E1"/>
    <w:rsid w:val="004F352E"/>
    <w:rsid w:val="004F6BC8"/>
    <w:rsid w:val="004F77C5"/>
    <w:rsid w:val="005006D1"/>
    <w:rsid w:val="00502C8A"/>
    <w:rsid w:val="0050419A"/>
    <w:rsid w:val="00505FD5"/>
    <w:rsid w:val="005101F7"/>
    <w:rsid w:val="005133B2"/>
    <w:rsid w:val="00515231"/>
    <w:rsid w:val="00516663"/>
    <w:rsid w:val="00517947"/>
    <w:rsid w:val="0051794A"/>
    <w:rsid w:val="00517D2F"/>
    <w:rsid w:val="00520856"/>
    <w:rsid w:val="005208DB"/>
    <w:rsid w:val="005248D7"/>
    <w:rsid w:val="00524B7A"/>
    <w:rsid w:val="005251A1"/>
    <w:rsid w:val="005254B0"/>
    <w:rsid w:val="005261F4"/>
    <w:rsid w:val="00531E06"/>
    <w:rsid w:val="0053287E"/>
    <w:rsid w:val="0053454A"/>
    <w:rsid w:val="0053531A"/>
    <w:rsid w:val="0053719A"/>
    <w:rsid w:val="005421D1"/>
    <w:rsid w:val="005424B8"/>
    <w:rsid w:val="00542615"/>
    <w:rsid w:val="00543FB1"/>
    <w:rsid w:val="005442D7"/>
    <w:rsid w:val="00546D6B"/>
    <w:rsid w:val="0054734E"/>
    <w:rsid w:val="00551967"/>
    <w:rsid w:val="005520B8"/>
    <w:rsid w:val="0055464C"/>
    <w:rsid w:val="00554C25"/>
    <w:rsid w:val="00554DC1"/>
    <w:rsid w:val="00556475"/>
    <w:rsid w:val="005565F0"/>
    <w:rsid w:val="00560D53"/>
    <w:rsid w:val="00562B96"/>
    <w:rsid w:val="0056347C"/>
    <w:rsid w:val="00563A3E"/>
    <w:rsid w:val="005658A3"/>
    <w:rsid w:val="0056664B"/>
    <w:rsid w:val="0056679F"/>
    <w:rsid w:val="005713A5"/>
    <w:rsid w:val="00571B83"/>
    <w:rsid w:val="005721AD"/>
    <w:rsid w:val="00572C30"/>
    <w:rsid w:val="00580291"/>
    <w:rsid w:val="00581507"/>
    <w:rsid w:val="005819DB"/>
    <w:rsid w:val="00581AD4"/>
    <w:rsid w:val="00581FB9"/>
    <w:rsid w:val="00582014"/>
    <w:rsid w:val="005860AE"/>
    <w:rsid w:val="005918AF"/>
    <w:rsid w:val="0059269B"/>
    <w:rsid w:val="005973C1"/>
    <w:rsid w:val="005A0A0B"/>
    <w:rsid w:val="005A0A2E"/>
    <w:rsid w:val="005A1C20"/>
    <w:rsid w:val="005A305C"/>
    <w:rsid w:val="005A3361"/>
    <w:rsid w:val="005A3AE6"/>
    <w:rsid w:val="005A59C7"/>
    <w:rsid w:val="005A6084"/>
    <w:rsid w:val="005B2E9B"/>
    <w:rsid w:val="005B2FDE"/>
    <w:rsid w:val="005B43A2"/>
    <w:rsid w:val="005B5435"/>
    <w:rsid w:val="005B59A8"/>
    <w:rsid w:val="005B71E8"/>
    <w:rsid w:val="005B723B"/>
    <w:rsid w:val="005C0952"/>
    <w:rsid w:val="005C0F38"/>
    <w:rsid w:val="005C2EE1"/>
    <w:rsid w:val="005C5686"/>
    <w:rsid w:val="005C6798"/>
    <w:rsid w:val="005C7782"/>
    <w:rsid w:val="005C7F3B"/>
    <w:rsid w:val="005D21E6"/>
    <w:rsid w:val="005D2F7E"/>
    <w:rsid w:val="005D3841"/>
    <w:rsid w:val="005D4049"/>
    <w:rsid w:val="005D4254"/>
    <w:rsid w:val="005D4626"/>
    <w:rsid w:val="005D483E"/>
    <w:rsid w:val="005D5690"/>
    <w:rsid w:val="005E0B9C"/>
    <w:rsid w:val="005E0DE9"/>
    <w:rsid w:val="005E187A"/>
    <w:rsid w:val="005E21D7"/>
    <w:rsid w:val="005E28BA"/>
    <w:rsid w:val="005E3017"/>
    <w:rsid w:val="005E47FF"/>
    <w:rsid w:val="005E4C73"/>
    <w:rsid w:val="005E6928"/>
    <w:rsid w:val="005E6B99"/>
    <w:rsid w:val="005E78A0"/>
    <w:rsid w:val="005F0043"/>
    <w:rsid w:val="005F340A"/>
    <w:rsid w:val="005F3FC2"/>
    <w:rsid w:val="005F44E5"/>
    <w:rsid w:val="005F63E8"/>
    <w:rsid w:val="005F7FA7"/>
    <w:rsid w:val="00600CF9"/>
    <w:rsid w:val="0060126B"/>
    <w:rsid w:val="00601BB9"/>
    <w:rsid w:val="00601CDF"/>
    <w:rsid w:val="00602FB9"/>
    <w:rsid w:val="00603749"/>
    <w:rsid w:val="00605EF1"/>
    <w:rsid w:val="0060670A"/>
    <w:rsid w:val="00606F96"/>
    <w:rsid w:val="00607F39"/>
    <w:rsid w:val="0061049C"/>
    <w:rsid w:val="0061080D"/>
    <w:rsid w:val="00610F2D"/>
    <w:rsid w:val="00612DE4"/>
    <w:rsid w:val="00613FCD"/>
    <w:rsid w:val="00617592"/>
    <w:rsid w:val="00617963"/>
    <w:rsid w:val="00620E69"/>
    <w:rsid w:val="00621CA4"/>
    <w:rsid w:val="00622023"/>
    <w:rsid w:val="006231A7"/>
    <w:rsid w:val="006232E5"/>
    <w:rsid w:val="0062357C"/>
    <w:rsid w:val="0062390E"/>
    <w:rsid w:val="00624FB8"/>
    <w:rsid w:val="0062588C"/>
    <w:rsid w:val="00625B1A"/>
    <w:rsid w:val="00625BF5"/>
    <w:rsid w:val="00626749"/>
    <w:rsid w:val="00630A3F"/>
    <w:rsid w:val="00631138"/>
    <w:rsid w:val="006313B5"/>
    <w:rsid w:val="006335AE"/>
    <w:rsid w:val="006340F7"/>
    <w:rsid w:val="00634D75"/>
    <w:rsid w:val="00635957"/>
    <w:rsid w:val="006365DF"/>
    <w:rsid w:val="00637671"/>
    <w:rsid w:val="00641A13"/>
    <w:rsid w:val="00641F23"/>
    <w:rsid w:val="00642174"/>
    <w:rsid w:val="006423F0"/>
    <w:rsid w:val="00642C48"/>
    <w:rsid w:val="00642DDD"/>
    <w:rsid w:val="00643B8C"/>
    <w:rsid w:val="00647340"/>
    <w:rsid w:val="00647C97"/>
    <w:rsid w:val="00647DF2"/>
    <w:rsid w:val="00650F0E"/>
    <w:rsid w:val="00652987"/>
    <w:rsid w:val="00654D5E"/>
    <w:rsid w:val="0065663A"/>
    <w:rsid w:val="00656787"/>
    <w:rsid w:val="00661CD9"/>
    <w:rsid w:val="00662A82"/>
    <w:rsid w:val="006638DF"/>
    <w:rsid w:val="006643E5"/>
    <w:rsid w:val="006676F4"/>
    <w:rsid w:val="00672C7B"/>
    <w:rsid w:val="00673000"/>
    <w:rsid w:val="006736EC"/>
    <w:rsid w:val="00673D12"/>
    <w:rsid w:val="00674863"/>
    <w:rsid w:val="00674D7B"/>
    <w:rsid w:val="0067621C"/>
    <w:rsid w:val="00676502"/>
    <w:rsid w:val="0067742A"/>
    <w:rsid w:val="00677CF8"/>
    <w:rsid w:val="00680D13"/>
    <w:rsid w:val="006860E5"/>
    <w:rsid w:val="00686D84"/>
    <w:rsid w:val="0068715B"/>
    <w:rsid w:val="00687FB4"/>
    <w:rsid w:val="00694527"/>
    <w:rsid w:val="006945C8"/>
    <w:rsid w:val="00695898"/>
    <w:rsid w:val="006A10D0"/>
    <w:rsid w:val="006A1D58"/>
    <w:rsid w:val="006A3F78"/>
    <w:rsid w:val="006A42D3"/>
    <w:rsid w:val="006A43DB"/>
    <w:rsid w:val="006A5C77"/>
    <w:rsid w:val="006A6FAB"/>
    <w:rsid w:val="006B3DFD"/>
    <w:rsid w:val="006B3F8D"/>
    <w:rsid w:val="006B3FF4"/>
    <w:rsid w:val="006B4CBF"/>
    <w:rsid w:val="006B5613"/>
    <w:rsid w:val="006B5D00"/>
    <w:rsid w:val="006C2640"/>
    <w:rsid w:val="006C307B"/>
    <w:rsid w:val="006C71DE"/>
    <w:rsid w:val="006C7DB2"/>
    <w:rsid w:val="006C7EDD"/>
    <w:rsid w:val="006D00DD"/>
    <w:rsid w:val="006D044F"/>
    <w:rsid w:val="006D0BFC"/>
    <w:rsid w:val="006D1FEE"/>
    <w:rsid w:val="006D2701"/>
    <w:rsid w:val="006D5619"/>
    <w:rsid w:val="006D7BD1"/>
    <w:rsid w:val="006E0C58"/>
    <w:rsid w:val="006E28F1"/>
    <w:rsid w:val="006E3AB3"/>
    <w:rsid w:val="006E44F7"/>
    <w:rsid w:val="006E49BC"/>
    <w:rsid w:val="006E583A"/>
    <w:rsid w:val="006E676C"/>
    <w:rsid w:val="006E6FE0"/>
    <w:rsid w:val="006E7023"/>
    <w:rsid w:val="006F07DB"/>
    <w:rsid w:val="006F07F3"/>
    <w:rsid w:val="006F3AFC"/>
    <w:rsid w:val="006F3B7B"/>
    <w:rsid w:val="006F418E"/>
    <w:rsid w:val="006F5536"/>
    <w:rsid w:val="006F6784"/>
    <w:rsid w:val="006F7047"/>
    <w:rsid w:val="006F749F"/>
    <w:rsid w:val="00700AFF"/>
    <w:rsid w:val="00701832"/>
    <w:rsid w:val="00702E54"/>
    <w:rsid w:val="00703253"/>
    <w:rsid w:val="0070390B"/>
    <w:rsid w:val="00703B00"/>
    <w:rsid w:val="00704748"/>
    <w:rsid w:val="00704B48"/>
    <w:rsid w:val="007110E0"/>
    <w:rsid w:val="00712348"/>
    <w:rsid w:val="007144EC"/>
    <w:rsid w:val="00714761"/>
    <w:rsid w:val="007219E5"/>
    <w:rsid w:val="00721D22"/>
    <w:rsid w:val="00721DF2"/>
    <w:rsid w:val="00723095"/>
    <w:rsid w:val="00726632"/>
    <w:rsid w:val="00726658"/>
    <w:rsid w:val="007274EE"/>
    <w:rsid w:val="00727F69"/>
    <w:rsid w:val="00731AAD"/>
    <w:rsid w:val="00732D44"/>
    <w:rsid w:val="00734188"/>
    <w:rsid w:val="0073440C"/>
    <w:rsid w:val="007346D8"/>
    <w:rsid w:val="00734FAF"/>
    <w:rsid w:val="007360F4"/>
    <w:rsid w:val="00737321"/>
    <w:rsid w:val="00741ACE"/>
    <w:rsid w:val="00741C87"/>
    <w:rsid w:val="007424A6"/>
    <w:rsid w:val="0074327D"/>
    <w:rsid w:val="00744153"/>
    <w:rsid w:val="007442B4"/>
    <w:rsid w:val="007446F6"/>
    <w:rsid w:val="007450E9"/>
    <w:rsid w:val="00747188"/>
    <w:rsid w:val="007473C3"/>
    <w:rsid w:val="0075029F"/>
    <w:rsid w:val="00751317"/>
    <w:rsid w:val="007526A1"/>
    <w:rsid w:val="00753244"/>
    <w:rsid w:val="0075415E"/>
    <w:rsid w:val="00754806"/>
    <w:rsid w:val="00754DF8"/>
    <w:rsid w:val="0075623E"/>
    <w:rsid w:val="00756253"/>
    <w:rsid w:val="007607A8"/>
    <w:rsid w:val="00761B27"/>
    <w:rsid w:val="00763E62"/>
    <w:rsid w:val="0076443B"/>
    <w:rsid w:val="007650BC"/>
    <w:rsid w:val="007650EE"/>
    <w:rsid w:val="00765C8D"/>
    <w:rsid w:val="00767B52"/>
    <w:rsid w:val="00767D13"/>
    <w:rsid w:val="007700DB"/>
    <w:rsid w:val="00770D0A"/>
    <w:rsid w:val="007714C6"/>
    <w:rsid w:val="00772243"/>
    <w:rsid w:val="00775F2E"/>
    <w:rsid w:val="007773A0"/>
    <w:rsid w:val="007822D0"/>
    <w:rsid w:val="0078407B"/>
    <w:rsid w:val="00785D1B"/>
    <w:rsid w:val="00785EFA"/>
    <w:rsid w:val="0078665C"/>
    <w:rsid w:val="0078693E"/>
    <w:rsid w:val="00786FB2"/>
    <w:rsid w:val="00787278"/>
    <w:rsid w:val="00791678"/>
    <w:rsid w:val="00793B02"/>
    <w:rsid w:val="00794D60"/>
    <w:rsid w:val="00795777"/>
    <w:rsid w:val="007A055C"/>
    <w:rsid w:val="007A0ABA"/>
    <w:rsid w:val="007A140B"/>
    <w:rsid w:val="007A1CFD"/>
    <w:rsid w:val="007A1F06"/>
    <w:rsid w:val="007A26BF"/>
    <w:rsid w:val="007A30D4"/>
    <w:rsid w:val="007A484D"/>
    <w:rsid w:val="007A5AC4"/>
    <w:rsid w:val="007A70F8"/>
    <w:rsid w:val="007A7601"/>
    <w:rsid w:val="007B0453"/>
    <w:rsid w:val="007B0B5A"/>
    <w:rsid w:val="007B2C28"/>
    <w:rsid w:val="007B30A7"/>
    <w:rsid w:val="007B317F"/>
    <w:rsid w:val="007B3999"/>
    <w:rsid w:val="007B3A9C"/>
    <w:rsid w:val="007B3FE5"/>
    <w:rsid w:val="007B5C20"/>
    <w:rsid w:val="007B5D37"/>
    <w:rsid w:val="007C0576"/>
    <w:rsid w:val="007C536B"/>
    <w:rsid w:val="007C5A97"/>
    <w:rsid w:val="007C6E8A"/>
    <w:rsid w:val="007C7C1D"/>
    <w:rsid w:val="007D10D4"/>
    <w:rsid w:val="007D1418"/>
    <w:rsid w:val="007D19C9"/>
    <w:rsid w:val="007D28E0"/>
    <w:rsid w:val="007D3100"/>
    <w:rsid w:val="007D55B5"/>
    <w:rsid w:val="007D7214"/>
    <w:rsid w:val="007D7625"/>
    <w:rsid w:val="007D76A7"/>
    <w:rsid w:val="007E0468"/>
    <w:rsid w:val="007E39E6"/>
    <w:rsid w:val="007E5A5C"/>
    <w:rsid w:val="007F0105"/>
    <w:rsid w:val="007F079B"/>
    <w:rsid w:val="007F2FC1"/>
    <w:rsid w:val="007F3B08"/>
    <w:rsid w:val="007F44CB"/>
    <w:rsid w:val="007F4705"/>
    <w:rsid w:val="007F49D8"/>
    <w:rsid w:val="00800731"/>
    <w:rsid w:val="00801249"/>
    <w:rsid w:val="008069D6"/>
    <w:rsid w:val="008102A1"/>
    <w:rsid w:val="00810BB4"/>
    <w:rsid w:val="008113F3"/>
    <w:rsid w:val="00816557"/>
    <w:rsid w:val="00816A2B"/>
    <w:rsid w:val="00817946"/>
    <w:rsid w:val="00825103"/>
    <w:rsid w:val="00825C70"/>
    <w:rsid w:val="00830FF9"/>
    <w:rsid w:val="008335BA"/>
    <w:rsid w:val="0083360F"/>
    <w:rsid w:val="0083700C"/>
    <w:rsid w:val="0084076B"/>
    <w:rsid w:val="00841315"/>
    <w:rsid w:val="00841CF8"/>
    <w:rsid w:val="0084207E"/>
    <w:rsid w:val="00842472"/>
    <w:rsid w:val="008432E1"/>
    <w:rsid w:val="008518FA"/>
    <w:rsid w:val="00851EE4"/>
    <w:rsid w:val="00852861"/>
    <w:rsid w:val="00854B3F"/>
    <w:rsid w:val="0086130A"/>
    <w:rsid w:val="00862DE9"/>
    <w:rsid w:val="00863122"/>
    <w:rsid w:val="0086607B"/>
    <w:rsid w:val="008667AB"/>
    <w:rsid w:val="008669A6"/>
    <w:rsid w:val="00867833"/>
    <w:rsid w:val="00871214"/>
    <w:rsid w:val="00871A0C"/>
    <w:rsid w:val="008720CD"/>
    <w:rsid w:val="00873F50"/>
    <w:rsid w:val="00875B60"/>
    <w:rsid w:val="00875E98"/>
    <w:rsid w:val="00877A4E"/>
    <w:rsid w:val="008805B9"/>
    <w:rsid w:val="00882033"/>
    <w:rsid w:val="00882E1F"/>
    <w:rsid w:val="008851E9"/>
    <w:rsid w:val="00885AAC"/>
    <w:rsid w:val="008865BB"/>
    <w:rsid w:val="0088720C"/>
    <w:rsid w:val="008879E9"/>
    <w:rsid w:val="00891FF3"/>
    <w:rsid w:val="008927DF"/>
    <w:rsid w:val="008955F1"/>
    <w:rsid w:val="00895AE3"/>
    <w:rsid w:val="008A0046"/>
    <w:rsid w:val="008A189D"/>
    <w:rsid w:val="008A5FF8"/>
    <w:rsid w:val="008A61EC"/>
    <w:rsid w:val="008A63AA"/>
    <w:rsid w:val="008A6F61"/>
    <w:rsid w:val="008A712A"/>
    <w:rsid w:val="008A7B91"/>
    <w:rsid w:val="008B200E"/>
    <w:rsid w:val="008B2F11"/>
    <w:rsid w:val="008B350F"/>
    <w:rsid w:val="008B537E"/>
    <w:rsid w:val="008B6338"/>
    <w:rsid w:val="008B7BEF"/>
    <w:rsid w:val="008C18D7"/>
    <w:rsid w:val="008C2622"/>
    <w:rsid w:val="008C588A"/>
    <w:rsid w:val="008C7278"/>
    <w:rsid w:val="008D35A8"/>
    <w:rsid w:val="008D4D46"/>
    <w:rsid w:val="008D6F8B"/>
    <w:rsid w:val="008D721A"/>
    <w:rsid w:val="008D7B97"/>
    <w:rsid w:val="008D7D3B"/>
    <w:rsid w:val="008E1EF5"/>
    <w:rsid w:val="008E20EB"/>
    <w:rsid w:val="008E5090"/>
    <w:rsid w:val="008E5406"/>
    <w:rsid w:val="008E61F3"/>
    <w:rsid w:val="008E646B"/>
    <w:rsid w:val="008E666A"/>
    <w:rsid w:val="008F074F"/>
    <w:rsid w:val="008F45FB"/>
    <w:rsid w:val="008F5FEE"/>
    <w:rsid w:val="008F6473"/>
    <w:rsid w:val="00900558"/>
    <w:rsid w:val="00903D67"/>
    <w:rsid w:val="0090476D"/>
    <w:rsid w:val="0090579A"/>
    <w:rsid w:val="00905F75"/>
    <w:rsid w:val="00906E44"/>
    <w:rsid w:val="009074C1"/>
    <w:rsid w:val="00913177"/>
    <w:rsid w:val="00913CE4"/>
    <w:rsid w:val="009144ED"/>
    <w:rsid w:val="009153DC"/>
    <w:rsid w:val="00916D2C"/>
    <w:rsid w:val="00917680"/>
    <w:rsid w:val="0091787A"/>
    <w:rsid w:val="00917C70"/>
    <w:rsid w:val="00920D9C"/>
    <w:rsid w:val="00924519"/>
    <w:rsid w:val="00924EC0"/>
    <w:rsid w:val="00926B53"/>
    <w:rsid w:val="00926CAD"/>
    <w:rsid w:val="00927C9D"/>
    <w:rsid w:val="00933341"/>
    <w:rsid w:val="0093335B"/>
    <w:rsid w:val="00936148"/>
    <w:rsid w:val="009363C7"/>
    <w:rsid w:val="00936C7A"/>
    <w:rsid w:val="00937ED8"/>
    <w:rsid w:val="0094331E"/>
    <w:rsid w:val="00946C03"/>
    <w:rsid w:val="00946E2A"/>
    <w:rsid w:val="00951191"/>
    <w:rsid w:val="00951C09"/>
    <w:rsid w:val="009526F8"/>
    <w:rsid w:val="00953003"/>
    <w:rsid w:val="0095315F"/>
    <w:rsid w:val="009534AB"/>
    <w:rsid w:val="00954A17"/>
    <w:rsid w:val="00954B80"/>
    <w:rsid w:val="00955941"/>
    <w:rsid w:val="009563FF"/>
    <w:rsid w:val="00957E8E"/>
    <w:rsid w:val="00960902"/>
    <w:rsid w:val="00960989"/>
    <w:rsid w:val="00961C48"/>
    <w:rsid w:val="00964E95"/>
    <w:rsid w:val="0096522B"/>
    <w:rsid w:val="0097252B"/>
    <w:rsid w:val="00975D62"/>
    <w:rsid w:val="00976188"/>
    <w:rsid w:val="0097663E"/>
    <w:rsid w:val="00980CA1"/>
    <w:rsid w:val="00981B03"/>
    <w:rsid w:val="00983772"/>
    <w:rsid w:val="00983A12"/>
    <w:rsid w:val="0098409F"/>
    <w:rsid w:val="009855E8"/>
    <w:rsid w:val="00986B4E"/>
    <w:rsid w:val="009875F2"/>
    <w:rsid w:val="00987665"/>
    <w:rsid w:val="0098767F"/>
    <w:rsid w:val="009925D1"/>
    <w:rsid w:val="00992C08"/>
    <w:rsid w:val="00992DC4"/>
    <w:rsid w:val="00994315"/>
    <w:rsid w:val="00994936"/>
    <w:rsid w:val="00995753"/>
    <w:rsid w:val="00995EC7"/>
    <w:rsid w:val="009A19B7"/>
    <w:rsid w:val="009A316B"/>
    <w:rsid w:val="009A4F0D"/>
    <w:rsid w:val="009B21EE"/>
    <w:rsid w:val="009B4251"/>
    <w:rsid w:val="009B49E4"/>
    <w:rsid w:val="009B56ED"/>
    <w:rsid w:val="009B6DC8"/>
    <w:rsid w:val="009B730A"/>
    <w:rsid w:val="009B7B04"/>
    <w:rsid w:val="009C09DA"/>
    <w:rsid w:val="009C0CB3"/>
    <w:rsid w:val="009C0D2D"/>
    <w:rsid w:val="009C116A"/>
    <w:rsid w:val="009C1AD8"/>
    <w:rsid w:val="009C2112"/>
    <w:rsid w:val="009C2172"/>
    <w:rsid w:val="009C3562"/>
    <w:rsid w:val="009C5BAD"/>
    <w:rsid w:val="009C6721"/>
    <w:rsid w:val="009D1208"/>
    <w:rsid w:val="009D1C9B"/>
    <w:rsid w:val="009D1EB8"/>
    <w:rsid w:val="009D1F72"/>
    <w:rsid w:val="009D2397"/>
    <w:rsid w:val="009D332D"/>
    <w:rsid w:val="009E0667"/>
    <w:rsid w:val="009E0DF8"/>
    <w:rsid w:val="009E1D97"/>
    <w:rsid w:val="009E1DC6"/>
    <w:rsid w:val="009E37BC"/>
    <w:rsid w:val="009E3DFB"/>
    <w:rsid w:val="009E47F9"/>
    <w:rsid w:val="009E5E50"/>
    <w:rsid w:val="009E676F"/>
    <w:rsid w:val="009E7122"/>
    <w:rsid w:val="009F2018"/>
    <w:rsid w:val="009F3091"/>
    <w:rsid w:val="009F338D"/>
    <w:rsid w:val="009F4207"/>
    <w:rsid w:val="009F46A0"/>
    <w:rsid w:val="009F4F6E"/>
    <w:rsid w:val="009F7FC7"/>
    <w:rsid w:val="00A0095C"/>
    <w:rsid w:val="00A00A12"/>
    <w:rsid w:val="00A015D0"/>
    <w:rsid w:val="00A019B6"/>
    <w:rsid w:val="00A04380"/>
    <w:rsid w:val="00A046B8"/>
    <w:rsid w:val="00A10145"/>
    <w:rsid w:val="00A10CE1"/>
    <w:rsid w:val="00A120B9"/>
    <w:rsid w:val="00A13ABB"/>
    <w:rsid w:val="00A13C8A"/>
    <w:rsid w:val="00A14BEA"/>
    <w:rsid w:val="00A1557D"/>
    <w:rsid w:val="00A16B5F"/>
    <w:rsid w:val="00A25E03"/>
    <w:rsid w:val="00A30A8A"/>
    <w:rsid w:val="00A31A46"/>
    <w:rsid w:val="00A31E73"/>
    <w:rsid w:val="00A32499"/>
    <w:rsid w:val="00A3263B"/>
    <w:rsid w:val="00A3405E"/>
    <w:rsid w:val="00A367E9"/>
    <w:rsid w:val="00A400EE"/>
    <w:rsid w:val="00A40241"/>
    <w:rsid w:val="00A40D6D"/>
    <w:rsid w:val="00A45AFC"/>
    <w:rsid w:val="00A45DF7"/>
    <w:rsid w:val="00A45FE3"/>
    <w:rsid w:val="00A50A88"/>
    <w:rsid w:val="00A52B7A"/>
    <w:rsid w:val="00A537A3"/>
    <w:rsid w:val="00A5405B"/>
    <w:rsid w:val="00A551ED"/>
    <w:rsid w:val="00A55986"/>
    <w:rsid w:val="00A56580"/>
    <w:rsid w:val="00A56E24"/>
    <w:rsid w:val="00A5731D"/>
    <w:rsid w:val="00A57327"/>
    <w:rsid w:val="00A60C43"/>
    <w:rsid w:val="00A61B77"/>
    <w:rsid w:val="00A61E15"/>
    <w:rsid w:val="00A61ED8"/>
    <w:rsid w:val="00A67673"/>
    <w:rsid w:val="00A678FD"/>
    <w:rsid w:val="00A70078"/>
    <w:rsid w:val="00A71DB7"/>
    <w:rsid w:val="00A732FB"/>
    <w:rsid w:val="00A73B91"/>
    <w:rsid w:val="00A7406A"/>
    <w:rsid w:val="00A74434"/>
    <w:rsid w:val="00A75033"/>
    <w:rsid w:val="00A75818"/>
    <w:rsid w:val="00A805BE"/>
    <w:rsid w:val="00A8074B"/>
    <w:rsid w:val="00A80CF0"/>
    <w:rsid w:val="00A85330"/>
    <w:rsid w:val="00A867F4"/>
    <w:rsid w:val="00A86D0B"/>
    <w:rsid w:val="00A90666"/>
    <w:rsid w:val="00A93164"/>
    <w:rsid w:val="00A9441E"/>
    <w:rsid w:val="00A9529F"/>
    <w:rsid w:val="00AA0626"/>
    <w:rsid w:val="00AA113F"/>
    <w:rsid w:val="00AA1245"/>
    <w:rsid w:val="00AA1297"/>
    <w:rsid w:val="00AA2E05"/>
    <w:rsid w:val="00AA4046"/>
    <w:rsid w:val="00AA7064"/>
    <w:rsid w:val="00AB0609"/>
    <w:rsid w:val="00AB1C3A"/>
    <w:rsid w:val="00AB2225"/>
    <w:rsid w:val="00AB5E21"/>
    <w:rsid w:val="00AB675E"/>
    <w:rsid w:val="00AC14FA"/>
    <w:rsid w:val="00AC192D"/>
    <w:rsid w:val="00AC2D4F"/>
    <w:rsid w:val="00AC362D"/>
    <w:rsid w:val="00AC4CD4"/>
    <w:rsid w:val="00AC5340"/>
    <w:rsid w:val="00AC6691"/>
    <w:rsid w:val="00AC7BD8"/>
    <w:rsid w:val="00AD0170"/>
    <w:rsid w:val="00AD3AF3"/>
    <w:rsid w:val="00AD442C"/>
    <w:rsid w:val="00AD5267"/>
    <w:rsid w:val="00AD6335"/>
    <w:rsid w:val="00AD694E"/>
    <w:rsid w:val="00AD786B"/>
    <w:rsid w:val="00AE5D52"/>
    <w:rsid w:val="00AE6174"/>
    <w:rsid w:val="00AE65EC"/>
    <w:rsid w:val="00AF05BB"/>
    <w:rsid w:val="00AF0E47"/>
    <w:rsid w:val="00AF1564"/>
    <w:rsid w:val="00AF1B0F"/>
    <w:rsid w:val="00AF1DF9"/>
    <w:rsid w:val="00AF2276"/>
    <w:rsid w:val="00AF4740"/>
    <w:rsid w:val="00AF48B7"/>
    <w:rsid w:val="00AF61C2"/>
    <w:rsid w:val="00AF69A2"/>
    <w:rsid w:val="00AF7232"/>
    <w:rsid w:val="00AF7F5A"/>
    <w:rsid w:val="00B00740"/>
    <w:rsid w:val="00B00BED"/>
    <w:rsid w:val="00B01904"/>
    <w:rsid w:val="00B0305A"/>
    <w:rsid w:val="00B03C0B"/>
    <w:rsid w:val="00B040F2"/>
    <w:rsid w:val="00B067E4"/>
    <w:rsid w:val="00B0768C"/>
    <w:rsid w:val="00B109CD"/>
    <w:rsid w:val="00B1104B"/>
    <w:rsid w:val="00B1226C"/>
    <w:rsid w:val="00B135AD"/>
    <w:rsid w:val="00B1369B"/>
    <w:rsid w:val="00B13D1A"/>
    <w:rsid w:val="00B15143"/>
    <w:rsid w:val="00B159D6"/>
    <w:rsid w:val="00B161FF"/>
    <w:rsid w:val="00B16E10"/>
    <w:rsid w:val="00B211E2"/>
    <w:rsid w:val="00B23080"/>
    <w:rsid w:val="00B24012"/>
    <w:rsid w:val="00B2640C"/>
    <w:rsid w:val="00B26566"/>
    <w:rsid w:val="00B30730"/>
    <w:rsid w:val="00B3165D"/>
    <w:rsid w:val="00B319AB"/>
    <w:rsid w:val="00B32C7B"/>
    <w:rsid w:val="00B3396D"/>
    <w:rsid w:val="00B34111"/>
    <w:rsid w:val="00B36088"/>
    <w:rsid w:val="00B3650F"/>
    <w:rsid w:val="00B366AC"/>
    <w:rsid w:val="00B366F5"/>
    <w:rsid w:val="00B37BD2"/>
    <w:rsid w:val="00B41C5E"/>
    <w:rsid w:val="00B42B88"/>
    <w:rsid w:val="00B42CCA"/>
    <w:rsid w:val="00B4381D"/>
    <w:rsid w:val="00B448CE"/>
    <w:rsid w:val="00B44982"/>
    <w:rsid w:val="00B463F7"/>
    <w:rsid w:val="00B46777"/>
    <w:rsid w:val="00B5095A"/>
    <w:rsid w:val="00B50AFB"/>
    <w:rsid w:val="00B53090"/>
    <w:rsid w:val="00B53639"/>
    <w:rsid w:val="00B53E8A"/>
    <w:rsid w:val="00B55DD3"/>
    <w:rsid w:val="00B600BB"/>
    <w:rsid w:val="00B6222F"/>
    <w:rsid w:val="00B64015"/>
    <w:rsid w:val="00B66858"/>
    <w:rsid w:val="00B67086"/>
    <w:rsid w:val="00B67C71"/>
    <w:rsid w:val="00B70891"/>
    <w:rsid w:val="00B7212E"/>
    <w:rsid w:val="00B72202"/>
    <w:rsid w:val="00B7386F"/>
    <w:rsid w:val="00B7590F"/>
    <w:rsid w:val="00B75964"/>
    <w:rsid w:val="00B7670B"/>
    <w:rsid w:val="00B770AF"/>
    <w:rsid w:val="00B8107F"/>
    <w:rsid w:val="00B810D2"/>
    <w:rsid w:val="00B84642"/>
    <w:rsid w:val="00B86B4A"/>
    <w:rsid w:val="00B8778E"/>
    <w:rsid w:val="00B87F2D"/>
    <w:rsid w:val="00B903E0"/>
    <w:rsid w:val="00B91AE3"/>
    <w:rsid w:val="00B92FFF"/>
    <w:rsid w:val="00B933F2"/>
    <w:rsid w:val="00B94232"/>
    <w:rsid w:val="00B95131"/>
    <w:rsid w:val="00B953A0"/>
    <w:rsid w:val="00B959DF"/>
    <w:rsid w:val="00B95CBA"/>
    <w:rsid w:val="00B95CBE"/>
    <w:rsid w:val="00B96C83"/>
    <w:rsid w:val="00B96D9B"/>
    <w:rsid w:val="00B973BA"/>
    <w:rsid w:val="00BA1414"/>
    <w:rsid w:val="00BA3F52"/>
    <w:rsid w:val="00BA4D6C"/>
    <w:rsid w:val="00BA7DDE"/>
    <w:rsid w:val="00BB15B9"/>
    <w:rsid w:val="00BB1752"/>
    <w:rsid w:val="00BB23DA"/>
    <w:rsid w:val="00BB2619"/>
    <w:rsid w:val="00BB3F3A"/>
    <w:rsid w:val="00BB5415"/>
    <w:rsid w:val="00BB58E6"/>
    <w:rsid w:val="00BC16D1"/>
    <w:rsid w:val="00BC2A7D"/>
    <w:rsid w:val="00BC5813"/>
    <w:rsid w:val="00BC642D"/>
    <w:rsid w:val="00BD0AF3"/>
    <w:rsid w:val="00BD0BC9"/>
    <w:rsid w:val="00BD31AB"/>
    <w:rsid w:val="00BD7C1B"/>
    <w:rsid w:val="00BE1A53"/>
    <w:rsid w:val="00BE221C"/>
    <w:rsid w:val="00BE3ADD"/>
    <w:rsid w:val="00BE4228"/>
    <w:rsid w:val="00BE4562"/>
    <w:rsid w:val="00BE597C"/>
    <w:rsid w:val="00BE6FC7"/>
    <w:rsid w:val="00BF01FF"/>
    <w:rsid w:val="00BF3AFF"/>
    <w:rsid w:val="00BF3B02"/>
    <w:rsid w:val="00BF401B"/>
    <w:rsid w:val="00BF496B"/>
    <w:rsid w:val="00BF6F15"/>
    <w:rsid w:val="00BF7E87"/>
    <w:rsid w:val="00C01EF0"/>
    <w:rsid w:val="00C03A33"/>
    <w:rsid w:val="00C04A03"/>
    <w:rsid w:val="00C05357"/>
    <w:rsid w:val="00C05425"/>
    <w:rsid w:val="00C05668"/>
    <w:rsid w:val="00C10290"/>
    <w:rsid w:val="00C11B37"/>
    <w:rsid w:val="00C1295E"/>
    <w:rsid w:val="00C14CF0"/>
    <w:rsid w:val="00C14DDE"/>
    <w:rsid w:val="00C15DB3"/>
    <w:rsid w:val="00C17D6E"/>
    <w:rsid w:val="00C209EC"/>
    <w:rsid w:val="00C2398A"/>
    <w:rsid w:val="00C2728B"/>
    <w:rsid w:val="00C3327C"/>
    <w:rsid w:val="00C33AB8"/>
    <w:rsid w:val="00C407ED"/>
    <w:rsid w:val="00C4224B"/>
    <w:rsid w:val="00C4404E"/>
    <w:rsid w:val="00C4602A"/>
    <w:rsid w:val="00C466E1"/>
    <w:rsid w:val="00C46B65"/>
    <w:rsid w:val="00C50752"/>
    <w:rsid w:val="00C516F2"/>
    <w:rsid w:val="00C5180A"/>
    <w:rsid w:val="00C5436C"/>
    <w:rsid w:val="00C627EC"/>
    <w:rsid w:val="00C63E9B"/>
    <w:rsid w:val="00C6435B"/>
    <w:rsid w:val="00C64814"/>
    <w:rsid w:val="00C66779"/>
    <w:rsid w:val="00C70985"/>
    <w:rsid w:val="00C70C10"/>
    <w:rsid w:val="00C73557"/>
    <w:rsid w:val="00C73EFF"/>
    <w:rsid w:val="00C73FD6"/>
    <w:rsid w:val="00C740E0"/>
    <w:rsid w:val="00C74EB6"/>
    <w:rsid w:val="00C81A67"/>
    <w:rsid w:val="00C82D36"/>
    <w:rsid w:val="00C82E31"/>
    <w:rsid w:val="00C83EE4"/>
    <w:rsid w:val="00C85962"/>
    <w:rsid w:val="00C85E65"/>
    <w:rsid w:val="00C8669F"/>
    <w:rsid w:val="00C8717A"/>
    <w:rsid w:val="00C87E41"/>
    <w:rsid w:val="00C90A20"/>
    <w:rsid w:val="00C92136"/>
    <w:rsid w:val="00C92775"/>
    <w:rsid w:val="00C92D09"/>
    <w:rsid w:val="00C95EDB"/>
    <w:rsid w:val="00C970B0"/>
    <w:rsid w:val="00C9769A"/>
    <w:rsid w:val="00CA17EC"/>
    <w:rsid w:val="00CA2414"/>
    <w:rsid w:val="00CA2592"/>
    <w:rsid w:val="00CA2FB8"/>
    <w:rsid w:val="00CA3A7B"/>
    <w:rsid w:val="00CA3AEF"/>
    <w:rsid w:val="00CA44A5"/>
    <w:rsid w:val="00CA6606"/>
    <w:rsid w:val="00CB07EF"/>
    <w:rsid w:val="00CB1177"/>
    <w:rsid w:val="00CB1227"/>
    <w:rsid w:val="00CB1B82"/>
    <w:rsid w:val="00CB214D"/>
    <w:rsid w:val="00CC0BDE"/>
    <w:rsid w:val="00CC1526"/>
    <w:rsid w:val="00CC16C3"/>
    <w:rsid w:val="00CC1BAA"/>
    <w:rsid w:val="00CC1F30"/>
    <w:rsid w:val="00CC2708"/>
    <w:rsid w:val="00CC33BE"/>
    <w:rsid w:val="00CC4157"/>
    <w:rsid w:val="00CC425F"/>
    <w:rsid w:val="00CC42B7"/>
    <w:rsid w:val="00CC42FF"/>
    <w:rsid w:val="00CC73AC"/>
    <w:rsid w:val="00CC7B24"/>
    <w:rsid w:val="00CD1A47"/>
    <w:rsid w:val="00CD26AF"/>
    <w:rsid w:val="00CD3ABD"/>
    <w:rsid w:val="00CD50C7"/>
    <w:rsid w:val="00CD538E"/>
    <w:rsid w:val="00CD5747"/>
    <w:rsid w:val="00CD694C"/>
    <w:rsid w:val="00CE000F"/>
    <w:rsid w:val="00CE07E8"/>
    <w:rsid w:val="00CE17C7"/>
    <w:rsid w:val="00CE1FF4"/>
    <w:rsid w:val="00CE2185"/>
    <w:rsid w:val="00CE32EA"/>
    <w:rsid w:val="00CE491D"/>
    <w:rsid w:val="00CE58D5"/>
    <w:rsid w:val="00CE5944"/>
    <w:rsid w:val="00CE6C98"/>
    <w:rsid w:val="00CE7D5A"/>
    <w:rsid w:val="00CF1B6C"/>
    <w:rsid w:val="00CF1D18"/>
    <w:rsid w:val="00CF3376"/>
    <w:rsid w:val="00CF3BFE"/>
    <w:rsid w:val="00CF5B5F"/>
    <w:rsid w:val="00CF7529"/>
    <w:rsid w:val="00CF75E8"/>
    <w:rsid w:val="00CF7890"/>
    <w:rsid w:val="00CF7973"/>
    <w:rsid w:val="00CF7D9A"/>
    <w:rsid w:val="00D0011F"/>
    <w:rsid w:val="00D0084C"/>
    <w:rsid w:val="00D01554"/>
    <w:rsid w:val="00D0178B"/>
    <w:rsid w:val="00D03184"/>
    <w:rsid w:val="00D05902"/>
    <w:rsid w:val="00D11E7B"/>
    <w:rsid w:val="00D12D2E"/>
    <w:rsid w:val="00D139DE"/>
    <w:rsid w:val="00D17A2E"/>
    <w:rsid w:val="00D20F16"/>
    <w:rsid w:val="00D21698"/>
    <w:rsid w:val="00D217CD"/>
    <w:rsid w:val="00D21990"/>
    <w:rsid w:val="00D2278A"/>
    <w:rsid w:val="00D234D5"/>
    <w:rsid w:val="00D2357C"/>
    <w:rsid w:val="00D25A28"/>
    <w:rsid w:val="00D25BB0"/>
    <w:rsid w:val="00D25F0C"/>
    <w:rsid w:val="00D26C98"/>
    <w:rsid w:val="00D3049B"/>
    <w:rsid w:val="00D306BA"/>
    <w:rsid w:val="00D30A1C"/>
    <w:rsid w:val="00D31682"/>
    <w:rsid w:val="00D320EF"/>
    <w:rsid w:val="00D353C5"/>
    <w:rsid w:val="00D3743E"/>
    <w:rsid w:val="00D40743"/>
    <w:rsid w:val="00D40746"/>
    <w:rsid w:val="00D407C2"/>
    <w:rsid w:val="00D42445"/>
    <w:rsid w:val="00D42E4A"/>
    <w:rsid w:val="00D43A48"/>
    <w:rsid w:val="00D43D1C"/>
    <w:rsid w:val="00D45A0A"/>
    <w:rsid w:val="00D45E2A"/>
    <w:rsid w:val="00D461AF"/>
    <w:rsid w:val="00D4656F"/>
    <w:rsid w:val="00D46ABA"/>
    <w:rsid w:val="00D500F1"/>
    <w:rsid w:val="00D5077A"/>
    <w:rsid w:val="00D51A85"/>
    <w:rsid w:val="00D5301C"/>
    <w:rsid w:val="00D53513"/>
    <w:rsid w:val="00D556A0"/>
    <w:rsid w:val="00D57B29"/>
    <w:rsid w:val="00D60F5E"/>
    <w:rsid w:val="00D6116A"/>
    <w:rsid w:val="00D62571"/>
    <w:rsid w:val="00D64649"/>
    <w:rsid w:val="00D64FBE"/>
    <w:rsid w:val="00D66273"/>
    <w:rsid w:val="00D66A22"/>
    <w:rsid w:val="00D710AC"/>
    <w:rsid w:val="00D71DAD"/>
    <w:rsid w:val="00D72576"/>
    <w:rsid w:val="00D735D1"/>
    <w:rsid w:val="00D75A05"/>
    <w:rsid w:val="00D766FD"/>
    <w:rsid w:val="00D770E2"/>
    <w:rsid w:val="00D77410"/>
    <w:rsid w:val="00D77D44"/>
    <w:rsid w:val="00D80848"/>
    <w:rsid w:val="00D84119"/>
    <w:rsid w:val="00D85271"/>
    <w:rsid w:val="00D858D9"/>
    <w:rsid w:val="00D86B83"/>
    <w:rsid w:val="00D870ED"/>
    <w:rsid w:val="00D91C54"/>
    <w:rsid w:val="00D91E6D"/>
    <w:rsid w:val="00D92DAE"/>
    <w:rsid w:val="00D93860"/>
    <w:rsid w:val="00D93A34"/>
    <w:rsid w:val="00D94603"/>
    <w:rsid w:val="00D952C4"/>
    <w:rsid w:val="00DA1525"/>
    <w:rsid w:val="00DA2BEA"/>
    <w:rsid w:val="00DA491B"/>
    <w:rsid w:val="00DA4D61"/>
    <w:rsid w:val="00DA5DFC"/>
    <w:rsid w:val="00DA78F0"/>
    <w:rsid w:val="00DB0159"/>
    <w:rsid w:val="00DB2397"/>
    <w:rsid w:val="00DB31D9"/>
    <w:rsid w:val="00DB36D1"/>
    <w:rsid w:val="00DB3748"/>
    <w:rsid w:val="00DB4CB4"/>
    <w:rsid w:val="00DB51B9"/>
    <w:rsid w:val="00DB5BA3"/>
    <w:rsid w:val="00DC1EBF"/>
    <w:rsid w:val="00DC298D"/>
    <w:rsid w:val="00DC665B"/>
    <w:rsid w:val="00DC71C2"/>
    <w:rsid w:val="00DC7E38"/>
    <w:rsid w:val="00DD0429"/>
    <w:rsid w:val="00DD12C2"/>
    <w:rsid w:val="00DD297B"/>
    <w:rsid w:val="00DD6951"/>
    <w:rsid w:val="00DD6BBE"/>
    <w:rsid w:val="00DD6C86"/>
    <w:rsid w:val="00DE0A70"/>
    <w:rsid w:val="00DE15E3"/>
    <w:rsid w:val="00DE180A"/>
    <w:rsid w:val="00DE43D9"/>
    <w:rsid w:val="00DE53BB"/>
    <w:rsid w:val="00DE5405"/>
    <w:rsid w:val="00DE56F2"/>
    <w:rsid w:val="00DE68C7"/>
    <w:rsid w:val="00DE7500"/>
    <w:rsid w:val="00DE760B"/>
    <w:rsid w:val="00DF1C52"/>
    <w:rsid w:val="00DF1E77"/>
    <w:rsid w:val="00DF23E5"/>
    <w:rsid w:val="00DF3B6E"/>
    <w:rsid w:val="00DF48A6"/>
    <w:rsid w:val="00DF4D83"/>
    <w:rsid w:val="00E00091"/>
    <w:rsid w:val="00E00622"/>
    <w:rsid w:val="00E0144B"/>
    <w:rsid w:val="00E01A90"/>
    <w:rsid w:val="00E040B2"/>
    <w:rsid w:val="00E045BC"/>
    <w:rsid w:val="00E059E2"/>
    <w:rsid w:val="00E0620A"/>
    <w:rsid w:val="00E07FDD"/>
    <w:rsid w:val="00E10A9A"/>
    <w:rsid w:val="00E13020"/>
    <w:rsid w:val="00E13AFE"/>
    <w:rsid w:val="00E161E3"/>
    <w:rsid w:val="00E16242"/>
    <w:rsid w:val="00E16C8B"/>
    <w:rsid w:val="00E1705F"/>
    <w:rsid w:val="00E24E61"/>
    <w:rsid w:val="00E25D50"/>
    <w:rsid w:val="00E26A86"/>
    <w:rsid w:val="00E303FE"/>
    <w:rsid w:val="00E326AE"/>
    <w:rsid w:val="00E36F14"/>
    <w:rsid w:val="00E3712E"/>
    <w:rsid w:val="00E41422"/>
    <w:rsid w:val="00E41B6B"/>
    <w:rsid w:val="00E4268F"/>
    <w:rsid w:val="00E42C09"/>
    <w:rsid w:val="00E4559F"/>
    <w:rsid w:val="00E45AB2"/>
    <w:rsid w:val="00E469DC"/>
    <w:rsid w:val="00E471C0"/>
    <w:rsid w:val="00E47802"/>
    <w:rsid w:val="00E47C77"/>
    <w:rsid w:val="00E50624"/>
    <w:rsid w:val="00E523CC"/>
    <w:rsid w:val="00E5356F"/>
    <w:rsid w:val="00E5552E"/>
    <w:rsid w:val="00E55932"/>
    <w:rsid w:val="00E55FDF"/>
    <w:rsid w:val="00E56531"/>
    <w:rsid w:val="00E5696F"/>
    <w:rsid w:val="00E63576"/>
    <w:rsid w:val="00E63FFE"/>
    <w:rsid w:val="00E65040"/>
    <w:rsid w:val="00E6581E"/>
    <w:rsid w:val="00E67226"/>
    <w:rsid w:val="00E7069E"/>
    <w:rsid w:val="00E70751"/>
    <w:rsid w:val="00E71AF7"/>
    <w:rsid w:val="00E72240"/>
    <w:rsid w:val="00E72CAC"/>
    <w:rsid w:val="00E756D3"/>
    <w:rsid w:val="00E76F0E"/>
    <w:rsid w:val="00E8086F"/>
    <w:rsid w:val="00E823BB"/>
    <w:rsid w:val="00E86DA5"/>
    <w:rsid w:val="00E90A4C"/>
    <w:rsid w:val="00E913AD"/>
    <w:rsid w:val="00E91692"/>
    <w:rsid w:val="00E91BB6"/>
    <w:rsid w:val="00E92A76"/>
    <w:rsid w:val="00E92E99"/>
    <w:rsid w:val="00E939D7"/>
    <w:rsid w:val="00E943AA"/>
    <w:rsid w:val="00E94ED2"/>
    <w:rsid w:val="00E958FD"/>
    <w:rsid w:val="00E96391"/>
    <w:rsid w:val="00E97003"/>
    <w:rsid w:val="00E974BF"/>
    <w:rsid w:val="00EA004B"/>
    <w:rsid w:val="00EA0899"/>
    <w:rsid w:val="00EA62D6"/>
    <w:rsid w:val="00EA6A22"/>
    <w:rsid w:val="00EB1C01"/>
    <w:rsid w:val="00EB4296"/>
    <w:rsid w:val="00EB46CA"/>
    <w:rsid w:val="00EB4976"/>
    <w:rsid w:val="00EC0F67"/>
    <w:rsid w:val="00EC1136"/>
    <w:rsid w:val="00EC278E"/>
    <w:rsid w:val="00EC4A85"/>
    <w:rsid w:val="00EC4AE2"/>
    <w:rsid w:val="00EC5C4B"/>
    <w:rsid w:val="00EC6FDB"/>
    <w:rsid w:val="00EC7E0A"/>
    <w:rsid w:val="00ED045D"/>
    <w:rsid w:val="00ED3BC1"/>
    <w:rsid w:val="00EE0B51"/>
    <w:rsid w:val="00EE296E"/>
    <w:rsid w:val="00EE3536"/>
    <w:rsid w:val="00EE3999"/>
    <w:rsid w:val="00EE551A"/>
    <w:rsid w:val="00EE58B3"/>
    <w:rsid w:val="00EF050B"/>
    <w:rsid w:val="00EF0B1D"/>
    <w:rsid w:val="00EF6F55"/>
    <w:rsid w:val="00EF7C8D"/>
    <w:rsid w:val="00F00F71"/>
    <w:rsid w:val="00F02EDD"/>
    <w:rsid w:val="00F03209"/>
    <w:rsid w:val="00F03D64"/>
    <w:rsid w:val="00F0501E"/>
    <w:rsid w:val="00F05A34"/>
    <w:rsid w:val="00F10295"/>
    <w:rsid w:val="00F11FBC"/>
    <w:rsid w:val="00F123F8"/>
    <w:rsid w:val="00F16792"/>
    <w:rsid w:val="00F1687C"/>
    <w:rsid w:val="00F23970"/>
    <w:rsid w:val="00F23CEB"/>
    <w:rsid w:val="00F24CDD"/>
    <w:rsid w:val="00F26A8E"/>
    <w:rsid w:val="00F27B95"/>
    <w:rsid w:val="00F3060A"/>
    <w:rsid w:val="00F31139"/>
    <w:rsid w:val="00F3380D"/>
    <w:rsid w:val="00F33940"/>
    <w:rsid w:val="00F341E8"/>
    <w:rsid w:val="00F36398"/>
    <w:rsid w:val="00F36952"/>
    <w:rsid w:val="00F416BE"/>
    <w:rsid w:val="00F43BC0"/>
    <w:rsid w:val="00F44E78"/>
    <w:rsid w:val="00F45D31"/>
    <w:rsid w:val="00F465A3"/>
    <w:rsid w:val="00F4717A"/>
    <w:rsid w:val="00F533AC"/>
    <w:rsid w:val="00F54497"/>
    <w:rsid w:val="00F55837"/>
    <w:rsid w:val="00F563B8"/>
    <w:rsid w:val="00F5646C"/>
    <w:rsid w:val="00F62AEA"/>
    <w:rsid w:val="00F63403"/>
    <w:rsid w:val="00F6407F"/>
    <w:rsid w:val="00F6440B"/>
    <w:rsid w:val="00F646A1"/>
    <w:rsid w:val="00F661A6"/>
    <w:rsid w:val="00F7385D"/>
    <w:rsid w:val="00F740F8"/>
    <w:rsid w:val="00F74F9F"/>
    <w:rsid w:val="00F75B86"/>
    <w:rsid w:val="00F75C6A"/>
    <w:rsid w:val="00F76695"/>
    <w:rsid w:val="00F77BAC"/>
    <w:rsid w:val="00F77FEB"/>
    <w:rsid w:val="00F819B5"/>
    <w:rsid w:val="00F84FCE"/>
    <w:rsid w:val="00F9040E"/>
    <w:rsid w:val="00F90F62"/>
    <w:rsid w:val="00F91E0D"/>
    <w:rsid w:val="00F926E4"/>
    <w:rsid w:val="00F9340A"/>
    <w:rsid w:val="00F95F95"/>
    <w:rsid w:val="00F97120"/>
    <w:rsid w:val="00FA0054"/>
    <w:rsid w:val="00FA2D87"/>
    <w:rsid w:val="00FA328F"/>
    <w:rsid w:val="00FA3675"/>
    <w:rsid w:val="00FA6877"/>
    <w:rsid w:val="00FB05D8"/>
    <w:rsid w:val="00FB089F"/>
    <w:rsid w:val="00FB10B6"/>
    <w:rsid w:val="00FB18D0"/>
    <w:rsid w:val="00FB1E2B"/>
    <w:rsid w:val="00FB1E71"/>
    <w:rsid w:val="00FB7031"/>
    <w:rsid w:val="00FC0AC1"/>
    <w:rsid w:val="00FC125F"/>
    <w:rsid w:val="00FC153D"/>
    <w:rsid w:val="00FC1E0B"/>
    <w:rsid w:val="00FC356B"/>
    <w:rsid w:val="00FC416D"/>
    <w:rsid w:val="00FC4DC6"/>
    <w:rsid w:val="00FC6074"/>
    <w:rsid w:val="00FD0244"/>
    <w:rsid w:val="00FD0467"/>
    <w:rsid w:val="00FD0EDC"/>
    <w:rsid w:val="00FD1D60"/>
    <w:rsid w:val="00FD6D37"/>
    <w:rsid w:val="00FD6FC8"/>
    <w:rsid w:val="00FD704D"/>
    <w:rsid w:val="00FE0143"/>
    <w:rsid w:val="00FE3DBE"/>
    <w:rsid w:val="00FE58E9"/>
    <w:rsid w:val="00FE58ED"/>
    <w:rsid w:val="00FF0656"/>
    <w:rsid w:val="00FF31A8"/>
    <w:rsid w:val="00FF4387"/>
    <w:rsid w:val="00FF701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4B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s-ES"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6088"/>
  </w:style>
  <w:style w:type="paragraph" w:styleId="Ttulo1">
    <w:name w:val="heading 1"/>
    <w:basedOn w:val="Normal"/>
    <w:next w:val="Normal"/>
    <w:link w:val="Ttulo1Car"/>
    <w:uiPriority w:val="9"/>
    <w:qFormat/>
    <w:rsid w:val="00B36088"/>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Ttulo2">
    <w:name w:val="heading 2"/>
    <w:basedOn w:val="Normal"/>
    <w:next w:val="Normal"/>
    <w:link w:val="Ttulo2Car"/>
    <w:uiPriority w:val="9"/>
    <w:semiHidden/>
    <w:unhideWhenUsed/>
    <w:qFormat/>
    <w:rsid w:val="00B36088"/>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B36088"/>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B36088"/>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B36088"/>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B36088"/>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B36088"/>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B36088"/>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B36088"/>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B15B9"/>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BB15B9"/>
  </w:style>
  <w:style w:type="paragraph" w:styleId="Piedepgina">
    <w:name w:val="footer"/>
    <w:basedOn w:val="Normal"/>
    <w:link w:val="PiedepginaCar"/>
    <w:uiPriority w:val="99"/>
    <w:unhideWhenUsed/>
    <w:rsid w:val="00BB15B9"/>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BB15B9"/>
  </w:style>
  <w:style w:type="paragraph" w:customStyle="1" w:styleId="Prrafobsico">
    <w:name w:val="[Párrafo básico]"/>
    <w:basedOn w:val="Normal"/>
    <w:uiPriority w:val="99"/>
    <w:rsid w:val="00BB15B9"/>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styleId="Textodeglobo">
    <w:name w:val="Balloon Text"/>
    <w:basedOn w:val="Normal"/>
    <w:link w:val="TextodegloboCar"/>
    <w:uiPriority w:val="99"/>
    <w:semiHidden/>
    <w:unhideWhenUsed/>
    <w:rsid w:val="008370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3700C"/>
    <w:rPr>
      <w:rFonts w:ascii="Tahoma" w:hAnsi="Tahoma" w:cs="Tahoma"/>
      <w:sz w:val="16"/>
      <w:szCs w:val="16"/>
    </w:rPr>
  </w:style>
  <w:style w:type="paragraph" w:styleId="Prrafodelista">
    <w:name w:val="List Paragraph"/>
    <w:basedOn w:val="Normal"/>
    <w:uiPriority w:val="34"/>
    <w:qFormat/>
    <w:rsid w:val="00C03A33"/>
    <w:pPr>
      <w:ind w:left="720"/>
      <w:contextualSpacing/>
    </w:pPr>
  </w:style>
  <w:style w:type="table" w:customStyle="1" w:styleId="Tablaconcuadrcula6concolores-nfasis21">
    <w:name w:val="Tabla con cuadrícula 6 con colores - Énfasis 21"/>
    <w:basedOn w:val="Tablanormal"/>
    <w:uiPriority w:val="51"/>
    <w:rsid w:val="00DE5405"/>
    <w:pPr>
      <w:spacing w:after="0" w:line="240" w:lineRule="auto"/>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Hipervnculo">
    <w:name w:val="Hyperlink"/>
    <w:basedOn w:val="Fuentedeprrafopredeter"/>
    <w:uiPriority w:val="99"/>
    <w:unhideWhenUsed/>
    <w:rsid w:val="00DE5405"/>
    <w:rPr>
      <w:color w:val="0000FF" w:themeColor="hyperlink"/>
      <w:u w:val="single"/>
    </w:rPr>
  </w:style>
  <w:style w:type="table" w:customStyle="1" w:styleId="Tablaconcuadrcula1Claro-nfasis21">
    <w:name w:val="Tabla con cuadrícula 1 Claro - Énfasis 21"/>
    <w:basedOn w:val="Tablanormal"/>
    <w:uiPriority w:val="46"/>
    <w:rsid w:val="00DE5405"/>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eNormal">
    <w:name w:val="Table Normal"/>
    <w:rsid w:val="00DE54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ES"/>
    </w:rPr>
    <w:tblPr>
      <w:tblInd w:w="0" w:type="dxa"/>
      <w:tblCellMar>
        <w:top w:w="0" w:type="dxa"/>
        <w:left w:w="0" w:type="dxa"/>
        <w:bottom w:w="0" w:type="dxa"/>
        <w:right w:w="0" w:type="dxa"/>
      </w:tblCellMar>
    </w:tblPr>
  </w:style>
  <w:style w:type="paragraph" w:customStyle="1" w:styleId="Poromisin">
    <w:name w:val="Por omisión"/>
    <w:rsid w:val="00DE5405"/>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s-ES"/>
    </w:rPr>
  </w:style>
  <w:style w:type="character" w:customStyle="1" w:styleId="Ninguno">
    <w:name w:val="Ninguno"/>
    <w:rsid w:val="00DE5405"/>
  </w:style>
  <w:style w:type="paragraph" w:customStyle="1" w:styleId="Estilodetabla2">
    <w:name w:val="Estilo de tabla 2"/>
    <w:rsid w:val="00DE5405"/>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s-ES"/>
    </w:rPr>
  </w:style>
  <w:style w:type="character" w:customStyle="1" w:styleId="Mencinsinresolver1">
    <w:name w:val="Mención sin resolver1"/>
    <w:basedOn w:val="Fuentedeprrafopredeter"/>
    <w:uiPriority w:val="99"/>
    <w:semiHidden/>
    <w:unhideWhenUsed/>
    <w:rsid w:val="00470647"/>
    <w:rPr>
      <w:color w:val="605E5C"/>
      <w:shd w:val="clear" w:color="auto" w:fill="E1DFDD"/>
    </w:rPr>
  </w:style>
  <w:style w:type="table" w:styleId="Tablaconcuadrcula">
    <w:name w:val="Table Grid"/>
    <w:basedOn w:val="Tablanormal"/>
    <w:uiPriority w:val="59"/>
    <w:rsid w:val="00B360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B36088"/>
    <w:rPr>
      <w:rFonts w:asciiTheme="majorHAnsi" w:eastAsiaTheme="majorEastAsia" w:hAnsiTheme="majorHAnsi" w:cstheme="majorBidi"/>
      <w:color w:val="365F91" w:themeColor="accent1" w:themeShade="BF"/>
      <w:sz w:val="40"/>
      <w:szCs w:val="40"/>
    </w:rPr>
  </w:style>
  <w:style w:type="character" w:customStyle="1" w:styleId="Ttulo2Car">
    <w:name w:val="Título 2 Car"/>
    <w:basedOn w:val="Fuentedeprrafopredeter"/>
    <w:link w:val="Ttulo2"/>
    <w:uiPriority w:val="9"/>
    <w:semiHidden/>
    <w:rsid w:val="00B36088"/>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B36088"/>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B36088"/>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B36088"/>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B36088"/>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B36088"/>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B36088"/>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B36088"/>
    <w:rPr>
      <w:b/>
      <w:bCs/>
      <w:i/>
      <w:iCs/>
    </w:rPr>
  </w:style>
  <w:style w:type="paragraph" w:styleId="Epgrafe">
    <w:name w:val="caption"/>
    <w:basedOn w:val="Normal"/>
    <w:next w:val="Normal"/>
    <w:uiPriority w:val="35"/>
    <w:semiHidden/>
    <w:unhideWhenUsed/>
    <w:qFormat/>
    <w:rsid w:val="00B36088"/>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B36088"/>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tuloCar">
    <w:name w:val="Título Car"/>
    <w:basedOn w:val="Fuentedeprrafopredeter"/>
    <w:link w:val="Ttulo"/>
    <w:uiPriority w:val="10"/>
    <w:rsid w:val="00B36088"/>
    <w:rPr>
      <w:rFonts w:asciiTheme="majorHAnsi" w:eastAsiaTheme="majorEastAsia" w:hAnsiTheme="majorHAnsi" w:cstheme="majorBidi"/>
      <w:caps/>
      <w:color w:val="1F497D" w:themeColor="text2"/>
      <w:spacing w:val="30"/>
      <w:sz w:val="72"/>
      <w:szCs w:val="72"/>
    </w:rPr>
  </w:style>
  <w:style w:type="paragraph" w:styleId="Subttulo">
    <w:name w:val="Subtitle"/>
    <w:basedOn w:val="Normal"/>
    <w:next w:val="Normal"/>
    <w:link w:val="SubttuloCar"/>
    <w:uiPriority w:val="11"/>
    <w:qFormat/>
    <w:rsid w:val="00B36088"/>
    <w:pPr>
      <w:numPr>
        <w:ilvl w:val="1"/>
      </w:numPr>
      <w:jc w:val="center"/>
    </w:pPr>
    <w:rPr>
      <w:color w:val="1F497D" w:themeColor="text2"/>
      <w:sz w:val="28"/>
      <w:szCs w:val="28"/>
    </w:rPr>
  </w:style>
  <w:style w:type="character" w:customStyle="1" w:styleId="SubttuloCar">
    <w:name w:val="Subtítulo Car"/>
    <w:basedOn w:val="Fuentedeprrafopredeter"/>
    <w:link w:val="Subttulo"/>
    <w:uiPriority w:val="11"/>
    <w:rsid w:val="00B36088"/>
    <w:rPr>
      <w:color w:val="1F497D" w:themeColor="text2"/>
      <w:sz w:val="28"/>
      <w:szCs w:val="28"/>
    </w:rPr>
  </w:style>
  <w:style w:type="character" w:styleId="Textoennegrita">
    <w:name w:val="Strong"/>
    <w:basedOn w:val="Fuentedeprrafopredeter"/>
    <w:uiPriority w:val="22"/>
    <w:qFormat/>
    <w:rsid w:val="00B36088"/>
    <w:rPr>
      <w:b/>
      <w:bCs/>
    </w:rPr>
  </w:style>
  <w:style w:type="character" w:styleId="nfasis">
    <w:name w:val="Emphasis"/>
    <w:basedOn w:val="Fuentedeprrafopredeter"/>
    <w:uiPriority w:val="20"/>
    <w:qFormat/>
    <w:rsid w:val="00B36088"/>
    <w:rPr>
      <w:i/>
      <w:iCs/>
      <w:color w:val="000000" w:themeColor="text1"/>
    </w:rPr>
  </w:style>
  <w:style w:type="paragraph" w:styleId="Sinespaciado">
    <w:name w:val="No Spacing"/>
    <w:uiPriority w:val="1"/>
    <w:qFormat/>
    <w:rsid w:val="00B36088"/>
    <w:pPr>
      <w:spacing w:after="0" w:line="240" w:lineRule="auto"/>
    </w:pPr>
  </w:style>
  <w:style w:type="paragraph" w:styleId="Cita">
    <w:name w:val="Quote"/>
    <w:basedOn w:val="Normal"/>
    <w:next w:val="Normal"/>
    <w:link w:val="CitaCar"/>
    <w:uiPriority w:val="29"/>
    <w:qFormat/>
    <w:rsid w:val="00B36088"/>
    <w:pPr>
      <w:spacing w:before="160"/>
      <w:ind w:left="720" w:right="720"/>
      <w:jc w:val="center"/>
    </w:pPr>
    <w:rPr>
      <w:i/>
      <w:iCs/>
      <w:color w:val="76923C" w:themeColor="accent3" w:themeShade="BF"/>
      <w:sz w:val="24"/>
      <w:szCs w:val="24"/>
    </w:rPr>
  </w:style>
  <w:style w:type="character" w:customStyle="1" w:styleId="CitaCar">
    <w:name w:val="Cita Car"/>
    <w:basedOn w:val="Fuentedeprrafopredeter"/>
    <w:link w:val="Cita"/>
    <w:uiPriority w:val="29"/>
    <w:rsid w:val="00B36088"/>
    <w:rPr>
      <w:i/>
      <w:iCs/>
      <w:color w:val="76923C" w:themeColor="accent3" w:themeShade="BF"/>
      <w:sz w:val="24"/>
      <w:szCs w:val="24"/>
    </w:rPr>
  </w:style>
  <w:style w:type="paragraph" w:styleId="Citadestacada">
    <w:name w:val="Intense Quote"/>
    <w:basedOn w:val="Normal"/>
    <w:next w:val="Normal"/>
    <w:link w:val="CitadestacadaCar"/>
    <w:uiPriority w:val="30"/>
    <w:qFormat/>
    <w:rsid w:val="00B36088"/>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CitadestacadaCar">
    <w:name w:val="Cita destacada Car"/>
    <w:basedOn w:val="Fuentedeprrafopredeter"/>
    <w:link w:val="Citadestacada"/>
    <w:uiPriority w:val="30"/>
    <w:rsid w:val="00B36088"/>
    <w:rPr>
      <w:rFonts w:asciiTheme="majorHAnsi" w:eastAsiaTheme="majorEastAsia" w:hAnsiTheme="majorHAnsi" w:cstheme="majorBidi"/>
      <w:caps/>
      <w:color w:val="365F91" w:themeColor="accent1" w:themeShade="BF"/>
      <w:sz w:val="28"/>
      <w:szCs w:val="28"/>
    </w:rPr>
  </w:style>
  <w:style w:type="character" w:styleId="nfasissutil">
    <w:name w:val="Subtle Emphasis"/>
    <w:basedOn w:val="Fuentedeprrafopredeter"/>
    <w:uiPriority w:val="19"/>
    <w:qFormat/>
    <w:rsid w:val="00B36088"/>
    <w:rPr>
      <w:i/>
      <w:iCs/>
      <w:color w:val="595959" w:themeColor="text1" w:themeTint="A6"/>
    </w:rPr>
  </w:style>
  <w:style w:type="character" w:styleId="nfasisintenso">
    <w:name w:val="Intense Emphasis"/>
    <w:basedOn w:val="Fuentedeprrafopredeter"/>
    <w:uiPriority w:val="21"/>
    <w:qFormat/>
    <w:rsid w:val="00B36088"/>
    <w:rPr>
      <w:b/>
      <w:bCs/>
      <w:i/>
      <w:iCs/>
      <w:color w:val="auto"/>
    </w:rPr>
  </w:style>
  <w:style w:type="character" w:styleId="Referenciasutil">
    <w:name w:val="Subtle Reference"/>
    <w:basedOn w:val="Fuentedeprrafopredeter"/>
    <w:uiPriority w:val="31"/>
    <w:qFormat/>
    <w:rsid w:val="00B36088"/>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B36088"/>
    <w:rPr>
      <w:b/>
      <w:bCs/>
      <w:caps w:val="0"/>
      <w:smallCaps/>
      <w:color w:val="auto"/>
      <w:spacing w:val="0"/>
      <w:u w:val="single"/>
    </w:rPr>
  </w:style>
  <w:style w:type="character" w:styleId="Ttulodellibro">
    <w:name w:val="Book Title"/>
    <w:basedOn w:val="Fuentedeprrafopredeter"/>
    <w:uiPriority w:val="33"/>
    <w:qFormat/>
    <w:rsid w:val="00B36088"/>
    <w:rPr>
      <w:b/>
      <w:bCs/>
      <w:caps w:val="0"/>
      <w:smallCaps/>
      <w:spacing w:val="0"/>
    </w:rPr>
  </w:style>
  <w:style w:type="paragraph" w:styleId="TtulodeTDC">
    <w:name w:val="TOC Heading"/>
    <w:basedOn w:val="Ttulo1"/>
    <w:next w:val="Normal"/>
    <w:uiPriority w:val="39"/>
    <w:semiHidden/>
    <w:unhideWhenUsed/>
    <w:qFormat/>
    <w:rsid w:val="00B36088"/>
    <w:pPr>
      <w:outlineLvl w:val="9"/>
    </w:pPr>
  </w:style>
  <w:style w:type="table" w:customStyle="1" w:styleId="ListTable1LightAccent2">
    <w:name w:val="List Table 1 Light Accent 2"/>
    <w:basedOn w:val="Tablanormal"/>
    <w:uiPriority w:val="46"/>
    <w:rsid w:val="00B3608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1">
    <w:name w:val="List Table 3 Accent 1"/>
    <w:basedOn w:val="Tablanormal"/>
    <w:uiPriority w:val="48"/>
    <w:rsid w:val="00B36088"/>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3Accent1">
    <w:name w:val="Grid Table 3 Accent 1"/>
    <w:basedOn w:val="Tablanormal"/>
    <w:uiPriority w:val="48"/>
    <w:rsid w:val="00B3608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2Accent1">
    <w:name w:val="Grid Table 2 Accent 1"/>
    <w:basedOn w:val="Tablanormal"/>
    <w:uiPriority w:val="47"/>
    <w:rsid w:val="00B36088"/>
    <w:pPr>
      <w:spacing w:after="0" w:line="240" w:lineRule="auto"/>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5">
    <w:name w:val="Grid Table 2 Accent 5"/>
    <w:basedOn w:val="Tablanormal"/>
    <w:uiPriority w:val="47"/>
    <w:rsid w:val="00B36088"/>
    <w:pPr>
      <w:spacing w:after="0" w:line="240" w:lineRule="auto"/>
    </w:p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5">
    <w:name w:val="Grid Table 6 Colorful Accent 5"/>
    <w:basedOn w:val="Tablanormal"/>
    <w:uiPriority w:val="51"/>
    <w:rsid w:val="00B36088"/>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1">
    <w:name w:val="Grid Table 1 Light Accent 1"/>
    <w:basedOn w:val="Tablanormal"/>
    <w:uiPriority w:val="46"/>
    <w:rsid w:val="00B36088"/>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3Accent5">
    <w:name w:val="List Table 3 Accent 5"/>
    <w:basedOn w:val="Tablanormal"/>
    <w:uiPriority w:val="48"/>
    <w:rsid w:val="00B36088"/>
    <w:pPr>
      <w:spacing w:after="0" w:line="240" w:lineRule="auto"/>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s-ES" w:eastAsia="en-US" w:bidi="ar-SA"/>
      </w:rPr>
    </w:rPrDefault>
    <w:pPrDefault>
      <w:pPr>
        <w:spacing w:after="160" w:line="30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6088"/>
  </w:style>
  <w:style w:type="paragraph" w:styleId="Ttulo1">
    <w:name w:val="heading 1"/>
    <w:basedOn w:val="Normal"/>
    <w:next w:val="Normal"/>
    <w:link w:val="Ttulo1Car"/>
    <w:uiPriority w:val="9"/>
    <w:qFormat/>
    <w:rsid w:val="00B36088"/>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Ttulo2">
    <w:name w:val="heading 2"/>
    <w:basedOn w:val="Normal"/>
    <w:next w:val="Normal"/>
    <w:link w:val="Ttulo2Car"/>
    <w:uiPriority w:val="9"/>
    <w:semiHidden/>
    <w:unhideWhenUsed/>
    <w:qFormat/>
    <w:rsid w:val="00B36088"/>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semiHidden/>
    <w:unhideWhenUsed/>
    <w:qFormat/>
    <w:rsid w:val="00B36088"/>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semiHidden/>
    <w:unhideWhenUsed/>
    <w:qFormat/>
    <w:rsid w:val="00B36088"/>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semiHidden/>
    <w:unhideWhenUsed/>
    <w:qFormat/>
    <w:rsid w:val="00B36088"/>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semiHidden/>
    <w:unhideWhenUsed/>
    <w:qFormat/>
    <w:rsid w:val="00B36088"/>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semiHidden/>
    <w:unhideWhenUsed/>
    <w:qFormat/>
    <w:rsid w:val="00B36088"/>
    <w:pPr>
      <w:keepNext/>
      <w:keepLines/>
      <w:spacing w:before="40" w:after="0"/>
      <w:outlineLvl w:val="6"/>
    </w:pPr>
    <w:rPr>
      <w:rFonts w:asciiTheme="majorHAnsi" w:eastAsiaTheme="majorEastAsia" w:hAnsiTheme="majorHAnsi" w:cstheme="majorBidi"/>
      <w:sz w:val="24"/>
      <w:szCs w:val="24"/>
    </w:rPr>
  </w:style>
  <w:style w:type="paragraph" w:styleId="Ttulo8">
    <w:name w:val="heading 8"/>
    <w:basedOn w:val="Normal"/>
    <w:next w:val="Normal"/>
    <w:link w:val="Ttulo8Car"/>
    <w:uiPriority w:val="9"/>
    <w:semiHidden/>
    <w:unhideWhenUsed/>
    <w:qFormat/>
    <w:rsid w:val="00B36088"/>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semiHidden/>
    <w:unhideWhenUsed/>
    <w:qFormat/>
    <w:rsid w:val="00B36088"/>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B15B9"/>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BB15B9"/>
  </w:style>
  <w:style w:type="paragraph" w:styleId="Piedepgina">
    <w:name w:val="footer"/>
    <w:basedOn w:val="Normal"/>
    <w:link w:val="PiedepginaCar"/>
    <w:uiPriority w:val="99"/>
    <w:unhideWhenUsed/>
    <w:rsid w:val="00BB15B9"/>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BB15B9"/>
  </w:style>
  <w:style w:type="paragraph" w:customStyle="1" w:styleId="Prrafobsico">
    <w:name w:val="[Párrafo básico]"/>
    <w:basedOn w:val="Normal"/>
    <w:uiPriority w:val="99"/>
    <w:rsid w:val="00BB15B9"/>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styleId="Textodeglobo">
    <w:name w:val="Balloon Text"/>
    <w:basedOn w:val="Normal"/>
    <w:link w:val="TextodegloboCar"/>
    <w:uiPriority w:val="99"/>
    <w:semiHidden/>
    <w:unhideWhenUsed/>
    <w:rsid w:val="008370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3700C"/>
    <w:rPr>
      <w:rFonts w:ascii="Tahoma" w:hAnsi="Tahoma" w:cs="Tahoma"/>
      <w:sz w:val="16"/>
      <w:szCs w:val="16"/>
    </w:rPr>
  </w:style>
  <w:style w:type="paragraph" w:styleId="Prrafodelista">
    <w:name w:val="List Paragraph"/>
    <w:basedOn w:val="Normal"/>
    <w:uiPriority w:val="34"/>
    <w:qFormat/>
    <w:rsid w:val="00C03A33"/>
    <w:pPr>
      <w:ind w:left="720"/>
      <w:contextualSpacing/>
    </w:pPr>
  </w:style>
  <w:style w:type="table" w:customStyle="1" w:styleId="Tablaconcuadrcula6concolores-nfasis21">
    <w:name w:val="Tabla con cuadrícula 6 con colores - Énfasis 21"/>
    <w:basedOn w:val="Tablanormal"/>
    <w:uiPriority w:val="51"/>
    <w:rsid w:val="00DE5405"/>
    <w:pPr>
      <w:spacing w:after="0" w:line="240" w:lineRule="auto"/>
    </w:pPr>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Hipervnculo">
    <w:name w:val="Hyperlink"/>
    <w:basedOn w:val="Fuentedeprrafopredeter"/>
    <w:uiPriority w:val="99"/>
    <w:unhideWhenUsed/>
    <w:rsid w:val="00DE5405"/>
    <w:rPr>
      <w:color w:val="0000FF" w:themeColor="hyperlink"/>
      <w:u w:val="single"/>
    </w:rPr>
  </w:style>
  <w:style w:type="table" w:customStyle="1" w:styleId="Tablaconcuadrcula1Claro-nfasis21">
    <w:name w:val="Tabla con cuadrícula 1 Claro - Énfasis 21"/>
    <w:basedOn w:val="Tablanormal"/>
    <w:uiPriority w:val="46"/>
    <w:rsid w:val="00DE5405"/>
    <w:pPr>
      <w:spacing w:after="0" w:line="240" w:lineRule="auto"/>
    </w:pPr>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eNormal">
    <w:name w:val="Table Normal"/>
    <w:rsid w:val="00DE5405"/>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es-ES"/>
    </w:rPr>
    <w:tblPr>
      <w:tblInd w:w="0" w:type="dxa"/>
      <w:tblCellMar>
        <w:top w:w="0" w:type="dxa"/>
        <w:left w:w="0" w:type="dxa"/>
        <w:bottom w:w="0" w:type="dxa"/>
        <w:right w:w="0" w:type="dxa"/>
      </w:tblCellMar>
    </w:tblPr>
  </w:style>
  <w:style w:type="paragraph" w:customStyle="1" w:styleId="Poromisin">
    <w:name w:val="Por omisión"/>
    <w:rsid w:val="00DE5405"/>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s-ES"/>
    </w:rPr>
  </w:style>
  <w:style w:type="character" w:customStyle="1" w:styleId="Ninguno">
    <w:name w:val="Ninguno"/>
    <w:rsid w:val="00DE5405"/>
  </w:style>
  <w:style w:type="paragraph" w:customStyle="1" w:styleId="Estilodetabla2">
    <w:name w:val="Estilo de tabla 2"/>
    <w:rsid w:val="00DE5405"/>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s-ES"/>
    </w:rPr>
  </w:style>
  <w:style w:type="character" w:customStyle="1" w:styleId="Mencinsinresolver1">
    <w:name w:val="Mención sin resolver1"/>
    <w:basedOn w:val="Fuentedeprrafopredeter"/>
    <w:uiPriority w:val="99"/>
    <w:semiHidden/>
    <w:unhideWhenUsed/>
    <w:rsid w:val="00470647"/>
    <w:rPr>
      <w:color w:val="605E5C"/>
      <w:shd w:val="clear" w:color="auto" w:fill="E1DFDD"/>
    </w:rPr>
  </w:style>
  <w:style w:type="table" w:styleId="Tablaconcuadrcula">
    <w:name w:val="Table Grid"/>
    <w:basedOn w:val="Tablanormal"/>
    <w:uiPriority w:val="59"/>
    <w:rsid w:val="00B3608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B36088"/>
    <w:rPr>
      <w:rFonts w:asciiTheme="majorHAnsi" w:eastAsiaTheme="majorEastAsia" w:hAnsiTheme="majorHAnsi" w:cstheme="majorBidi"/>
      <w:color w:val="365F91" w:themeColor="accent1" w:themeShade="BF"/>
      <w:sz w:val="40"/>
      <w:szCs w:val="40"/>
    </w:rPr>
  </w:style>
  <w:style w:type="character" w:customStyle="1" w:styleId="Ttulo2Car">
    <w:name w:val="Título 2 Car"/>
    <w:basedOn w:val="Fuentedeprrafopredeter"/>
    <w:link w:val="Ttulo2"/>
    <w:uiPriority w:val="9"/>
    <w:semiHidden/>
    <w:rsid w:val="00B36088"/>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semiHidden/>
    <w:rsid w:val="00B36088"/>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semiHidden/>
    <w:rsid w:val="00B36088"/>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semiHidden/>
    <w:rsid w:val="00B36088"/>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semiHidden/>
    <w:rsid w:val="00B36088"/>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semiHidden/>
    <w:rsid w:val="00B36088"/>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semiHidden/>
    <w:rsid w:val="00B36088"/>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semiHidden/>
    <w:rsid w:val="00B36088"/>
    <w:rPr>
      <w:b/>
      <w:bCs/>
      <w:i/>
      <w:iCs/>
    </w:rPr>
  </w:style>
  <w:style w:type="paragraph" w:styleId="Epgrafe">
    <w:name w:val="caption"/>
    <w:basedOn w:val="Normal"/>
    <w:next w:val="Normal"/>
    <w:uiPriority w:val="35"/>
    <w:semiHidden/>
    <w:unhideWhenUsed/>
    <w:qFormat/>
    <w:rsid w:val="00B36088"/>
    <w:pPr>
      <w:spacing w:line="240" w:lineRule="auto"/>
    </w:pPr>
    <w:rPr>
      <w:b/>
      <w:bCs/>
      <w:color w:val="404040" w:themeColor="text1" w:themeTint="BF"/>
      <w:sz w:val="16"/>
      <w:szCs w:val="16"/>
    </w:rPr>
  </w:style>
  <w:style w:type="paragraph" w:styleId="Ttulo">
    <w:name w:val="Title"/>
    <w:basedOn w:val="Normal"/>
    <w:next w:val="Normal"/>
    <w:link w:val="TtuloCar"/>
    <w:uiPriority w:val="10"/>
    <w:qFormat/>
    <w:rsid w:val="00B36088"/>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tuloCar">
    <w:name w:val="Título Car"/>
    <w:basedOn w:val="Fuentedeprrafopredeter"/>
    <w:link w:val="Ttulo"/>
    <w:uiPriority w:val="10"/>
    <w:rsid w:val="00B36088"/>
    <w:rPr>
      <w:rFonts w:asciiTheme="majorHAnsi" w:eastAsiaTheme="majorEastAsia" w:hAnsiTheme="majorHAnsi" w:cstheme="majorBidi"/>
      <w:caps/>
      <w:color w:val="1F497D" w:themeColor="text2"/>
      <w:spacing w:val="30"/>
      <w:sz w:val="72"/>
      <w:szCs w:val="72"/>
    </w:rPr>
  </w:style>
  <w:style w:type="paragraph" w:styleId="Subttulo">
    <w:name w:val="Subtitle"/>
    <w:basedOn w:val="Normal"/>
    <w:next w:val="Normal"/>
    <w:link w:val="SubttuloCar"/>
    <w:uiPriority w:val="11"/>
    <w:qFormat/>
    <w:rsid w:val="00B36088"/>
    <w:pPr>
      <w:numPr>
        <w:ilvl w:val="1"/>
      </w:numPr>
      <w:jc w:val="center"/>
    </w:pPr>
    <w:rPr>
      <w:color w:val="1F497D" w:themeColor="text2"/>
      <w:sz w:val="28"/>
      <w:szCs w:val="28"/>
    </w:rPr>
  </w:style>
  <w:style w:type="character" w:customStyle="1" w:styleId="SubttuloCar">
    <w:name w:val="Subtítulo Car"/>
    <w:basedOn w:val="Fuentedeprrafopredeter"/>
    <w:link w:val="Subttulo"/>
    <w:uiPriority w:val="11"/>
    <w:rsid w:val="00B36088"/>
    <w:rPr>
      <w:color w:val="1F497D" w:themeColor="text2"/>
      <w:sz w:val="28"/>
      <w:szCs w:val="28"/>
    </w:rPr>
  </w:style>
  <w:style w:type="character" w:styleId="Textoennegrita">
    <w:name w:val="Strong"/>
    <w:basedOn w:val="Fuentedeprrafopredeter"/>
    <w:uiPriority w:val="22"/>
    <w:qFormat/>
    <w:rsid w:val="00B36088"/>
    <w:rPr>
      <w:b/>
      <w:bCs/>
    </w:rPr>
  </w:style>
  <w:style w:type="character" w:styleId="nfasis">
    <w:name w:val="Emphasis"/>
    <w:basedOn w:val="Fuentedeprrafopredeter"/>
    <w:uiPriority w:val="20"/>
    <w:qFormat/>
    <w:rsid w:val="00B36088"/>
    <w:rPr>
      <w:i/>
      <w:iCs/>
      <w:color w:val="000000" w:themeColor="text1"/>
    </w:rPr>
  </w:style>
  <w:style w:type="paragraph" w:styleId="Sinespaciado">
    <w:name w:val="No Spacing"/>
    <w:uiPriority w:val="1"/>
    <w:qFormat/>
    <w:rsid w:val="00B36088"/>
    <w:pPr>
      <w:spacing w:after="0" w:line="240" w:lineRule="auto"/>
    </w:pPr>
  </w:style>
  <w:style w:type="paragraph" w:styleId="Cita">
    <w:name w:val="Quote"/>
    <w:basedOn w:val="Normal"/>
    <w:next w:val="Normal"/>
    <w:link w:val="CitaCar"/>
    <w:uiPriority w:val="29"/>
    <w:qFormat/>
    <w:rsid w:val="00B36088"/>
    <w:pPr>
      <w:spacing w:before="160"/>
      <w:ind w:left="720" w:right="720"/>
      <w:jc w:val="center"/>
    </w:pPr>
    <w:rPr>
      <w:i/>
      <w:iCs/>
      <w:color w:val="76923C" w:themeColor="accent3" w:themeShade="BF"/>
      <w:sz w:val="24"/>
      <w:szCs w:val="24"/>
    </w:rPr>
  </w:style>
  <w:style w:type="character" w:customStyle="1" w:styleId="CitaCar">
    <w:name w:val="Cita Car"/>
    <w:basedOn w:val="Fuentedeprrafopredeter"/>
    <w:link w:val="Cita"/>
    <w:uiPriority w:val="29"/>
    <w:rsid w:val="00B36088"/>
    <w:rPr>
      <w:i/>
      <w:iCs/>
      <w:color w:val="76923C" w:themeColor="accent3" w:themeShade="BF"/>
      <w:sz w:val="24"/>
      <w:szCs w:val="24"/>
    </w:rPr>
  </w:style>
  <w:style w:type="paragraph" w:styleId="Citadestacada">
    <w:name w:val="Intense Quote"/>
    <w:basedOn w:val="Normal"/>
    <w:next w:val="Normal"/>
    <w:link w:val="CitadestacadaCar"/>
    <w:uiPriority w:val="30"/>
    <w:qFormat/>
    <w:rsid w:val="00B36088"/>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CitadestacadaCar">
    <w:name w:val="Cita destacada Car"/>
    <w:basedOn w:val="Fuentedeprrafopredeter"/>
    <w:link w:val="Citadestacada"/>
    <w:uiPriority w:val="30"/>
    <w:rsid w:val="00B36088"/>
    <w:rPr>
      <w:rFonts w:asciiTheme="majorHAnsi" w:eastAsiaTheme="majorEastAsia" w:hAnsiTheme="majorHAnsi" w:cstheme="majorBidi"/>
      <w:caps/>
      <w:color w:val="365F91" w:themeColor="accent1" w:themeShade="BF"/>
      <w:sz w:val="28"/>
      <w:szCs w:val="28"/>
    </w:rPr>
  </w:style>
  <w:style w:type="character" w:styleId="nfasissutil">
    <w:name w:val="Subtle Emphasis"/>
    <w:basedOn w:val="Fuentedeprrafopredeter"/>
    <w:uiPriority w:val="19"/>
    <w:qFormat/>
    <w:rsid w:val="00B36088"/>
    <w:rPr>
      <w:i/>
      <w:iCs/>
      <w:color w:val="595959" w:themeColor="text1" w:themeTint="A6"/>
    </w:rPr>
  </w:style>
  <w:style w:type="character" w:styleId="nfasisintenso">
    <w:name w:val="Intense Emphasis"/>
    <w:basedOn w:val="Fuentedeprrafopredeter"/>
    <w:uiPriority w:val="21"/>
    <w:qFormat/>
    <w:rsid w:val="00B36088"/>
    <w:rPr>
      <w:b/>
      <w:bCs/>
      <w:i/>
      <w:iCs/>
      <w:color w:val="auto"/>
    </w:rPr>
  </w:style>
  <w:style w:type="character" w:styleId="Referenciasutil">
    <w:name w:val="Subtle Reference"/>
    <w:basedOn w:val="Fuentedeprrafopredeter"/>
    <w:uiPriority w:val="31"/>
    <w:qFormat/>
    <w:rsid w:val="00B36088"/>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B36088"/>
    <w:rPr>
      <w:b/>
      <w:bCs/>
      <w:caps w:val="0"/>
      <w:smallCaps/>
      <w:color w:val="auto"/>
      <w:spacing w:val="0"/>
      <w:u w:val="single"/>
    </w:rPr>
  </w:style>
  <w:style w:type="character" w:styleId="Ttulodellibro">
    <w:name w:val="Book Title"/>
    <w:basedOn w:val="Fuentedeprrafopredeter"/>
    <w:uiPriority w:val="33"/>
    <w:qFormat/>
    <w:rsid w:val="00B36088"/>
    <w:rPr>
      <w:b/>
      <w:bCs/>
      <w:caps w:val="0"/>
      <w:smallCaps/>
      <w:spacing w:val="0"/>
    </w:rPr>
  </w:style>
  <w:style w:type="paragraph" w:styleId="TtulodeTDC">
    <w:name w:val="TOC Heading"/>
    <w:basedOn w:val="Ttulo1"/>
    <w:next w:val="Normal"/>
    <w:uiPriority w:val="39"/>
    <w:semiHidden/>
    <w:unhideWhenUsed/>
    <w:qFormat/>
    <w:rsid w:val="00B36088"/>
    <w:pPr>
      <w:outlineLvl w:val="9"/>
    </w:pPr>
  </w:style>
  <w:style w:type="table" w:customStyle="1" w:styleId="ListTable1LightAccent2">
    <w:name w:val="List Table 1 Light Accent 2"/>
    <w:basedOn w:val="Tablanormal"/>
    <w:uiPriority w:val="46"/>
    <w:rsid w:val="00B3608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3Accent1">
    <w:name w:val="List Table 3 Accent 1"/>
    <w:basedOn w:val="Tablanormal"/>
    <w:uiPriority w:val="48"/>
    <w:rsid w:val="00B36088"/>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3Accent1">
    <w:name w:val="Grid Table 3 Accent 1"/>
    <w:basedOn w:val="Tablanormal"/>
    <w:uiPriority w:val="48"/>
    <w:rsid w:val="00B3608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2Accent1">
    <w:name w:val="Grid Table 2 Accent 1"/>
    <w:basedOn w:val="Tablanormal"/>
    <w:uiPriority w:val="47"/>
    <w:rsid w:val="00B36088"/>
    <w:pPr>
      <w:spacing w:after="0" w:line="240" w:lineRule="auto"/>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5">
    <w:name w:val="Grid Table 2 Accent 5"/>
    <w:basedOn w:val="Tablanormal"/>
    <w:uiPriority w:val="47"/>
    <w:rsid w:val="00B36088"/>
    <w:pPr>
      <w:spacing w:after="0" w:line="240" w:lineRule="auto"/>
    </w:pPr>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5">
    <w:name w:val="Grid Table 6 Colorful Accent 5"/>
    <w:basedOn w:val="Tablanormal"/>
    <w:uiPriority w:val="51"/>
    <w:rsid w:val="00B36088"/>
    <w:pPr>
      <w:spacing w:after="0" w:line="240" w:lineRule="auto"/>
    </w:pPr>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1">
    <w:name w:val="Grid Table 1 Light Accent 1"/>
    <w:basedOn w:val="Tablanormal"/>
    <w:uiPriority w:val="46"/>
    <w:rsid w:val="00B36088"/>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3Accent5">
    <w:name w:val="List Table 3 Accent 5"/>
    <w:basedOn w:val="Tablanormal"/>
    <w:uiPriority w:val="48"/>
    <w:rsid w:val="00B36088"/>
    <w:pPr>
      <w:spacing w:after="0" w:line="240" w:lineRule="auto"/>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mailto:info@drpanno.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BAB0E-E7D5-4771-9B46-8938F4F19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4</TotalTime>
  <Pages>1</Pages>
  <Words>825</Words>
  <Characters>4539</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5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lu</dc:creator>
  <cp:lastModifiedBy>User</cp:lastModifiedBy>
  <cp:revision>12</cp:revision>
  <cp:lastPrinted>2024-05-03T11:04:00Z</cp:lastPrinted>
  <dcterms:created xsi:type="dcterms:W3CDTF">2023-08-18T08:19:00Z</dcterms:created>
  <dcterms:modified xsi:type="dcterms:W3CDTF">2024-05-03T14:58:00Z</dcterms:modified>
</cp:coreProperties>
</file>